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968E03" w14:textId="18E6C00E" w:rsidR="00435ACB" w:rsidRPr="00435ACB" w:rsidRDefault="00435ACB" w:rsidP="008716E7">
      <w:pPr>
        <w:spacing w:after="0" w:line="480" w:lineRule="auto"/>
        <w:rPr>
          <w:sz w:val="28"/>
        </w:rPr>
      </w:pPr>
      <w:r w:rsidRPr="00435ACB">
        <w:rPr>
          <w:rFonts w:hint="eastAsia"/>
          <w:sz w:val="28"/>
        </w:rPr>
        <w:t>S</w:t>
      </w:r>
      <w:r w:rsidRPr="00435ACB">
        <w:rPr>
          <w:sz w:val="28"/>
        </w:rPr>
        <w:t>upplementary Information</w:t>
      </w:r>
    </w:p>
    <w:p w14:paraId="40531CB4" w14:textId="582C08E9" w:rsidR="0094571D" w:rsidRDefault="00DE6047" w:rsidP="008716E7">
      <w:pPr>
        <w:spacing w:after="0" w:line="480" w:lineRule="auto"/>
        <w:rPr>
          <w:b/>
          <w:sz w:val="28"/>
        </w:rPr>
      </w:pPr>
      <w:r>
        <w:rPr>
          <w:b/>
          <w:sz w:val="28"/>
        </w:rPr>
        <w:t>See-through, flexible thin</w:t>
      </w:r>
      <w:r>
        <w:rPr>
          <w:rFonts w:hint="eastAsia"/>
          <w:b/>
          <w:sz w:val="28"/>
        </w:rPr>
        <w:t>-</w:t>
      </w:r>
      <w:r>
        <w:rPr>
          <w:b/>
          <w:sz w:val="28"/>
        </w:rPr>
        <w:t>film CMOS using a blend</w:t>
      </w:r>
      <w:r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of tellurium and its oxide as a high-mobility p-type semiconductor</w:t>
      </w:r>
    </w:p>
    <w:p w14:paraId="0043CC6B" w14:textId="77777777" w:rsidR="0094571D" w:rsidRPr="0094571D" w:rsidRDefault="0094571D" w:rsidP="008716E7">
      <w:pPr>
        <w:spacing w:after="0" w:line="480" w:lineRule="auto"/>
        <w:rPr>
          <w:b/>
          <w:sz w:val="28"/>
        </w:rPr>
      </w:pPr>
    </w:p>
    <w:p w14:paraId="338157B3" w14:textId="1EA8152B" w:rsidR="00C14D1A" w:rsidRPr="00532899" w:rsidRDefault="00776E77" w:rsidP="000B096D">
      <w:pPr>
        <w:widowControl w:val="0"/>
        <w:autoSpaceDE w:val="0"/>
        <w:autoSpaceDN w:val="0"/>
        <w:spacing w:after="0" w:line="480" w:lineRule="auto"/>
      </w:pPr>
      <w:r>
        <w:t>Himchan Oh</w:t>
      </w:r>
      <w:r w:rsidR="00C14D1A" w:rsidRPr="00C14D1A">
        <w:rPr>
          <w:vertAlign w:val="superscript"/>
        </w:rPr>
        <w:t>1</w:t>
      </w:r>
      <w:r w:rsidR="00E221AB" w:rsidRPr="00A92ECD">
        <w:t xml:space="preserve">, </w:t>
      </w:r>
      <w:r w:rsidR="00DE6047">
        <w:t xml:space="preserve">Sung </w:t>
      </w:r>
      <w:proofErr w:type="spellStart"/>
      <w:r w:rsidR="00DE6047">
        <w:t>Haeng</w:t>
      </w:r>
      <w:proofErr w:type="spellEnd"/>
      <w:r w:rsidR="00DE6047">
        <w:t xml:space="preserve"> Cho</w:t>
      </w:r>
      <w:r w:rsidR="00DE6047" w:rsidRPr="00DE6047">
        <w:rPr>
          <w:vertAlign w:val="superscript"/>
        </w:rPr>
        <w:t>1</w:t>
      </w:r>
      <w:r w:rsidR="003A60FF">
        <w:rPr>
          <w:vertAlign w:val="superscript"/>
        </w:rPr>
        <w:t>*</w:t>
      </w:r>
      <w:r w:rsidR="00DE6047">
        <w:t xml:space="preserve">, </w:t>
      </w:r>
      <w:proofErr w:type="spellStart"/>
      <w:r w:rsidR="00DE6047">
        <w:t>Jeho</w:t>
      </w:r>
      <w:proofErr w:type="spellEnd"/>
      <w:r w:rsidR="00DE6047">
        <w:t xml:space="preserve"> Na</w:t>
      </w:r>
      <w:r w:rsidR="00DE6047" w:rsidRPr="00DE6047">
        <w:rPr>
          <w:vertAlign w:val="superscript"/>
        </w:rPr>
        <w:t>1</w:t>
      </w:r>
      <w:r w:rsidR="00DE6047">
        <w:t>, Ji-Young Oh</w:t>
      </w:r>
      <w:r w:rsidR="00DE6047" w:rsidRPr="00DE6047">
        <w:rPr>
          <w:vertAlign w:val="superscript"/>
        </w:rPr>
        <w:t>1</w:t>
      </w:r>
      <w:r w:rsidR="00DE6047">
        <w:t>, Jae-Eun Pi</w:t>
      </w:r>
      <w:r w:rsidR="003A60FF">
        <w:rPr>
          <w:vertAlign w:val="superscript"/>
        </w:rPr>
        <w:t>2</w:t>
      </w:r>
      <w:r w:rsidR="00DE6047">
        <w:t xml:space="preserve">, </w:t>
      </w:r>
      <w:proofErr w:type="spellStart"/>
      <w:r w:rsidR="00DE6047">
        <w:t>Sooji</w:t>
      </w:r>
      <w:proofErr w:type="spellEnd"/>
      <w:r w:rsidR="00DE6047">
        <w:t xml:space="preserve"> Nam</w:t>
      </w:r>
      <w:r w:rsidR="00DE6047" w:rsidRPr="00DE6047">
        <w:rPr>
          <w:vertAlign w:val="superscript"/>
        </w:rPr>
        <w:t>1</w:t>
      </w:r>
      <w:r w:rsidR="00DE6047">
        <w:t xml:space="preserve">, </w:t>
      </w:r>
      <w:proofErr w:type="spellStart"/>
      <w:r w:rsidR="00DE6047">
        <w:t>Kyunghee</w:t>
      </w:r>
      <w:proofErr w:type="spellEnd"/>
      <w:r w:rsidR="00DE6047">
        <w:t xml:space="preserve"> Choi</w:t>
      </w:r>
      <w:r w:rsidR="00DE6047" w:rsidRPr="00DE6047">
        <w:rPr>
          <w:vertAlign w:val="superscript"/>
        </w:rPr>
        <w:t>1</w:t>
      </w:r>
      <w:r w:rsidR="00DE6047">
        <w:t xml:space="preserve">, </w:t>
      </w:r>
      <w:r w:rsidR="004F23A3">
        <w:t xml:space="preserve">and </w:t>
      </w:r>
      <w:r w:rsidR="00532899" w:rsidRPr="00A92ECD">
        <w:t>Chi-Sun Hwang</w:t>
      </w:r>
      <w:r w:rsidR="003A60FF">
        <w:rPr>
          <w:vertAlign w:val="superscript"/>
        </w:rPr>
        <w:t>2</w:t>
      </w:r>
      <w:r w:rsidR="00532899">
        <w:rPr>
          <w:vertAlign w:val="superscript"/>
        </w:rPr>
        <w:t>*</w:t>
      </w:r>
    </w:p>
    <w:p w14:paraId="0BEB5D7E" w14:textId="77777777" w:rsidR="00C14D1A" w:rsidRPr="00D340F7" w:rsidRDefault="00C14D1A" w:rsidP="000B096D">
      <w:pPr>
        <w:widowControl w:val="0"/>
        <w:autoSpaceDE w:val="0"/>
        <w:autoSpaceDN w:val="0"/>
        <w:spacing w:after="0" w:line="480" w:lineRule="auto"/>
        <w:rPr>
          <w:szCs w:val="24"/>
        </w:rPr>
      </w:pPr>
    </w:p>
    <w:p w14:paraId="1B8B3615" w14:textId="4F679586" w:rsidR="00C14D1A" w:rsidRPr="009052FF" w:rsidRDefault="005E0131" w:rsidP="000B096D">
      <w:pPr>
        <w:pStyle w:val="ac"/>
        <w:wordWrap/>
        <w:spacing w:line="480" w:lineRule="auto"/>
        <w:rPr>
          <w:rFonts w:ascii="Times New Roman"/>
          <w:sz w:val="24"/>
        </w:rPr>
      </w:pPr>
      <w:r>
        <w:rPr>
          <w:rFonts w:ascii="Times New Roman"/>
          <w:sz w:val="24"/>
          <w:vertAlign w:val="superscript"/>
        </w:rPr>
        <w:t>1</w:t>
      </w:r>
      <w:r w:rsidR="00AF3B49">
        <w:rPr>
          <w:rFonts w:ascii="Times New Roman"/>
          <w:sz w:val="24"/>
        </w:rPr>
        <w:t xml:space="preserve">Flexible Electronics Research Section, </w:t>
      </w:r>
      <w:r w:rsidR="009052FF" w:rsidRPr="009052FF">
        <w:rPr>
          <w:rFonts w:ascii="Times New Roman"/>
          <w:sz w:val="24"/>
        </w:rPr>
        <w:t>Electronics &amp; Telecommunications Research Institute (ETRI), Daejon 34129, Republic of Korea</w:t>
      </w:r>
    </w:p>
    <w:p w14:paraId="61D2D9CE" w14:textId="77777777" w:rsidR="003A60FF" w:rsidRPr="009052FF" w:rsidRDefault="003A60FF" w:rsidP="003A60FF">
      <w:pPr>
        <w:pStyle w:val="ac"/>
        <w:wordWrap/>
        <w:spacing w:line="480" w:lineRule="auto"/>
        <w:rPr>
          <w:rFonts w:ascii="Times New Roman"/>
          <w:sz w:val="24"/>
        </w:rPr>
      </w:pPr>
      <w:r>
        <w:rPr>
          <w:rFonts w:ascii="Times New Roman"/>
          <w:sz w:val="24"/>
          <w:vertAlign w:val="superscript"/>
        </w:rPr>
        <w:t>2</w:t>
      </w:r>
      <w:r>
        <w:rPr>
          <w:rFonts w:ascii="Times New Roman"/>
          <w:sz w:val="24"/>
        </w:rPr>
        <w:t>Reality Display Research Section</w:t>
      </w:r>
      <w:r w:rsidRPr="009052FF">
        <w:rPr>
          <w:rFonts w:ascii="Times New Roman"/>
          <w:sz w:val="24"/>
        </w:rPr>
        <w:t>, Electronics &amp; Telecommunications Research Institute (ETRI), Daejon 34129, Republic of Kore</w:t>
      </w:r>
      <w:r>
        <w:rPr>
          <w:rFonts w:ascii="Times New Roman"/>
          <w:sz w:val="24"/>
        </w:rPr>
        <w:t>a</w:t>
      </w:r>
    </w:p>
    <w:p w14:paraId="70FA90F8" w14:textId="77777777" w:rsidR="003A60FF" w:rsidRPr="0017288A" w:rsidRDefault="003A60FF" w:rsidP="003A60FF">
      <w:pPr>
        <w:pStyle w:val="ac"/>
        <w:wordWrap/>
        <w:spacing w:line="480" w:lineRule="auto"/>
        <w:rPr>
          <w:rFonts w:ascii="Times New Roman"/>
          <w:sz w:val="24"/>
        </w:rPr>
      </w:pPr>
    </w:p>
    <w:p w14:paraId="1F90D76B" w14:textId="0E53B5E6" w:rsidR="000B096D" w:rsidRDefault="003A60FF" w:rsidP="003A60FF">
      <w:pPr>
        <w:spacing w:after="0" w:line="480" w:lineRule="auto"/>
        <w:rPr>
          <w:rFonts w:eastAsia="바탕"/>
          <w:color w:val="000000" w:themeColor="text1"/>
          <w:szCs w:val="24"/>
        </w:rPr>
      </w:pPr>
      <w:r w:rsidRPr="00513CA1">
        <w:rPr>
          <w:vertAlign w:val="superscript"/>
        </w:rPr>
        <w:t>*</w:t>
      </w:r>
      <w:r w:rsidRPr="00513CA1">
        <w:rPr>
          <w:color w:val="000000" w:themeColor="text1"/>
        </w:rPr>
        <w:t>Corresponding author</w:t>
      </w:r>
      <w:r>
        <w:rPr>
          <w:color w:val="000000" w:themeColor="text1"/>
        </w:rPr>
        <w:t>s,</w:t>
      </w:r>
      <w:r w:rsidRPr="00513CA1">
        <w:rPr>
          <w:color w:val="000000" w:themeColor="text1"/>
        </w:rPr>
        <w:t xml:space="preserve"> E-mail address</w:t>
      </w:r>
      <w:r>
        <w:rPr>
          <w:color w:val="000000" w:themeColor="text1"/>
        </w:rPr>
        <w:t>es</w:t>
      </w:r>
      <w:r w:rsidRPr="00513CA1">
        <w:rPr>
          <w:color w:val="000000" w:themeColor="text1"/>
        </w:rPr>
        <w:t xml:space="preserve">: </w:t>
      </w:r>
      <w:r>
        <w:rPr>
          <w:color w:val="000000" w:themeColor="text1"/>
        </w:rPr>
        <w:t>helloshcho@etri.re.kr, and hwang-cs@etri.re</w:t>
      </w:r>
      <w:r w:rsidRPr="00513CA1">
        <w:rPr>
          <w:color w:val="000000" w:themeColor="text1"/>
        </w:rPr>
        <w:t>.kr</w:t>
      </w:r>
      <w:r>
        <w:rPr>
          <w:color w:val="000000" w:themeColor="text1"/>
        </w:rPr>
        <w:t xml:space="preserve"> </w:t>
      </w:r>
      <w:r w:rsidR="000B096D">
        <w:rPr>
          <w:color w:val="000000" w:themeColor="text1"/>
        </w:rPr>
        <w:br w:type="page"/>
      </w:r>
    </w:p>
    <w:p w14:paraId="65FC63FF" w14:textId="05A53AEA" w:rsidR="009347A8" w:rsidRPr="000B096D" w:rsidRDefault="00284D4E" w:rsidP="009347A8">
      <w:pPr>
        <w:widowControl w:val="0"/>
        <w:autoSpaceDE w:val="0"/>
        <w:autoSpaceDN w:val="0"/>
        <w:spacing w:after="0" w:line="480" w:lineRule="auto"/>
        <w:rPr>
          <w:szCs w:val="24"/>
        </w:rPr>
      </w:pPr>
      <w:r w:rsidRPr="00284D4E">
        <w:rPr>
          <w:noProof/>
          <w:szCs w:val="24"/>
        </w:rPr>
        <w:lastRenderedPageBreak/>
        <w:drawing>
          <wp:inline distT="0" distB="0" distL="0" distR="0" wp14:anchorId="2ED1DC54" wp14:editId="2292F882">
            <wp:extent cx="5731510" cy="1980565"/>
            <wp:effectExtent l="0" t="0" r="0" b="635"/>
            <wp:docPr id="195629795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29795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529A6" w14:textId="315B00C3" w:rsidR="00B62555" w:rsidRDefault="009347A8" w:rsidP="009347A8">
      <w:pPr>
        <w:spacing w:after="0" w:line="480" w:lineRule="auto"/>
        <w:rPr>
          <w:szCs w:val="24"/>
        </w:rPr>
      </w:pPr>
      <w:r w:rsidRPr="00284D4E">
        <w:rPr>
          <w:b/>
          <w:szCs w:val="24"/>
        </w:rPr>
        <w:t xml:space="preserve">Supplementary Figure 1 | </w:t>
      </w:r>
      <w:r w:rsidR="00C039BA">
        <w:rPr>
          <w:b/>
          <w:szCs w:val="24"/>
        </w:rPr>
        <w:t>Transfer characteristics of pure tellurium thin</w:t>
      </w:r>
      <w:r w:rsidR="00B62555">
        <w:rPr>
          <w:rFonts w:hint="eastAsia"/>
          <w:b/>
          <w:szCs w:val="24"/>
        </w:rPr>
        <w:t>-</w:t>
      </w:r>
      <w:r w:rsidR="00C039BA">
        <w:rPr>
          <w:b/>
          <w:szCs w:val="24"/>
        </w:rPr>
        <w:t>film transistors with different deposition times</w:t>
      </w:r>
      <w:r w:rsidRPr="00284D4E">
        <w:rPr>
          <w:b/>
          <w:szCs w:val="24"/>
        </w:rPr>
        <w:t>.</w:t>
      </w:r>
      <w:r w:rsidRPr="00284D4E">
        <w:rPr>
          <w:szCs w:val="24"/>
        </w:rPr>
        <w:t xml:space="preserve"> </w:t>
      </w:r>
      <w:r w:rsidRPr="00284D4E">
        <w:rPr>
          <w:b/>
          <w:szCs w:val="24"/>
        </w:rPr>
        <w:t>a</w:t>
      </w:r>
      <w:r w:rsidRPr="00284D4E">
        <w:rPr>
          <w:szCs w:val="24"/>
        </w:rPr>
        <w:t xml:space="preserve">, </w:t>
      </w:r>
      <w:r w:rsidR="00C039BA">
        <w:rPr>
          <w:szCs w:val="24"/>
        </w:rPr>
        <w:t xml:space="preserve">30 s (same </w:t>
      </w:r>
      <w:r w:rsidR="00B62555">
        <w:rPr>
          <w:szCs w:val="24"/>
        </w:rPr>
        <w:t>as</w:t>
      </w:r>
      <w:r w:rsidR="00C039BA">
        <w:rPr>
          <w:szCs w:val="24"/>
        </w:rPr>
        <w:t xml:space="preserve"> Fig. 1h in the main text)</w:t>
      </w:r>
      <w:r w:rsidRPr="00284D4E">
        <w:rPr>
          <w:szCs w:val="24"/>
        </w:rPr>
        <w:t xml:space="preserve">. </w:t>
      </w:r>
      <w:r w:rsidRPr="00284D4E">
        <w:rPr>
          <w:b/>
          <w:szCs w:val="24"/>
        </w:rPr>
        <w:t>b</w:t>
      </w:r>
      <w:r w:rsidRPr="00284D4E">
        <w:rPr>
          <w:szCs w:val="24"/>
        </w:rPr>
        <w:t xml:space="preserve">, </w:t>
      </w:r>
      <w:r w:rsidR="00C039BA">
        <w:rPr>
          <w:szCs w:val="24"/>
        </w:rPr>
        <w:t xml:space="preserve">45 s. </w:t>
      </w:r>
      <w:r w:rsidR="00C039BA" w:rsidRPr="00C039BA">
        <w:rPr>
          <w:b/>
          <w:bCs/>
          <w:szCs w:val="24"/>
        </w:rPr>
        <w:t>c</w:t>
      </w:r>
      <w:r w:rsidR="00C039BA">
        <w:rPr>
          <w:szCs w:val="24"/>
        </w:rPr>
        <w:t>, 60 s.</w:t>
      </w:r>
      <w:r w:rsidR="00B62555">
        <w:rPr>
          <w:szCs w:val="24"/>
        </w:rPr>
        <w:br w:type="page"/>
      </w:r>
    </w:p>
    <w:p w14:paraId="156470E6" w14:textId="71D6802C" w:rsidR="009A5C51" w:rsidRDefault="00214CE5" w:rsidP="00874288">
      <w:pPr>
        <w:widowControl w:val="0"/>
        <w:autoSpaceDE w:val="0"/>
        <w:autoSpaceDN w:val="0"/>
        <w:spacing w:after="0" w:line="480" w:lineRule="auto"/>
        <w:rPr>
          <w:szCs w:val="24"/>
        </w:rPr>
      </w:pPr>
      <w:r w:rsidRPr="00214CE5">
        <w:rPr>
          <w:noProof/>
          <w:szCs w:val="24"/>
        </w:rPr>
        <w:lastRenderedPageBreak/>
        <w:drawing>
          <wp:inline distT="0" distB="0" distL="0" distR="0" wp14:anchorId="4CFFFE56" wp14:editId="47056EB8">
            <wp:extent cx="5731510" cy="1878330"/>
            <wp:effectExtent l="0" t="0" r="0" b="1270"/>
            <wp:docPr id="167583414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8341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45286" w14:textId="5822F8FD" w:rsidR="00FC2290" w:rsidRPr="000B096D" w:rsidRDefault="005E3E28" w:rsidP="00E13076">
      <w:pPr>
        <w:spacing w:after="0" w:line="480" w:lineRule="auto"/>
        <w:rPr>
          <w:szCs w:val="24"/>
        </w:rPr>
      </w:pPr>
      <w:r>
        <w:rPr>
          <w:rFonts w:hint="eastAsia"/>
          <w:b/>
          <w:szCs w:val="24"/>
        </w:rPr>
        <w:t>S</w:t>
      </w:r>
      <w:r>
        <w:rPr>
          <w:b/>
          <w:szCs w:val="24"/>
        </w:rPr>
        <w:t xml:space="preserve">upplementary </w:t>
      </w:r>
      <w:r w:rsidR="00FC2290" w:rsidRPr="000B096D">
        <w:rPr>
          <w:b/>
          <w:szCs w:val="24"/>
        </w:rPr>
        <w:t xml:space="preserve">Figure </w:t>
      </w:r>
      <w:r w:rsidR="000A1E29">
        <w:rPr>
          <w:b/>
          <w:szCs w:val="24"/>
        </w:rPr>
        <w:t>2</w:t>
      </w:r>
      <w:r w:rsidR="00FC2290" w:rsidRPr="000B096D">
        <w:rPr>
          <w:b/>
          <w:szCs w:val="24"/>
        </w:rPr>
        <w:t xml:space="preserve"> | </w:t>
      </w:r>
      <w:r w:rsidR="005C0AA9">
        <w:rPr>
          <w:b/>
          <w:szCs w:val="24"/>
        </w:rPr>
        <w:t xml:space="preserve">Transfer characteristics of reactively sputtered </w:t>
      </w:r>
      <w:proofErr w:type="spellStart"/>
      <w:r w:rsidR="005C0AA9">
        <w:rPr>
          <w:b/>
          <w:szCs w:val="24"/>
        </w:rPr>
        <w:t>TeO</w:t>
      </w:r>
      <w:r w:rsidR="005C0AA9" w:rsidRPr="00BD3551">
        <w:rPr>
          <w:b/>
          <w:szCs w:val="24"/>
          <w:vertAlign w:val="subscript"/>
        </w:rPr>
        <w:t>x</w:t>
      </w:r>
      <w:proofErr w:type="spellEnd"/>
      <w:r w:rsidR="005C0AA9">
        <w:rPr>
          <w:b/>
          <w:szCs w:val="24"/>
        </w:rPr>
        <w:t xml:space="preserve"> thin</w:t>
      </w:r>
      <w:r w:rsidR="00B62555">
        <w:rPr>
          <w:b/>
          <w:szCs w:val="24"/>
        </w:rPr>
        <w:t>-</w:t>
      </w:r>
      <w:r w:rsidR="005C0AA9">
        <w:rPr>
          <w:b/>
          <w:szCs w:val="24"/>
        </w:rPr>
        <w:t>film transistors with different O</w:t>
      </w:r>
      <w:r w:rsidR="005C0AA9" w:rsidRPr="00BD3551">
        <w:rPr>
          <w:b/>
          <w:szCs w:val="24"/>
          <w:vertAlign w:val="subscript"/>
        </w:rPr>
        <w:t>2</w:t>
      </w:r>
      <w:r w:rsidR="005C0AA9">
        <w:rPr>
          <w:b/>
          <w:szCs w:val="24"/>
        </w:rPr>
        <w:t xml:space="preserve"> flow rate during depositions. </w:t>
      </w:r>
      <w:r w:rsidR="00317B45" w:rsidRPr="000B096D">
        <w:rPr>
          <w:b/>
          <w:szCs w:val="24"/>
        </w:rPr>
        <w:t>a</w:t>
      </w:r>
      <w:r w:rsidR="00317B45" w:rsidRPr="00602447">
        <w:rPr>
          <w:szCs w:val="24"/>
        </w:rPr>
        <w:t>,</w:t>
      </w:r>
      <w:r w:rsidR="00925EE2">
        <w:rPr>
          <w:szCs w:val="24"/>
        </w:rPr>
        <w:t xml:space="preserve"> </w:t>
      </w:r>
      <w:r w:rsidR="00BD3551">
        <w:rPr>
          <w:szCs w:val="24"/>
        </w:rPr>
        <w:t>3 SCCM</w:t>
      </w:r>
      <w:r w:rsidR="00B62555">
        <w:rPr>
          <w:szCs w:val="24"/>
        </w:rPr>
        <w:t xml:space="preserve"> (same as Fig. 1i in the main text)</w:t>
      </w:r>
      <w:r w:rsidR="00602447">
        <w:rPr>
          <w:szCs w:val="24"/>
        </w:rPr>
        <w:t xml:space="preserve">. </w:t>
      </w:r>
      <w:r w:rsidR="00602447" w:rsidRPr="00602447">
        <w:rPr>
          <w:b/>
          <w:szCs w:val="24"/>
        </w:rPr>
        <w:t>b</w:t>
      </w:r>
      <w:r w:rsidR="00602447">
        <w:rPr>
          <w:szCs w:val="24"/>
        </w:rPr>
        <w:t xml:space="preserve">, </w:t>
      </w:r>
      <w:r w:rsidR="00BD3551">
        <w:rPr>
          <w:szCs w:val="24"/>
        </w:rPr>
        <w:t xml:space="preserve">4 SCCM. </w:t>
      </w:r>
      <w:r w:rsidR="00BD3551" w:rsidRPr="00BD3551">
        <w:rPr>
          <w:b/>
          <w:bCs/>
          <w:szCs w:val="24"/>
        </w:rPr>
        <w:t>c</w:t>
      </w:r>
      <w:r w:rsidR="00BD3551">
        <w:rPr>
          <w:szCs w:val="24"/>
        </w:rPr>
        <w:t>, 5</w:t>
      </w:r>
      <w:r w:rsidR="00B62555">
        <w:rPr>
          <w:szCs w:val="24"/>
        </w:rPr>
        <w:t xml:space="preserve"> </w:t>
      </w:r>
      <w:r w:rsidR="00BD3551">
        <w:rPr>
          <w:szCs w:val="24"/>
        </w:rPr>
        <w:t>SCCM.</w:t>
      </w:r>
      <w:r w:rsidR="008D130E" w:rsidRPr="000B096D">
        <w:rPr>
          <w:szCs w:val="24"/>
        </w:rPr>
        <w:br w:type="page"/>
      </w:r>
    </w:p>
    <w:p w14:paraId="188070A7" w14:textId="44FEFBEC" w:rsidR="00794C39" w:rsidRDefault="00214CE5" w:rsidP="000B096D">
      <w:pPr>
        <w:spacing w:after="0" w:line="480" w:lineRule="auto"/>
        <w:rPr>
          <w:b/>
          <w:szCs w:val="24"/>
        </w:rPr>
      </w:pPr>
      <w:r w:rsidRPr="00214CE5">
        <w:rPr>
          <w:b/>
          <w:noProof/>
          <w:szCs w:val="24"/>
        </w:rPr>
        <w:lastRenderedPageBreak/>
        <w:drawing>
          <wp:inline distT="0" distB="0" distL="0" distR="0" wp14:anchorId="05135A97" wp14:editId="1AA60E24">
            <wp:extent cx="5731510" cy="2561590"/>
            <wp:effectExtent l="0" t="0" r="0" b="3810"/>
            <wp:docPr id="356415810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1581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F30C0" w14:textId="58CF2B9B" w:rsidR="00D77465" w:rsidRDefault="00E81BA5" w:rsidP="00C32F05">
      <w:pPr>
        <w:spacing w:after="0" w:line="480" w:lineRule="auto"/>
        <w:rPr>
          <w:szCs w:val="24"/>
        </w:rPr>
      </w:pPr>
      <w:r>
        <w:rPr>
          <w:b/>
          <w:szCs w:val="24"/>
        </w:rPr>
        <w:t xml:space="preserve">Supplementary </w:t>
      </w:r>
      <w:r w:rsidR="00E74A26" w:rsidRPr="000B096D">
        <w:rPr>
          <w:b/>
          <w:szCs w:val="24"/>
        </w:rPr>
        <w:t xml:space="preserve">Figure </w:t>
      </w:r>
      <w:r w:rsidR="000A1E29">
        <w:rPr>
          <w:b/>
          <w:szCs w:val="24"/>
        </w:rPr>
        <w:t>3</w:t>
      </w:r>
      <w:r w:rsidR="00E74A26" w:rsidRPr="000B096D">
        <w:rPr>
          <w:b/>
          <w:szCs w:val="24"/>
        </w:rPr>
        <w:t xml:space="preserve"> |</w:t>
      </w:r>
      <w:r w:rsidR="00D77465">
        <w:rPr>
          <w:b/>
          <w:szCs w:val="24"/>
        </w:rPr>
        <w:t xml:space="preserve"> Device characteristics of the high-mobility </w:t>
      </w:r>
      <w:proofErr w:type="spellStart"/>
      <w:r w:rsidR="00D77465">
        <w:rPr>
          <w:b/>
          <w:szCs w:val="24"/>
        </w:rPr>
        <w:t>Te</w:t>
      </w:r>
      <w:proofErr w:type="spellEnd"/>
      <w:r w:rsidR="00D77465">
        <w:rPr>
          <w:b/>
          <w:szCs w:val="24"/>
        </w:rPr>
        <w:t>/TeO</w:t>
      </w:r>
      <w:r w:rsidR="00D77465" w:rsidRPr="009A2EA2">
        <w:rPr>
          <w:b/>
          <w:szCs w:val="24"/>
          <w:vertAlign w:val="subscript"/>
        </w:rPr>
        <w:t>2</w:t>
      </w:r>
      <w:r w:rsidR="00D77465">
        <w:rPr>
          <w:b/>
          <w:szCs w:val="24"/>
        </w:rPr>
        <w:t xml:space="preserve"> blended channel transistor (</w:t>
      </w:r>
      <w:proofErr w:type="spellStart"/>
      <w:r w:rsidR="00D77465">
        <w:rPr>
          <w:b/>
          <w:szCs w:val="24"/>
        </w:rPr>
        <w:t>Te</w:t>
      </w:r>
      <w:proofErr w:type="spellEnd"/>
      <w:r w:rsidR="00D77465">
        <w:rPr>
          <w:b/>
          <w:szCs w:val="24"/>
        </w:rPr>
        <w:t>/TeO</w:t>
      </w:r>
      <w:r w:rsidR="00D77465" w:rsidRPr="00D77465">
        <w:rPr>
          <w:b/>
          <w:szCs w:val="24"/>
          <w:vertAlign w:val="subscript"/>
        </w:rPr>
        <w:t>2</w:t>
      </w:r>
      <w:r w:rsidR="00D77465">
        <w:rPr>
          <w:b/>
          <w:szCs w:val="24"/>
        </w:rPr>
        <w:t xml:space="preserve"> power </w:t>
      </w:r>
      <w:proofErr w:type="gramStart"/>
      <w:r w:rsidR="00D77465">
        <w:rPr>
          <w:b/>
          <w:szCs w:val="24"/>
        </w:rPr>
        <w:t>ratio :</w:t>
      </w:r>
      <w:proofErr w:type="gramEnd"/>
      <w:r w:rsidR="00D77465">
        <w:rPr>
          <w:b/>
          <w:szCs w:val="24"/>
        </w:rPr>
        <w:t xml:space="preserve"> 42 W</w:t>
      </w:r>
      <w:r w:rsidR="009A2EA2">
        <w:rPr>
          <w:b/>
          <w:szCs w:val="24"/>
        </w:rPr>
        <w:t xml:space="preserve"> </w:t>
      </w:r>
      <w:r w:rsidR="00D77465">
        <w:rPr>
          <w:b/>
          <w:szCs w:val="24"/>
        </w:rPr>
        <w:t>/ 14 W)</w:t>
      </w:r>
      <w:r w:rsidR="00567527">
        <w:rPr>
          <w:b/>
          <w:szCs w:val="24"/>
        </w:rPr>
        <w:t>.</w:t>
      </w:r>
      <w:r w:rsidR="005E30D2" w:rsidRPr="000B096D">
        <w:rPr>
          <w:b/>
          <w:szCs w:val="24"/>
        </w:rPr>
        <w:t xml:space="preserve"> a</w:t>
      </w:r>
      <w:r w:rsidR="005E30D2" w:rsidRPr="000B096D">
        <w:rPr>
          <w:szCs w:val="24"/>
        </w:rPr>
        <w:t>,</w:t>
      </w:r>
      <w:r w:rsidR="00CF7A31">
        <w:rPr>
          <w:szCs w:val="24"/>
        </w:rPr>
        <w:t xml:space="preserve"> </w:t>
      </w:r>
      <w:r w:rsidR="009A2EA2">
        <w:rPr>
          <w:szCs w:val="24"/>
        </w:rPr>
        <w:t>T</w:t>
      </w:r>
      <w:r w:rsidR="00D77465">
        <w:rPr>
          <w:szCs w:val="24"/>
        </w:rPr>
        <w:t>ransfer characteristic</w:t>
      </w:r>
      <w:r w:rsidR="008A0D72">
        <w:rPr>
          <w:szCs w:val="24"/>
        </w:rPr>
        <w:t>.</w:t>
      </w:r>
      <w:r w:rsidR="00FE0ECD">
        <w:rPr>
          <w:szCs w:val="24"/>
        </w:rPr>
        <w:t xml:space="preserve"> </w:t>
      </w:r>
      <w:r w:rsidR="00D77465" w:rsidRPr="00D77465">
        <w:rPr>
          <w:b/>
          <w:bCs/>
          <w:szCs w:val="24"/>
        </w:rPr>
        <w:t>b</w:t>
      </w:r>
      <w:r w:rsidR="00782727" w:rsidRPr="000B096D">
        <w:rPr>
          <w:szCs w:val="24"/>
        </w:rPr>
        <w:t xml:space="preserve">, </w:t>
      </w:r>
      <w:r w:rsidR="00D77465">
        <w:rPr>
          <w:szCs w:val="24"/>
        </w:rPr>
        <w:t>Field-effect mobility</w:t>
      </w:r>
      <w:r w:rsidR="009A2EA2">
        <w:rPr>
          <w:szCs w:val="24"/>
        </w:rPr>
        <w:t xml:space="preserve"> curve</w:t>
      </w:r>
      <w:r w:rsidR="00D77465">
        <w:rPr>
          <w:szCs w:val="24"/>
        </w:rPr>
        <w:t>.</w:t>
      </w:r>
      <w:r w:rsidR="00D77465">
        <w:rPr>
          <w:szCs w:val="24"/>
        </w:rPr>
        <w:br w:type="page"/>
      </w:r>
    </w:p>
    <w:p w14:paraId="0120BED4" w14:textId="32B82ED6" w:rsidR="00F970C4" w:rsidRPr="000B096D" w:rsidRDefault="00214CE5" w:rsidP="00F970C4">
      <w:pPr>
        <w:widowControl w:val="0"/>
        <w:autoSpaceDE w:val="0"/>
        <w:autoSpaceDN w:val="0"/>
        <w:spacing w:after="0" w:line="480" w:lineRule="auto"/>
        <w:rPr>
          <w:szCs w:val="24"/>
        </w:rPr>
      </w:pPr>
      <w:r w:rsidRPr="00214CE5">
        <w:rPr>
          <w:noProof/>
          <w:szCs w:val="24"/>
        </w:rPr>
        <w:drawing>
          <wp:inline distT="0" distB="0" distL="0" distR="0" wp14:anchorId="5EE9A686" wp14:editId="20F337C6">
            <wp:extent cx="5731510" cy="3188335"/>
            <wp:effectExtent l="0" t="0" r="0" b="0"/>
            <wp:docPr id="54963840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6384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8C07" w14:textId="0A3FC10A" w:rsidR="00745267" w:rsidRDefault="00F970C4" w:rsidP="00E13076">
      <w:pPr>
        <w:widowControl w:val="0"/>
        <w:autoSpaceDE w:val="0"/>
        <w:autoSpaceDN w:val="0"/>
        <w:spacing w:after="0" w:line="480" w:lineRule="auto"/>
        <w:rPr>
          <w:szCs w:val="24"/>
        </w:rPr>
      </w:pPr>
      <w:r>
        <w:rPr>
          <w:b/>
          <w:szCs w:val="24"/>
        </w:rPr>
        <w:t xml:space="preserve">Supplementary </w:t>
      </w:r>
      <w:r w:rsidRPr="000B096D">
        <w:rPr>
          <w:b/>
          <w:szCs w:val="24"/>
        </w:rPr>
        <w:t xml:space="preserve">Figure </w:t>
      </w:r>
      <w:r w:rsidR="007E6D2B" w:rsidRPr="008517A5">
        <w:rPr>
          <w:rFonts w:hint="eastAsia"/>
          <w:b/>
          <w:szCs w:val="24"/>
        </w:rPr>
        <w:t>4</w:t>
      </w:r>
      <w:r w:rsidRPr="000B096D">
        <w:rPr>
          <w:b/>
          <w:szCs w:val="24"/>
        </w:rPr>
        <w:t xml:space="preserve"> | </w:t>
      </w:r>
      <w:r w:rsidR="00542B45">
        <w:rPr>
          <w:b/>
          <w:szCs w:val="24"/>
        </w:rPr>
        <w:t>Layouts of CMOS inverters</w:t>
      </w:r>
      <w:r w:rsidRPr="000B096D">
        <w:rPr>
          <w:b/>
          <w:szCs w:val="24"/>
        </w:rPr>
        <w:t>.</w:t>
      </w:r>
      <w:r w:rsidRPr="000B096D">
        <w:rPr>
          <w:szCs w:val="24"/>
        </w:rPr>
        <w:t xml:space="preserve"> </w:t>
      </w:r>
      <w:r w:rsidRPr="000B096D">
        <w:rPr>
          <w:b/>
          <w:szCs w:val="24"/>
        </w:rPr>
        <w:t>a</w:t>
      </w:r>
      <w:r w:rsidRPr="000B096D">
        <w:rPr>
          <w:szCs w:val="24"/>
        </w:rPr>
        <w:t xml:space="preserve">, </w:t>
      </w:r>
      <w:r w:rsidR="00542B45">
        <w:rPr>
          <w:szCs w:val="24"/>
        </w:rPr>
        <w:t>Side-by-side configuration</w:t>
      </w:r>
      <w:r>
        <w:rPr>
          <w:szCs w:val="24"/>
        </w:rPr>
        <w:t xml:space="preserve">. </w:t>
      </w:r>
      <w:r w:rsidRPr="005C3FAB">
        <w:rPr>
          <w:b/>
          <w:szCs w:val="24"/>
        </w:rPr>
        <w:t>b</w:t>
      </w:r>
      <w:r>
        <w:rPr>
          <w:szCs w:val="24"/>
        </w:rPr>
        <w:t xml:space="preserve">, </w:t>
      </w:r>
      <w:r w:rsidR="00542B45">
        <w:rPr>
          <w:szCs w:val="24"/>
        </w:rPr>
        <w:t>Vertical integration with complete overlap of NMOS and PMOS.</w:t>
      </w:r>
      <w:r w:rsidR="00745267" w:rsidRPr="000B096D">
        <w:rPr>
          <w:szCs w:val="24"/>
        </w:rPr>
        <w:br w:type="page"/>
      </w:r>
    </w:p>
    <w:p w14:paraId="31E29BA9" w14:textId="1D4E725D" w:rsidR="008F364E" w:rsidRPr="00B374E3" w:rsidRDefault="00214CE5" w:rsidP="00D34BAB">
      <w:pPr>
        <w:spacing w:after="0" w:line="480" w:lineRule="auto"/>
        <w:rPr>
          <w:bCs/>
          <w:szCs w:val="24"/>
        </w:rPr>
      </w:pPr>
      <w:r w:rsidRPr="00214CE5">
        <w:rPr>
          <w:b/>
          <w:noProof/>
          <w:szCs w:val="24"/>
        </w:rPr>
        <w:lastRenderedPageBreak/>
        <w:drawing>
          <wp:inline distT="0" distB="0" distL="0" distR="0" wp14:anchorId="64479E29" wp14:editId="5222753B">
            <wp:extent cx="5731510" cy="3378835"/>
            <wp:effectExtent l="0" t="0" r="0" b="0"/>
            <wp:docPr id="166836549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654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364E" w:rsidRPr="008F364E">
        <w:rPr>
          <w:b/>
          <w:szCs w:val="24"/>
        </w:rPr>
        <w:t xml:space="preserve"> </w:t>
      </w:r>
      <w:r w:rsidR="008F364E" w:rsidRPr="00214CE5">
        <w:rPr>
          <w:b/>
          <w:szCs w:val="24"/>
        </w:rPr>
        <w:t xml:space="preserve">Supplementary Figure </w:t>
      </w:r>
      <w:r w:rsidR="008F364E" w:rsidRPr="00214CE5">
        <w:rPr>
          <w:rFonts w:hint="eastAsia"/>
          <w:b/>
          <w:szCs w:val="24"/>
        </w:rPr>
        <w:t>5</w:t>
      </w:r>
      <w:r w:rsidR="008F364E" w:rsidRPr="00214CE5">
        <w:rPr>
          <w:b/>
          <w:szCs w:val="24"/>
        </w:rPr>
        <w:t xml:space="preserve"> | </w:t>
      </w:r>
      <w:r w:rsidR="00B374E3">
        <w:rPr>
          <w:b/>
          <w:szCs w:val="24"/>
        </w:rPr>
        <w:t xml:space="preserve">Roll pressing during the transfer process. </w:t>
      </w:r>
      <w:r w:rsidR="00B374E3">
        <w:rPr>
          <w:bCs/>
          <w:szCs w:val="24"/>
        </w:rPr>
        <w:t xml:space="preserve">Thin-film CMOS undergoes </w:t>
      </w:r>
      <w:r w:rsidR="00D07309">
        <w:rPr>
          <w:bCs/>
          <w:szCs w:val="24"/>
        </w:rPr>
        <w:t>bending with</w:t>
      </w:r>
      <w:r w:rsidR="00B374E3">
        <w:rPr>
          <w:bCs/>
          <w:szCs w:val="24"/>
        </w:rPr>
        <w:t xml:space="preserve"> a </w:t>
      </w:r>
      <w:r w:rsidR="009E298F">
        <w:rPr>
          <w:bCs/>
          <w:szCs w:val="24"/>
        </w:rPr>
        <w:t>radius of curvature</w:t>
      </w:r>
      <w:r w:rsidR="00B374E3">
        <w:rPr>
          <w:bCs/>
          <w:szCs w:val="24"/>
        </w:rPr>
        <w:t xml:space="preserve"> of 16mm.</w:t>
      </w:r>
    </w:p>
    <w:sectPr w:rsidR="008F364E" w:rsidRPr="00B374E3" w:rsidSect="00190823">
      <w:footerReference w:type="default" r:id="rId13"/>
      <w:pgSz w:w="11906" w:h="16838"/>
      <w:pgMar w:top="1701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937D77" w14:textId="77777777" w:rsidR="00E906FD" w:rsidRDefault="00E906FD" w:rsidP="00190823">
      <w:pPr>
        <w:spacing w:after="0" w:line="240" w:lineRule="auto"/>
      </w:pPr>
      <w:r>
        <w:separator/>
      </w:r>
    </w:p>
  </w:endnote>
  <w:endnote w:type="continuationSeparator" w:id="0">
    <w:p w14:paraId="6F6531CE" w14:textId="77777777" w:rsidR="00E906FD" w:rsidRDefault="00E906FD" w:rsidP="00190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06254717"/>
      <w:docPartObj>
        <w:docPartGallery w:val="Page Numbers (Bottom of Page)"/>
        <w:docPartUnique/>
      </w:docPartObj>
    </w:sdtPr>
    <w:sdtContent>
      <w:p w14:paraId="6CB3E486" w14:textId="0C779225" w:rsidR="00330FDE" w:rsidRDefault="00330FD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670A9">
          <w:rPr>
            <w:noProof/>
            <w:lang w:val="ko-KR"/>
          </w:rPr>
          <w:t>21</w:t>
        </w:r>
        <w:r>
          <w:fldChar w:fldCharType="end"/>
        </w:r>
      </w:p>
    </w:sdtContent>
  </w:sdt>
  <w:p w14:paraId="4C52D540" w14:textId="77777777" w:rsidR="00330FDE" w:rsidRDefault="00330FD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9155E" w14:textId="77777777" w:rsidR="00E906FD" w:rsidRDefault="00E906FD" w:rsidP="00190823">
      <w:pPr>
        <w:spacing w:after="0" w:line="240" w:lineRule="auto"/>
      </w:pPr>
      <w:r>
        <w:separator/>
      </w:r>
    </w:p>
  </w:footnote>
  <w:footnote w:type="continuationSeparator" w:id="0">
    <w:p w14:paraId="79B649D3" w14:textId="77777777" w:rsidR="00E906FD" w:rsidRDefault="00E906FD" w:rsidP="001908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7B0FD3"/>
    <w:multiLevelType w:val="hybridMultilevel"/>
    <w:tmpl w:val="E72AE94A"/>
    <w:lvl w:ilvl="0" w:tplc="1D5A87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70028A0"/>
    <w:multiLevelType w:val="hybridMultilevel"/>
    <w:tmpl w:val="E04C4C84"/>
    <w:lvl w:ilvl="0" w:tplc="99B4298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" w15:restartNumberingAfterBreak="0">
    <w:nsid w:val="4C4F4AA4"/>
    <w:multiLevelType w:val="hybridMultilevel"/>
    <w:tmpl w:val="F3049ADA"/>
    <w:lvl w:ilvl="0" w:tplc="BC383AD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num w:numId="1" w16cid:durableId="796946435">
    <w:abstractNumId w:val="2"/>
  </w:num>
  <w:num w:numId="2" w16cid:durableId="277956789">
    <w:abstractNumId w:val="0"/>
  </w:num>
  <w:num w:numId="3" w16cid:durableId="505560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MLM0tDQwMbUwMjBW0lEKTi0uzszPAykwsagFAKftsywtAAAA"/>
  </w:docVars>
  <w:rsids>
    <w:rsidRoot w:val="00074CE6"/>
    <w:rsid w:val="00000485"/>
    <w:rsid w:val="00001966"/>
    <w:rsid w:val="00002187"/>
    <w:rsid w:val="000031C3"/>
    <w:rsid w:val="000037F5"/>
    <w:rsid w:val="000043B3"/>
    <w:rsid w:val="000044A0"/>
    <w:rsid w:val="000055A2"/>
    <w:rsid w:val="00006223"/>
    <w:rsid w:val="0000701F"/>
    <w:rsid w:val="00007508"/>
    <w:rsid w:val="00010471"/>
    <w:rsid w:val="0001050A"/>
    <w:rsid w:val="00010650"/>
    <w:rsid w:val="000106C2"/>
    <w:rsid w:val="0001095B"/>
    <w:rsid w:val="00011821"/>
    <w:rsid w:val="00011E37"/>
    <w:rsid w:val="000129AB"/>
    <w:rsid w:val="000132B0"/>
    <w:rsid w:val="00014DF9"/>
    <w:rsid w:val="00015328"/>
    <w:rsid w:val="00015807"/>
    <w:rsid w:val="00015FA0"/>
    <w:rsid w:val="00016C4E"/>
    <w:rsid w:val="00017DBE"/>
    <w:rsid w:val="00017FBA"/>
    <w:rsid w:val="00020C1C"/>
    <w:rsid w:val="00021EF0"/>
    <w:rsid w:val="00023052"/>
    <w:rsid w:val="00023753"/>
    <w:rsid w:val="00025162"/>
    <w:rsid w:val="00026086"/>
    <w:rsid w:val="000276AF"/>
    <w:rsid w:val="00030032"/>
    <w:rsid w:val="00030873"/>
    <w:rsid w:val="00030930"/>
    <w:rsid w:val="000311DF"/>
    <w:rsid w:val="00031482"/>
    <w:rsid w:val="00031736"/>
    <w:rsid w:val="00031F4C"/>
    <w:rsid w:val="00032639"/>
    <w:rsid w:val="0003296C"/>
    <w:rsid w:val="00032D0A"/>
    <w:rsid w:val="00033ED2"/>
    <w:rsid w:val="00034071"/>
    <w:rsid w:val="000342D6"/>
    <w:rsid w:val="00034965"/>
    <w:rsid w:val="00035A68"/>
    <w:rsid w:val="00035AA2"/>
    <w:rsid w:val="00036E06"/>
    <w:rsid w:val="000370AA"/>
    <w:rsid w:val="000370D6"/>
    <w:rsid w:val="000377A0"/>
    <w:rsid w:val="0004160E"/>
    <w:rsid w:val="000424D2"/>
    <w:rsid w:val="00042681"/>
    <w:rsid w:val="00042C80"/>
    <w:rsid w:val="000466AF"/>
    <w:rsid w:val="00046EB0"/>
    <w:rsid w:val="00046F51"/>
    <w:rsid w:val="00047C71"/>
    <w:rsid w:val="00050222"/>
    <w:rsid w:val="00050B0C"/>
    <w:rsid w:val="00050EF8"/>
    <w:rsid w:val="00051679"/>
    <w:rsid w:val="00052B53"/>
    <w:rsid w:val="00053DC0"/>
    <w:rsid w:val="00053F98"/>
    <w:rsid w:val="00055957"/>
    <w:rsid w:val="00055FFC"/>
    <w:rsid w:val="000565D4"/>
    <w:rsid w:val="0005665E"/>
    <w:rsid w:val="0005789A"/>
    <w:rsid w:val="0006020B"/>
    <w:rsid w:val="00060372"/>
    <w:rsid w:val="000619A4"/>
    <w:rsid w:val="00063294"/>
    <w:rsid w:val="000634BE"/>
    <w:rsid w:val="00063C77"/>
    <w:rsid w:val="000640EF"/>
    <w:rsid w:val="000647ED"/>
    <w:rsid w:val="000652CA"/>
    <w:rsid w:val="0006557D"/>
    <w:rsid w:val="00066F52"/>
    <w:rsid w:val="00067301"/>
    <w:rsid w:val="0006756A"/>
    <w:rsid w:val="00070482"/>
    <w:rsid w:val="00071503"/>
    <w:rsid w:val="00071B1B"/>
    <w:rsid w:val="00072695"/>
    <w:rsid w:val="00073D06"/>
    <w:rsid w:val="00074CE6"/>
    <w:rsid w:val="000756CD"/>
    <w:rsid w:val="00075D6E"/>
    <w:rsid w:val="00076748"/>
    <w:rsid w:val="00076EED"/>
    <w:rsid w:val="00077316"/>
    <w:rsid w:val="000778E9"/>
    <w:rsid w:val="00080705"/>
    <w:rsid w:val="0008096F"/>
    <w:rsid w:val="00080AAD"/>
    <w:rsid w:val="00080CB8"/>
    <w:rsid w:val="00080F03"/>
    <w:rsid w:val="00082145"/>
    <w:rsid w:val="00082723"/>
    <w:rsid w:val="00082C6A"/>
    <w:rsid w:val="00082E34"/>
    <w:rsid w:val="000837C7"/>
    <w:rsid w:val="00084530"/>
    <w:rsid w:val="0008762F"/>
    <w:rsid w:val="00090386"/>
    <w:rsid w:val="00090890"/>
    <w:rsid w:val="00090B48"/>
    <w:rsid w:val="00093252"/>
    <w:rsid w:val="00093577"/>
    <w:rsid w:val="00094123"/>
    <w:rsid w:val="000944CB"/>
    <w:rsid w:val="00094C5A"/>
    <w:rsid w:val="00095074"/>
    <w:rsid w:val="0009548D"/>
    <w:rsid w:val="000964D9"/>
    <w:rsid w:val="000974F5"/>
    <w:rsid w:val="00097A19"/>
    <w:rsid w:val="000A014D"/>
    <w:rsid w:val="000A1DCA"/>
    <w:rsid w:val="000A1E29"/>
    <w:rsid w:val="000A1FB1"/>
    <w:rsid w:val="000A31B8"/>
    <w:rsid w:val="000A3A2F"/>
    <w:rsid w:val="000A3D8B"/>
    <w:rsid w:val="000A5753"/>
    <w:rsid w:val="000A7948"/>
    <w:rsid w:val="000B096D"/>
    <w:rsid w:val="000B1E06"/>
    <w:rsid w:val="000B1E6A"/>
    <w:rsid w:val="000B24AF"/>
    <w:rsid w:val="000B2797"/>
    <w:rsid w:val="000B2EA3"/>
    <w:rsid w:val="000B3CA4"/>
    <w:rsid w:val="000B42CA"/>
    <w:rsid w:val="000B46A8"/>
    <w:rsid w:val="000B4A6D"/>
    <w:rsid w:val="000B530A"/>
    <w:rsid w:val="000B5693"/>
    <w:rsid w:val="000B5CB4"/>
    <w:rsid w:val="000B6641"/>
    <w:rsid w:val="000B7ACA"/>
    <w:rsid w:val="000C0906"/>
    <w:rsid w:val="000C2222"/>
    <w:rsid w:val="000C34BC"/>
    <w:rsid w:val="000C3AE9"/>
    <w:rsid w:val="000C3C6D"/>
    <w:rsid w:val="000C51DB"/>
    <w:rsid w:val="000C5E97"/>
    <w:rsid w:val="000C7A00"/>
    <w:rsid w:val="000D09B4"/>
    <w:rsid w:val="000D186A"/>
    <w:rsid w:val="000D2084"/>
    <w:rsid w:val="000D2D90"/>
    <w:rsid w:val="000D327A"/>
    <w:rsid w:val="000D3FD5"/>
    <w:rsid w:val="000D466E"/>
    <w:rsid w:val="000D471F"/>
    <w:rsid w:val="000D49CE"/>
    <w:rsid w:val="000D62FD"/>
    <w:rsid w:val="000D70C5"/>
    <w:rsid w:val="000D7206"/>
    <w:rsid w:val="000D761C"/>
    <w:rsid w:val="000D79BC"/>
    <w:rsid w:val="000E035A"/>
    <w:rsid w:val="000E07BB"/>
    <w:rsid w:val="000E1F37"/>
    <w:rsid w:val="000E212D"/>
    <w:rsid w:val="000E22A4"/>
    <w:rsid w:val="000E259F"/>
    <w:rsid w:val="000E3558"/>
    <w:rsid w:val="000E448A"/>
    <w:rsid w:val="000E44B7"/>
    <w:rsid w:val="000E4A53"/>
    <w:rsid w:val="000E517D"/>
    <w:rsid w:val="000E5F40"/>
    <w:rsid w:val="000E5FEE"/>
    <w:rsid w:val="000E6C96"/>
    <w:rsid w:val="000E7B07"/>
    <w:rsid w:val="000F1369"/>
    <w:rsid w:val="000F25C2"/>
    <w:rsid w:val="000F379C"/>
    <w:rsid w:val="000F3BEB"/>
    <w:rsid w:val="000F418A"/>
    <w:rsid w:val="000F497E"/>
    <w:rsid w:val="000F5E94"/>
    <w:rsid w:val="000F60A9"/>
    <w:rsid w:val="000F60C5"/>
    <w:rsid w:val="000F610B"/>
    <w:rsid w:val="000F6E65"/>
    <w:rsid w:val="00100498"/>
    <w:rsid w:val="0010089F"/>
    <w:rsid w:val="00101445"/>
    <w:rsid w:val="00101A0D"/>
    <w:rsid w:val="00102478"/>
    <w:rsid w:val="00102620"/>
    <w:rsid w:val="00102968"/>
    <w:rsid w:val="001030E6"/>
    <w:rsid w:val="001035B6"/>
    <w:rsid w:val="0010369D"/>
    <w:rsid w:val="00103C7A"/>
    <w:rsid w:val="0010509F"/>
    <w:rsid w:val="00105AAE"/>
    <w:rsid w:val="00105E90"/>
    <w:rsid w:val="00106B60"/>
    <w:rsid w:val="0011002D"/>
    <w:rsid w:val="00110BDC"/>
    <w:rsid w:val="00110DFA"/>
    <w:rsid w:val="00111A7E"/>
    <w:rsid w:val="00111ACF"/>
    <w:rsid w:val="0011229C"/>
    <w:rsid w:val="00112B9B"/>
    <w:rsid w:val="0011499A"/>
    <w:rsid w:val="00114FA1"/>
    <w:rsid w:val="001159DE"/>
    <w:rsid w:val="001164EC"/>
    <w:rsid w:val="00116A7F"/>
    <w:rsid w:val="00116B01"/>
    <w:rsid w:val="00121006"/>
    <w:rsid w:val="0012130F"/>
    <w:rsid w:val="001216B0"/>
    <w:rsid w:val="00122359"/>
    <w:rsid w:val="00123267"/>
    <w:rsid w:val="00124314"/>
    <w:rsid w:val="0012495B"/>
    <w:rsid w:val="00124D7A"/>
    <w:rsid w:val="001253A0"/>
    <w:rsid w:val="00125FFF"/>
    <w:rsid w:val="0012680D"/>
    <w:rsid w:val="00127647"/>
    <w:rsid w:val="0013029F"/>
    <w:rsid w:val="00130CBB"/>
    <w:rsid w:val="00131729"/>
    <w:rsid w:val="00133D8E"/>
    <w:rsid w:val="0013478D"/>
    <w:rsid w:val="0013495B"/>
    <w:rsid w:val="00134C9D"/>
    <w:rsid w:val="00135443"/>
    <w:rsid w:val="0013612C"/>
    <w:rsid w:val="00136F37"/>
    <w:rsid w:val="001374BF"/>
    <w:rsid w:val="001378B6"/>
    <w:rsid w:val="0014217B"/>
    <w:rsid w:val="001422B5"/>
    <w:rsid w:val="00142575"/>
    <w:rsid w:val="001437EC"/>
    <w:rsid w:val="00143D03"/>
    <w:rsid w:val="00143E9D"/>
    <w:rsid w:val="00144D94"/>
    <w:rsid w:val="00146305"/>
    <w:rsid w:val="00146FA0"/>
    <w:rsid w:val="00150AB3"/>
    <w:rsid w:val="00150FC1"/>
    <w:rsid w:val="00152935"/>
    <w:rsid w:val="0015341A"/>
    <w:rsid w:val="00153820"/>
    <w:rsid w:val="00153B90"/>
    <w:rsid w:val="00154843"/>
    <w:rsid w:val="0015606B"/>
    <w:rsid w:val="001564C6"/>
    <w:rsid w:val="00157489"/>
    <w:rsid w:val="0015794A"/>
    <w:rsid w:val="00161242"/>
    <w:rsid w:val="0016177B"/>
    <w:rsid w:val="001619E7"/>
    <w:rsid w:val="00161E32"/>
    <w:rsid w:val="001637C7"/>
    <w:rsid w:val="00164798"/>
    <w:rsid w:val="00165F20"/>
    <w:rsid w:val="001708B5"/>
    <w:rsid w:val="00173090"/>
    <w:rsid w:val="00173398"/>
    <w:rsid w:val="00173E30"/>
    <w:rsid w:val="0017476E"/>
    <w:rsid w:val="001747AE"/>
    <w:rsid w:val="001747D7"/>
    <w:rsid w:val="00174B13"/>
    <w:rsid w:val="00175B3A"/>
    <w:rsid w:val="00176C1D"/>
    <w:rsid w:val="001774AC"/>
    <w:rsid w:val="001804A5"/>
    <w:rsid w:val="001813E9"/>
    <w:rsid w:val="001814D1"/>
    <w:rsid w:val="00181AFB"/>
    <w:rsid w:val="00181E23"/>
    <w:rsid w:val="001820F9"/>
    <w:rsid w:val="00183044"/>
    <w:rsid w:val="00183930"/>
    <w:rsid w:val="00183EF3"/>
    <w:rsid w:val="00184D20"/>
    <w:rsid w:val="00185754"/>
    <w:rsid w:val="00187834"/>
    <w:rsid w:val="00187C4E"/>
    <w:rsid w:val="00187E37"/>
    <w:rsid w:val="00187F59"/>
    <w:rsid w:val="00190823"/>
    <w:rsid w:val="001932D0"/>
    <w:rsid w:val="001939A9"/>
    <w:rsid w:val="00193B09"/>
    <w:rsid w:val="00193B1E"/>
    <w:rsid w:val="001952C3"/>
    <w:rsid w:val="00196C90"/>
    <w:rsid w:val="001A0E8F"/>
    <w:rsid w:val="001A1844"/>
    <w:rsid w:val="001A1C83"/>
    <w:rsid w:val="001A2A10"/>
    <w:rsid w:val="001A2F16"/>
    <w:rsid w:val="001A3911"/>
    <w:rsid w:val="001A42E8"/>
    <w:rsid w:val="001A42F9"/>
    <w:rsid w:val="001A487C"/>
    <w:rsid w:val="001A4F32"/>
    <w:rsid w:val="001A5C23"/>
    <w:rsid w:val="001A606C"/>
    <w:rsid w:val="001A6965"/>
    <w:rsid w:val="001A7796"/>
    <w:rsid w:val="001A7D6E"/>
    <w:rsid w:val="001B0152"/>
    <w:rsid w:val="001B0E43"/>
    <w:rsid w:val="001B0FE8"/>
    <w:rsid w:val="001B231D"/>
    <w:rsid w:val="001B2793"/>
    <w:rsid w:val="001B28CB"/>
    <w:rsid w:val="001B2FD8"/>
    <w:rsid w:val="001B3963"/>
    <w:rsid w:val="001B42FB"/>
    <w:rsid w:val="001B61AA"/>
    <w:rsid w:val="001B642C"/>
    <w:rsid w:val="001B7B1A"/>
    <w:rsid w:val="001B7B48"/>
    <w:rsid w:val="001B7BCB"/>
    <w:rsid w:val="001C0330"/>
    <w:rsid w:val="001C0D00"/>
    <w:rsid w:val="001C11A7"/>
    <w:rsid w:val="001C1C37"/>
    <w:rsid w:val="001C1EEE"/>
    <w:rsid w:val="001C287C"/>
    <w:rsid w:val="001C2F6B"/>
    <w:rsid w:val="001C3528"/>
    <w:rsid w:val="001C42B0"/>
    <w:rsid w:val="001C43BE"/>
    <w:rsid w:val="001C5006"/>
    <w:rsid w:val="001C5162"/>
    <w:rsid w:val="001C5911"/>
    <w:rsid w:val="001C5B49"/>
    <w:rsid w:val="001C6F96"/>
    <w:rsid w:val="001C717A"/>
    <w:rsid w:val="001C72E1"/>
    <w:rsid w:val="001C7341"/>
    <w:rsid w:val="001C7C4A"/>
    <w:rsid w:val="001D02A6"/>
    <w:rsid w:val="001D07CD"/>
    <w:rsid w:val="001D1643"/>
    <w:rsid w:val="001D1B26"/>
    <w:rsid w:val="001D1F50"/>
    <w:rsid w:val="001D20DF"/>
    <w:rsid w:val="001D2962"/>
    <w:rsid w:val="001D2DA0"/>
    <w:rsid w:val="001D377D"/>
    <w:rsid w:val="001D41CA"/>
    <w:rsid w:val="001D49E5"/>
    <w:rsid w:val="001D4DAE"/>
    <w:rsid w:val="001D5267"/>
    <w:rsid w:val="001D6672"/>
    <w:rsid w:val="001D6BC3"/>
    <w:rsid w:val="001D7B71"/>
    <w:rsid w:val="001E0064"/>
    <w:rsid w:val="001E17F8"/>
    <w:rsid w:val="001E1E3C"/>
    <w:rsid w:val="001E2552"/>
    <w:rsid w:val="001E3362"/>
    <w:rsid w:val="001E36FC"/>
    <w:rsid w:val="001E5032"/>
    <w:rsid w:val="001E50B4"/>
    <w:rsid w:val="001E5313"/>
    <w:rsid w:val="001E5D10"/>
    <w:rsid w:val="001E6B08"/>
    <w:rsid w:val="001E747C"/>
    <w:rsid w:val="001E77F1"/>
    <w:rsid w:val="001E7C76"/>
    <w:rsid w:val="001E7F30"/>
    <w:rsid w:val="001F0856"/>
    <w:rsid w:val="001F1A5C"/>
    <w:rsid w:val="001F204E"/>
    <w:rsid w:val="001F350A"/>
    <w:rsid w:val="001F3F69"/>
    <w:rsid w:val="001F4ABF"/>
    <w:rsid w:val="001F5AE5"/>
    <w:rsid w:val="001F5D6C"/>
    <w:rsid w:val="001F69AF"/>
    <w:rsid w:val="00200170"/>
    <w:rsid w:val="00201713"/>
    <w:rsid w:val="00201837"/>
    <w:rsid w:val="00201D32"/>
    <w:rsid w:val="0020229B"/>
    <w:rsid w:val="00203BED"/>
    <w:rsid w:val="00203FCB"/>
    <w:rsid w:val="0020406D"/>
    <w:rsid w:val="00204098"/>
    <w:rsid w:val="002040C9"/>
    <w:rsid w:val="002040D4"/>
    <w:rsid w:val="00204922"/>
    <w:rsid w:val="00204FA1"/>
    <w:rsid w:val="002050EC"/>
    <w:rsid w:val="00205B32"/>
    <w:rsid w:val="00205C21"/>
    <w:rsid w:val="00206370"/>
    <w:rsid w:val="0020695F"/>
    <w:rsid w:val="0020713C"/>
    <w:rsid w:val="00207446"/>
    <w:rsid w:val="00207F35"/>
    <w:rsid w:val="00210131"/>
    <w:rsid w:val="00211032"/>
    <w:rsid w:val="00211FF4"/>
    <w:rsid w:val="002134F6"/>
    <w:rsid w:val="002139A6"/>
    <w:rsid w:val="00213BEA"/>
    <w:rsid w:val="00214CE5"/>
    <w:rsid w:val="0021666A"/>
    <w:rsid w:val="00216DCA"/>
    <w:rsid w:val="00217526"/>
    <w:rsid w:val="00220407"/>
    <w:rsid w:val="002209D2"/>
    <w:rsid w:val="00220A18"/>
    <w:rsid w:val="00221052"/>
    <w:rsid w:val="00221219"/>
    <w:rsid w:val="0022151B"/>
    <w:rsid w:val="00222801"/>
    <w:rsid w:val="002232E9"/>
    <w:rsid w:val="00223C2E"/>
    <w:rsid w:val="00223F25"/>
    <w:rsid w:val="00225110"/>
    <w:rsid w:val="002254F1"/>
    <w:rsid w:val="00225752"/>
    <w:rsid w:val="0022600B"/>
    <w:rsid w:val="0022665A"/>
    <w:rsid w:val="0022704B"/>
    <w:rsid w:val="00227531"/>
    <w:rsid w:val="00227B0D"/>
    <w:rsid w:val="0023030B"/>
    <w:rsid w:val="00230A41"/>
    <w:rsid w:val="00230B88"/>
    <w:rsid w:val="00231629"/>
    <w:rsid w:val="0023212A"/>
    <w:rsid w:val="00232588"/>
    <w:rsid w:val="00232FD0"/>
    <w:rsid w:val="00232FD4"/>
    <w:rsid w:val="002355D8"/>
    <w:rsid w:val="00236759"/>
    <w:rsid w:val="002372B5"/>
    <w:rsid w:val="0023757D"/>
    <w:rsid w:val="002402B0"/>
    <w:rsid w:val="00240DC6"/>
    <w:rsid w:val="00242BFE"/>
    <w:rsid w:val="002442E1"/>
    <w:rsid w:val="002456C6"/>
    <w:rsid w:val="00245DEF"/>
    <w:rsid w:val="00246377"/>
    <w:rsid w:val="00247083"/>
    <w:rsid w:val="00251223"/>
    <w:rsid w:val="00252740"/>
    <w:rsid w:val="0025304F"/>
    <w:rsid w:val="00255A18"/>
    <w:rsid w:val="0025671D"/>
    <w:rsid w:val="00256CB5"/>
    <w:rsid w:val="00257A84"/>
    <w:rsid w:val="00260AD2"/>
    <w:rsid w:val="00260B66"/>
    <w:rsid w:val="00260C8B"/>
    <w:rsid w:val="00261267"/>
    <w:rsid w:val="00262241"/>
    <w:rsid w:val="00262C8D"/>
    <w:rsid w:val="002633CB"/>
    <w:rsid w:val="00263645"/>
    <w:rsid w:val="00263CED"/>
    <w:rsid w:val="002652D4"/>
    <w:rsid w:val="002653AA"/>
    <w:rsid w:val="0026735C"/>
    <w:rsid w:val="0027070E"/>
    <w:rsid w:val="002714A0"/>
    <w:rsid w:val="002716D0"/>
    <w:rsid w:val="002720EF"/>
    <w:rsid w:val="0027268A"/>
    <w:rsid w:val="00273DC1"/>
    <w:rsid w:val="002746C5"/>
    <w:rsid w:val="00275838"/>
    <w:rsid w:val="002766D4"/>
    <w:rsid w:val="00276B1D"/>
    <w:rsid w:val="00277565"/>
    <w:rsid w:val="00277A48"/>
    <w:rsid w:val="002800AD"/>
    <w:rsid w:val="0028094A"/>
    <w:rsid w:val="00280AB2"/>
    <w:rsid w:val="00280B58"/>
    <w:rsid w:val="00281015"/>
    <w:rsid w:val="00281D04"/>
    <w:rsid w:val="00282664"/>
    <w:rsid w:val="002836AF"/>
    <w:rsid w:val="00283D3F"/>
    <w:rsid w:val="002845CB"/>
    <w:rsid w:val="00284A34"/>
    <w:rsid w:val="00284D4E"/>
    <w:rsid w:val="0028647F"/>
    <w:rsid w:val="00286593"/>
    <w:rsid w:val="0028761A"/>
    <w:rsid w:val="002876BA"/>
    <w:rsid w:val="002879B2"/>
    <w:rsid w:val="00287BEF"/>
    <w:rsid w:val="00287EF2"/>
    <w:rsid w:val="002906EE"/>
    <w:rsid w:val="00290B96"/>
    <w:rsid w:val="002934D1"/>
    <w:rsid w:val="00293884"/>
    <w:rsid w:val="00293931"/>
    <w:rsid w:val="00293F16"/>
    <w:rsid w:val="00294B0F"/>
    <w:rsid w:val="0029595C"/>
    <w:rsid w:val="00295EEB"/>
    <w:rsid w:val="002960DA"/>
    <w:rsid w:val="00296219"/>
    <w:rsid w:val="002963C2"/>
    <w:rsid w:val="002975A5"/>
    <w:rsid w:val="00297B28"/>
    <w:rsid w:val="00297FC8"/>
    <w:rsid w:val="002A01D1"/>
    <w:rsid w:val="002A0543"/>
    <w:rsid w:val="002A1A56"/>
    <w:rsid w:val="002A2AF2"/>
    <w:rsid w:val="002A2E77"/>
    <w:rsid w:val="002A2F30"/>
    <w:rsid w:val="002A302D"/>
    <w:rsid w:val="002A3798"/>
    <w:rsid w:val="002A41A8"/>
    <w:rsid w:val="002A52E9"/>
    <w:rsid w:val="002A5650"/>
    <w:rsid w:val="002A61A3"/>
    <w:rsid w:val="002A631E"/>
    <w:rsid w:val="002A6E81"/>
    <w:rsid w:val="002A6EF2"/>
    <w:rsid w:val="002A7266"/>
    <w:rsid w:val="002A7A14"/>
    <w:rsid w:val="002B0EB1"/>
    <w:rsid w:val="002B1C63"/>
    <w:rsid w:val="002B2E2E"/>
    <w:rsid w:val="002B314F"/>
    <w:rsid w:val="002B3634"/>
    <w:rsid w:val="002B3B7B"/>
    <w:rsid w:val="002B4732"/>
    <w:rsid w:val="002B596F"/>
    <w:rsid w:val="002B691C"/>
    <w:rsid w:val="002B6D40"/>
    <w:rsid w:val="002B78B7"/>
    <w:rsid w:val="002C03A3"/>
    <w:rsid w:val="002C10EE"/>
    <w:rsid w:val="002C15CD"/>
    <w:rsid w:val="002C21BF"/>
    <w:rsid w:val="002C2A8F"/>
    <w:rsid w:val="002C3003"/>
    <w:rsid w:val="002C30F8"/>
    <w:rsid w:val="002C4092"/>
    <w:rsid w:val="002C4215"/>
    <w:rsid w:val="002C54C8"/>
    <w:rsid w:val="002C5953"/>
    <w:rsid w:val="002C5DE1"/>
    <w:rsid w:val="002C614C"/>
    <w:rsid w:val="002C7F7C"/>
    <w:rsid w:val="002D07AD"/>
    <w:rsid w:val="002D0884"/>
    <w:rsid w:val="002D2A2A"/>
    <w:rsid w:val="002D2E4E"/>
    <w:rsid w:val="002D2EF4"/>
    <w:rsid w:val="002D365D"/>
    <w:rsid w:val="002D3889"/>
    <w:rsid w:val="002D4311"/>
    <w:rsid w:val="002D4442"/>
    <w:rsid w:val="002D4621"/>
    <w:rsid w:val="002D4C70"/>
    <w:rsid w:val="002D4E30"/>
    <w:rsid w:val="002D4EE7"/>
    <w:rsid w:val="002D527A"/>
    <w:rsid w:val="002D6593"/>
    <w:rsid w:val="002D77B8"/>
    <w:rsid w:val="002E073A"/>
    <w:rsid w:val="002E1053"/>
    <w:rsid w:val="002E17A6"/>
    <w:rsid w:val="002E1C2F"/>
    <w:rsid w:val="002E2EB5"/>
    <w:rsid w:val="002E3462"/>
    <w:rsid w:val="002E3D4B"/>
    <w:rsid w:val="002E4C80"/>
    <w:rsid w:val="002E4D3E"/>
    <w:rsid w:val="002E4DAA"/>
    <w:rsid w:val="002E53B5"/>
    <w:rsid w:val="002E6390"/>
    <w:rsid w:val="002E63FF"/>
    <w:rsid w:val="002E68C3"/>
    <w:rsid w:val="002E6D1D"/>
    <w:rsid w:val="002E6D4A"/>
    <w:rsid w:val="002E6DE8"/>
    <w:rsid w:val="002E728A"/>
    <w:rsid w:val="002E72F3"/>
    <w:rsid w:val="002E7E89"/>
    <w:rsid w:val="002E7EC7"/>
    <w:rsid w:val="002F016F"/>
    <w:rsid w:val="002F0559"/>
    <w:rsid w:val="002F1A37"/>
    <w:rsid w:val="002F3518"/>
    <w:rsid w:val="002F3526"/>
    <w:rsid w:val="002F3776"/>
    <w:rsid w:val="002F37D6"/>
    <w:rsid w:val="002F381C"/>
    <w:rsid w:val="002F47E3"/>
    <w:rsid w:val="002F4895"/>
    <w:rsid w:val="002F4AE1"/>
    <w:rsid w:val="002F55B9"/>
    <w:rsid w:val="002F71E9"/>
    <w:rsid w:val="002F7947"/>
    <w:rsid w:val="00300099"/>
    <w:rsid w:val="003007A1"/>
    <w:rsid w:val="00300CDC"/>
    <w:rsid w:val="00301553"/>
    <w:rsid w:val="003017A4"/>
    <w:rsid w:val="00301840"/>
    <w:rsid w:val="00301CA2"/>
    <w:rsid w:val="00302443"/>
    <w:rsid w:val="00302B34"/>
    <w:rsid w:val="00303B57"/>
    <w:rsid w:val="00303BA9"/>
    <w:rsid w:val="00304C67"/>
    <w:rsid w:val="0030523A"/>
    <w:rsid w:val="0030574C"/>
    <w:rsid w:val="0030578D"/>
    <w:rsid w:val="00306932"/>
    <w:rsid w:val="0031056F"/>
    <w:rsid w:val="003106F7"/>
    <w:rsid w:val="00310FC7"/>
    <w:rsid w:val="003113D7"/>
    <w:rsid w:val="0031182C"/>
    <w:rsid w:val="0031284D"/>
    <w:rsid w:val="00314C62"/>
    <w:rsid w:val="00314FB4"/>
    <w:rsid w:val="00315E6F"/>
    <w:rsid w:val="00316397"/>
    <w:rsid w:val="0031652C"/>
    <w:rsid w:val="0031719A"/>
    <w:rsid w:val="0031763A"/>
    <w:rsid w:val="00317B45"/>
    <w:rsid w:val="003213B6"/>
    <w:rsid w:val="00322104"/>
    <w:rsid w:val="00322206"/>
    <w:rsid w:val="00323149"/>
    <w:rsid w:val="0032327F"/>
    <w:rsid w:val="00323FA4"/>
    <w:rsid w:val="003240E5"/>
    <w:rsid w:val="00324D19"/>
    <w:rsid w:val="00325705"/>
    <w:rsid w:val="00325DA5"/>
    <w:rsid w:val="003302EC"/>
    <w:rsid w:val="00330FDE"/>
    <w:rsid w:val="00331398"/>
    <w:rsid w:val="00331C43"/>
    <w:rsid w:val="00332344"/>
    <w:rsid w:val="00332C17"/>
    <w:rsid w:val="0033338D"/>
    <w:rsid w:val="00333842"/>
    <w:rsid w:val="00333A72"/>
    <w:rsid w:val="00333CC1"/>
    <w:rsid w:val="00333CC9"/>
    <w:rsid w:val="00334450"/>
    <w:rsid w:val="00334854"/>
    <w:rsid w:val="003348A6"/>
    <w:rsid w:val="00335A11"/>
    <w:rsid w:val="00335C82"/>
    <w:rsid w:val="00337596"/>
    <w:rsid w:val="00337B07"/>
    <w:rsid w:val="00337E40"/>
    <w:rsid w:val="00340B1C"/>
    <w:rsid w:val="0034120F"/>
    <w:rsid w:val="00341D27"/>
    <w:rsid w:val="00341D77"/>
    <w:rsid w:val="003423C8"/>
    <w:rsid w:val="003427F2"/>
    <w:rsid w:val="00342B24"/>
    <w:rsid w:val="00342DFD"/>
    <w:rsid w:val="00343518"/>
    <w:rsid w:val="00343538"/>
    <w:rsid w:val="00343E9C"/>
    <w:rsid w:val="00344525"/>
    <w:rsid w:val="003450C6"/>
    <w:rsid w:val="00345C1A"/>
    <w:rsid w:val="00346392"/>
    <w:rsid w:val="0034742C"/>
    <w:rsid w:val="00347D6E"/>
    <w:rsid w:val="0035038E"/>
    <w:rsid w:val="00352074"/>
    <w:rsid w:val="00352EF4"/>
    <w:rsid w:val="00353937"/>
    <w:rsid w:val="00357084"/>
    <w:rsid w:val="00361859"/>
    <w:rsid w:val="00364528"/>
    <w:rsid w:val="0036484B"/>
    <w:rsid w:val="00366EED"/>
    <w:rsid w:val="003670A9"/>
    <w:rsid w:val="0036761F"/>
    <w:rsid w:val="00370240"/>
    <w:rsid w:val="00370DBF"/>
    <w:rsid w:val="00372133"/>
    <w:rsid w:val="0037292A"/>
    <w:rsid w:val="00372A21"/>
    <w:rsid w:val="00372B7E"/>
    <w:rsid w:val="0037353F"/>
    <w:rsid w:val="00373C50"/>
    <w:rsid w:val="00373E0D"/>
    <w:rsid w:val="00373F7D"/>
    <w:rsid w:val="003740C8"/>
    <w:rsid w:val="00374A96"/>
    <w:rsid w:val="00374AAC"/>
    <w:rsid w:val="00374BC8"/>
    <w:rsid w:val="00374CFD"/>
    <w:rsid w:val="00374EA4"/>
    <w:rsid w:val="003754C1"/>
    <w:rsid w:val="00375E6D"/>
    <w:rsid w:val="00376BD2"/>
    <w:rsid w:val="00376D6D"/>
    <w:rsid w:val="00376E4A"/>
    <w:rsid w:val="00376F47"/>
    <w:rsid w:val="00377350"/>
    <w:rsid w:val="00377360"/>
    <w:rsid w:val="003775B5"/>
    <w:rsid w:val="00377754"/>
    <w:rsid w:val="0037775D"/>
    <w:rsid w:val="0037790D"/>
    <w:rsid w:val="00377FEA"/>
    <w:rsid w:val="003808CA"/>
    <w:rsid w:val="0038154F"/>
    <w:rsid w:val="0038308D"/>
    <w:rsid w:val="00383801"/>
    <w:rsid w:val="00384E2D"/>
    <w:rsid w:val="00384EB2"/>
    <w:rsid w:val="00385646"/>
    <w:rsid w:val="00386AE1"/>
    <w:rsid w:val="00387F2C"/>
    <w:rsid w:val="0039038B"/>
    <w:rsid w:val="00390851"/>
    <w:rsid w:val="003916A3"/>
    <w:rsid w:val="00391746"/>
    <w:rsid w:val="00393816"/>
    <w:rsid w:val="00393CE2"/>
    <w:rsid w:val="00393CFF"/>
    <w:rsid w:val="00394637"/>
    <w:rsid w:val="0039561E"/>
    <w:rsid w:val="0039686F"/>
    <w:rsid w:val="00397B89"/>
    <w:rsid w:val="00397C17"/>
    <w:rsid w:val="00397DEE"/>
    <w:rsid w:val="003A0A79"/>
    <w:rsid w:val="003A0A8E"/>
    <w:rsid w:val="003A0C3F"/>
    <w:rsid w:val="003A1050"/>
    <w:rsid w:val="003A18EC"/>
    <w:rsid w:val="003A2D9A"/>
    <w:rsid w:val="003A3637"/>
    <w:rsid w:val="003A3B1D"/>
    <w:rsid w:val="003A60FF"/>
    <w:rsid w:val="003A67E2"/>
    <w:rsid w:val="003A6DBA"/>
    <w:rsid w:val="003A7457"/>
    <w:rsid w:val="003A7743"/>
    <w:rsid w:val="003A7984"/>
    <w:rsid w:val="003B0072"/>
    <w:rsid w:val="003B0783"/>
    <w:rsid w:val="003B1678"/>
    <w:rsid w:val="003B1C0D"/>
    <w:rsid w:val="003B2979"/>
    <w:rsid w:val="003B2A8D"/>
    <w:rsid w:val="003B487D"/>
    <w:rsid w:val="003B4B28"/>
    <w:rsid w:val="003B4E96"/>
    <w:rsid w:val="003B50D0"/>
    <w:rsid w:val="003B5284"/>
    <w:rsid w:val="003B5E01"/>
    <w:rsid w:val="003B5FBD"/>
    <w:rsid w:val="003B63FE"/>
    <w:rsid w:val="003B6B92"/>
    <w:rsid w:val="003C05C1"/>
    <w:rsid w:val="003C0A75"/>
    <w:rsid w:val="003C0CFA"/>
    <w:rsid w:val="003C26AC"/>
    <w:rsid w:val="003C2B5B"/>
    <w:rsid w:val="003C3A45"/>
    <w:rsid w:val="003C551D"/>
    <w:rsid w:val="003C55EE"/>
    <w:rsid w:val="003C5B55"/>
    <w:rsid w:val="003C5E1F"/>
    <w:rsid w:val="003C623A"/>
    <w:rsid w:val="003C64E1"/>
    <w:rsid w:val="003C68FA"/>
    <w:rsid w:val="003C69F3"/>
    <w:rsid w:val="003C75D2"/>
    <w:rsid w:val="003C7871"/>
    <w:rsid w:val="003C7E66"/>
    <w:rsid w:val="003D021C"/>
    <w:rsid w:val="003D0515"/>
    <w:rsid w:val="003D05C1"/>
    <w:rsid w:val="003D0BF3"/>
    <w:rsid w:val="003D1644"/>
    <w:rsid w:val="003D2C3B"/>
    <w:rsid w:val="003D2E96"/>
    <w:rsid w:val="003D3E15"/>
    <w:rsid w:val="003D4700"/>
    <w:rsid w:val="003D556C"/>
    <w:rsid w:val="003D5660"/>
    <w:rsid w:val="003D6B63"/>
    <w:rsid w:val="003D7A4C"/>
    <w:rsid w:val="003D7B49"/>
    <w:rsid w:val="003D7D22"/>
    <w:rsid w:val="003D7E06"/>
    <w:rsid w:val="003E0174"/>
    <w:rsid w:val="003E100B"/>
    <w:rsid w:val="003E2E34"/>
    <w:rsid w:val="003E3477"/>
    <w:rsid w:val="003E464D"/>
    <w:rsid w:val="003E47DD"/>
    <w:rsid w:val="003E4842"/>
    <w:rsid w:val="003E4912"/>
    <w:rsid w:val="003E5471"/>
    <w:rsid w:val="003E5752"/>
    <w:rsid w:val="003E5E80"/>
    <w:rsid w:val="003E6B1C"/>
    <w:rsid w:val="003E7F22"/>
    <w:rsid w:val="003F05DF"/>
    <w:rsid w:val="003F0A9F"/>
    <w:rsid w:val="003F0CBA"/>
    <w:rsid w:val="003F0DB2"/>
    <w:rsid w:val="003F0E0F"/>
    <w:rsid w:val="003F10CF"/>
    <w:rsid w:val="003F129A"/>
    <w:rsid w:val="003F1AA1"/>
    <w:rsid w:val="003F1AFD"/>
    <w:rsid w:val="003F2833"/>
    <w:rsid w:val="003F3193"/>
    <w:rsid w:val="003F32DF"/>
    <w:rsid w:val="003F3A8B"/>
    <w:rsid w:val="003F3D16"/>
    <w:rsid w:val="003F4455"/>
    <w:rsid w:val="003F515D"/>
    <w:rsid w:val="003F65E3"/>
    <w:rsid w:val="003F7581"/>
    <w:rsid w:val="00400330"/>
    <w:rsid w:val="004003F6"/>
    <w:rsid w:val="00400676"/>
    <w:rsid w:val="00400B86"/>
    <w:rsid w:val="0040116A"/>
    <w:rsid w:val="004012C3"/>
    <w:rsid w:val="00401EF1"/>
    <w:rsid w:val="0040342B"/>
    <w:rsid w:val="0040404F"/>
    <w:rsid w:val="004044A8"/>
    <w:rsid w:val="004045C9"/>
    <w:rsid w:val="00404995"/>
    <w:rsid w:val="00404A8C"/>
    <w:rsid w:val="00404D50"/>
    <w:rsid w:val="00404EA8"/>
    <w:rsid w:val="00405B91"/>
    <w:rsid w:val="00405D18"/>
    <w:rsid w:val="004060C4"/>
    <w:rsid w:val="004069A4"/>
    <w:rsid w:val="00406CBB"/>
    <w:rsid w:val="0040784A"/>
    <w:rsid w:val="0041085F"/>
    <w:rsid w:val="00410DC4"/>
    <w:rsid w:val="00411020"/>
    <w:rsid w:val="004127C6"/>
    <w:rsid w:val="00413088"/>
    <w:rsid w:val="00413172"/>
    <w:rsid w:val="00413A43"/>
    <w:rsid w:val="00413F22"/>
    <w:rsid w:val="00414105"/>
    <w:rsid w:val="00414662"/>
    <w:rsid w:val="004149B1"/>
    <w:rsid w:val="00414D2D"/>
    <w:rsid w:val="00415614"/>
    <w:rsid w:val="00415FD8"/>
    <w:rsid w:val="00417838"/>
    <w:rsid w:val="00420361"/>
    <w:rsid w:val="00420891"/>
    <w:rsid w:val="00420B7A"/>
    <w:rsid w:val="0042159F"/>
    <w:rsid w:val="00421642"/>
    <w:rsid w:val="00421EBB"/>
    <w:rsid w:val="00422664"/>
    <w:rsid w:val="00422DAE"/>
    <w:rsid w:val="00423345"/>
    <w:rsid w:val="00423500"/>
    <w:rsid w:val="00424F1E"/>
    <w:rsid w:val="00431AFD"/>
    <w:rsid w:val="004320AB"/>
    <w:rsid w:val="0043242A"/>
    <w:rsid w:val="00432AB1"/>
    <w:rsid w:val="00432FF0"/>
    <w:rsid w:val="00434AE3"/>
    <w:rsid w:val="004358BC"/>
    <w:rsid w:val="00435ACB"/>
    <w:rsid w:val="00436D03"/>
    <w:rsid w:val="00436FA4"/>
    <w:rsid w:val="00437811"/>
    <w:rsid w:val="00437B5C"/>
    <w:rsid w:val="00437D3B"/>
    <w:rsid w:val="00437DCC"/>
    <w:rsid w:val="00440492"/>
    <w:rsid w:val="00441175"/>
    <w:rsid w:val="00442EA5"/>
    <w:rsid w:val="00443640"/>
    <w:rsid w:val="00444081"/>
    <w:rsid w:val="004458DB"/>
    <w:rsid w:val="0044618A"/>
    <w:rsid w:val="0044639A"/>
    <w:rsid w:val="00446589"/>
    <w:rsid w:val="00447116"/>
    <w:rsid w:val="0044751D"/>
    <w:rsid w:val="00447AB9"/>
    <w:rsid w:val="00447BF7"/>
    <w:rsid w:val="0045043E"/>
    <w:rsid w:val="00450C59"/>
    <w:rsid w:val="0045173E"/>
    <w:rsid w:val="0045176F"/>
    <w:rsid w:val="004518DC"/>
    <w:rsid w:val="004523A9"/>
    <w:rsid w:val="00452522"/>
    <w:rsid w:val="00452C81"/>
    <w:rsid w:val="00452EA5"/>
    <w:rsid w:val="00454109"/>
    <w:rsid w:val="00454721"/>
    <w:rsid w:val="004556BC"/>
    <w:rsid w:val="00457E67"/>
    <w:rsid w:val="0046000E"/>
    <w:rsid w:val="00460A2C"/>
    <w:rsid w:val="00460B93"/>
    <w:rsid w:val="004617C2"/>
    <w:rsid w:val="00461E1A"/>
    <w:rsid w:val="004628F8"/>
    <w:rsid w:val="00462B06"/>
    <w:rsid w:val="00462E9F"/>
    <w:rsid w:val="004635C9"/>
    <w:rsid w:val="00464CCE"/>
    <w:rsid w:val="00466B18"/>
    <w:rsid w:val="00466C4A"/>
    <w:rsid w:val="00471D51"/>
    <w:rsid w:val="004748CC"/>
    <w:rsid w:val="00474FF0"/>
    <w:rsid w:val="004757F4"/>
    <w:rsid w:val="0047647E"/>
    <w:rsid w:val="00476BC6"/>
    <w:rsid w:val="004770D5"/>
    <w:rsid w:val="00477381"/>
    <w:rsid w:val="0047782E"/>
    <w:rsid w:val="00480906"/>
    <w:rsid w:val="00481081"/>
    <w:rsid w:val="004813C2"/>
    <w:rsid w:val="00483246"/>
    <w:rsid w:val="004832F1"/>
    <w:rsid w:val="004838B5"/>
    <w:rsid w:val="00483F1F"/>
    <w:rsid w:val="004844C8"/>
    <w:rsid w:val="0048502C"/>
    <w:rsid w:val="004857F4"/>
    <w:rsid w:val="00485CA0"/>
    <w:rsid w:val="0048605E"/>
    <w:rsid w:val="00486E27"/>
    <w:rsid w:val="004877FF"/>
    <w:rsid w:val="004901FA"/>
    <w:rsid w:val="0049069D"/>
    <w:rsid w:val="00490C2C"/>
    <w:rsid w:val="00491307"/>
    <w:rsid w:val="00491338"/>
    <w:rsid w:val="004920A9"/>
    <w:rsid w:val="004922E4"/>
    <w:rsid w:val="00492382"/>
    <w:rsid w:val="004928CB"/>
    <w:rsid w:val="00492DED"/>
    <w:rsid w:val="00494D09"/>
    <w:rsid w:val="00495BF7"/>
    <w:rsid w:val="00496AD7"/>
    <w:rsid w:val="00496BD4"/>
    <w:rsid w:val="00496C8D"/>
    <w:rsid w:val="00497338"/>
    <w:rsid w:val="004977FC"/>
    <w:rsid w:val="004A06C6"/>
    <w:rsid w:val="004A364F"/>
    <w:rsid w:val="004A376B"/>
    <w:rsid w:val="004A3E92"/>
    <w:rsid w:val="004A4229"/>
    <w:rsid w:val="004A45B2"/>
    <w:rsid w:val="004A4B82"/>
    <w:rsid w:val="004A4E9D"/>
    <w:rsid w:val="004A60DB"/>
    <w:rsid w:val="004A637B"/>
    <w:rsid w:val="004A6576"/>
    <w:rsid w:val="004B0602"/>
    <w:rsid w:val="004B1B5A"/>
    <w:rsid w:val="004B3387"/>
    <w:rsid w:val="004B3F19"/>
    <w:rsid w:val="004B4007"/>
    <w:rsid w:val="004B4390"/>
    <w:rsid w:val="004B4587"/>
    <w:rsid w:val="004B5125"/>
    <w:rsid w:val="004B59C0"/>
    <w:rsid w:val="004B6FD4"/>
    <w:rsid w:val="004C0BC4"/>
    <w:rsid w:val="004C131A"/>
    <w:rsid w:val="004C1954"/>
    <w:rsid w:val="004C1BB3"/>
    <w:rsid w:val="004C24AC"/>
    <w:rsid w:val="004C2D5E"/>
    <w:rsid w:val="004C3120"/>
    <w:rsid w:val="004C3430"/>
    <w:rsid w:val="004C5287"/>
    <w:rsid w:val="004C56DE"/>
    <w:rsid w:val="004C572E"/>
    <w:rsid w:val="004C5A3F"/>
    <w:rsid w:val="004C657D"/>
    <w:rsid w:val="004C6D4F"/>
    <w:rsid w:val="004C7E64"/>
    <w:rsid w:val="004D0E12"/>
    <w:rsid w:val="004D170E"/>
    <w:rsid w:val="004D1C2D"/>
    <w:rsid w:val="004D1D3B"/>
    <w:rsid w:val="004D1D8D"/>
    <w:rsid w:val="004D3296"/>
    <w:rsid w:val="004D42EA"/>
    <w:rsid w:val="004D4E30"/>
    <w:rsid w:val="004D56CD"/>
    <w:rsid w:val="004D5746"/>
    <w:rsid w:val="004D5FD4"/>
    <w:rsid w:val="004D723B"/>
    <w:rsid w:val="004D7DA3"/>
    <w:rsid w:val="004D7E80"/>
    <w:rsid w:val="004E02DC"/>
    <w:rsid w:val="004E099E"/>
    <w:rsid w:val="004E0C2A"/>
    <w:rsid w:val="004E10C4"/>
    <w:rsid w:val="004E1112"/>
    <w:rsid w:val="004E1234"/>
    <w:rsid w:val="004E1B21"/>
    <w:rsid w:val="004E1CCB"/>
    <w:rsid w:val="004E1CDA"/>
    <w:rsid w:val="004E2866"/>
    <w:rsid w:val="004E2BB5"/>
    <w:rsid w:val="004E2E2C"/>
    <w:rsid w:val="004E34AA"/>
    <w:rsid w:val="004E3B0A"/>
    <w:rsid w:val="004E3E4F"/>
    <w:rsid w:val="004E50C2"/>
    <w:rsid w:val="004E6395"/>
    <w:rsid w:val="004E7DD2"/>
    <w:rsid w:val="004F0248"/>
    <w:rsid w:val="004F0A51"/>
    <w:rsid w:val="004F23A3"/>
    <w:rsid w:val="004F33AB"/>
    <w:rsid w:val="004F42A7"/>
    <w:rsid w:val="004F51B1"/>
    <w:rsid w:val="004F549F"/>
    <w:rsid w:val="004F6ED7"/>
    <w:rsid w:val="004F792C"/>
    <w:rsid w:val="004F79F9"/>
    <w:rsid w:val="005001A1"/>
    <w:rsid w:val="005010AC"/>
    <w:rsid w:val="00502042"/>
    <w:rsid w:val="00502CC6"/>
    <w:rsid w:val="005031BB"/>
    <w:rsid w:val="0050361F"/>
    <w:rsid w:val="00504307"/>
    <w:rsid w:val="005064AF"/>
    <w:rsid w:val="00506BAC"/>
    <w:rsid w:val="00506EDC"/>
    <w:rsid w:val="00507837"/>
    <w:rsid w:val="0051057B"/>
    <w:rsid w:val="005129E7"/>
    <w:rsid w:val="00513CA1"/>
    <w:rsid w:val="005145B9"/>
    <w:rsid w:val="00515944"/>
    <w:rsid w:val="00515EC3"/>
    <w:rsid w:val="005173F5"/>
    <w:rsid w:val="005174A7"/>
    <w:rsid w:val="005176BC"/>
    <w:rsid w:val="00520E9B"/>
    <w:rsid w:val="005214B2"/>
    <w:rsid w:val="00521FA2"/>
    <w:rsid w:val="00522519"/>
    <w:rsid w:val="00522611"/>
    <w:rsid w:val="00523840"/>
    <w:rsid w:val="00523B90"/>
    <w:rsid w:val="00523FCE"/>
    <w:rsid w:val="00525EC1"/>
    <w:rsid w:val="00526EE2"/>
    <w:rsid w:val="00526F9B"/>
    <w:rsid w:val="005279D1"/>
    <w:rsid w:val="00527D9A"/>
    <w:rsid w:val="00527FEC"/>
    <w:rsid w:val="00532899"/>
    <w:rsid w:val="00532F53"/>
    <w:rsid w:val="0053331E"/>
    <w:rsid w:val="00533435"/>
    <w:rsid w:val="00533E7B"/>
    <w:rsid w:val="00534138"/>
    <w:rsid w:val="005342D8"/>
    <w:rsid w:val="00537360"/>
    <w:rsid w:val="0054013A"/>
    <w:rsid w:val="00540DE1"/>
    <w:rsid w:val="005411B6"/>
    <w:rsid w:val="00541286"/>
    <w:rsid w:val="005415A9"/>
    <w:rsid w:val="005428C1"/>
    <w:rsid w:val="00542B45"/>
    <w:rsid w:val="005431CE"/>
    <w:rsid w:val="00543648"/>
    <w:rsid w:val="005448D9"/>
    <w:rsid w:val="00544F72"/>
    <w:rsid w:val="00547666"/>
    <w:rsid w:val="0054785B"/>
    <w:rsid w:val="00547867"/>
    <w:rsid w:val="005500C9"/>
    <w:rsid w:val="00550D1F"/>
    <w:rsid w:val="00551835"/>
    <w:rsid w:val="00551839"/>
    <w:rsid w:val="005519E7"/>
    <w:rsid w:val="00551ADA"/>
    <w:rsid w:val="005532E8"/>
    <w:rsid w:val="00553CD2"/>
    <w:rsid w:val="005542E3"/>
    <w:rsid w:val="00554D5D"/>
    <w:rsid w:val="00555CEB"/>
    <w:rsid w:val="00556638"/>
    <w:rsid w:val="00556B9F"/>
    <w:rsid w:val="0055725F"/>
    <w:rsid w:val="00557684"/>
    <w:rsid w:val="00557800"/>
    <w:rsid w:val="00560C44"/>
    <w:rsid w:val="00561126"/>
    <w:rsid w:val="005617FD"/>
    <w:rsid w:val="005622CD"/>
    <w:rsid w:val="0056316F"/>
    <w:rsid w:val="0056350F"/>
    <w:rsid w:val="00563FEF"/>
    <w:rsid w:val="005642B1"/>
    <w:rsid w:val="00564E88"/>
    <w:rsid w:val="00565596"/>
    <w:rsid w:val="005662BF"/>
    <w:rsid w:val="00566B45"/>
    <w:rsid w:val="00567527"/>
    <w:rsid w:val="00567654"/>
    <w:rsid w:val="00567E47"/>
    <w:rsid w:val="00570D24"/>
    <w:rsid w:val="00572534"/>
    <w:rsid w:val="0057389E"/>
    <w:rsid w:val="00574068"/>
    <w:rsid w:val="0057543A"/>
    <w:rsid w:val="00576629"/>
    <w:rsid w:val="00576958"/>
    <w:rsid w:val="00576C62"/>
    <w:rsid w:val="00577138"/>
    <w:rsid w:val="00580E29"/>
    <w:rsid w:val="00581EC2"/>
    <w:rsid w:val="0058244D"/>
    <w:rsid w:val="00582A3E"/>
    <w:rsid w:val="00582DE7"/>
    <w:rsid w:val="00582FEF"/>
    <w:rsid w:val="00585D32"/>
    <w:rsid w:val="00585D70"/>
    <w:rsid w:val="00585DA0"/>
    <w:rsid w:val="005869F2"/>
    <w:rsid w:val="00586F2E"/>
    <w:rsid w:val="0059390E"/>
    <w:rsid w:val="00593CC9"/>
    <w:rsid w:val="00594048"/>
    <w:rsid w:val="0059436B"/>
    <w:rsid w:val="005944E5"/>
    <w:rsid w:val="0059477B"/>
    <w:rsid w:val="00595577"/>
    <w:rsid w:val="00597658"/>
    <w:rsid w:val="00597B15"/>
    <w:rsid w:val="00597C13"/>
    <w:rsid w:val="00597E18"/>
    <w:rsid w:val="005A13A8"/>
    <w:rsid w:val="005A18E1"/>
    <w:rsid w:val="005A1A16"/>
    <w:rsid w:val="005A2FB4"/>
    <w:rsid w:val="005A3A09"/>
    <w:rsid w:val="005A4777"/>
    <w:rsid w:val="005A4A56"/>
    <w:rsid w:val="005A4BC1"/>
    <w:rsid w:val="005A6BE9"/>
    <w:rsid w:val="005A6C43"/>
    <w:rsid w:val="005A7E14"/>
    <w:rsid w:val="005B0B5D"/>
    <w:rsid w:val="005B1EDC"/>
    <w:rsid w:val="005B1FEE"/>
    <w:rsid w:val="005B2527"/>
    <w:rsid w:val="005B317C"/>
    <w:rsid w:val="005B3204"/>
    <w:rsid w:val="005B3694"/>
    <w:rsid w:val="005B3D53"/>
    <w:rsid w:val="005B5362"/>
    <w:rsid w:val="005B5460"/>
    <w:rsid w:val="005B55AA"/>
    <w:rsid w:val="005B67C5"/>
    <w:rsid w:val="005B7A66"/>
    <w:rsid w:val="005C07BA"/>
    <w:rsid w:val="005C07E7"/>
    <w:rsid w:val="005C0AA9"/>
    <w:rsid w:val="005C0EC4"/>
    <w:rsid w:val="005C1499"/>
    <w:rsid w:val="005C23FB"/>
    <w:rsid w:val="005C2F2F"/>
    <w:rsid w:val="005C3C67"/>
    <w:rsid w:val="005C3D02"/>
    <w:rsid w:val="005C3FAB"/>
    <w:rsid w:val="005C49B5"/>
    <w:rsid w:val="005C4F58"/>
    <w:rsid w:val="005C5159"/>
    <w:rsid w:val="005C5CA4"/>
    <w:rsid w:val="005C5FD4"/>
    <w:rsid w:val="005C68A2"/>
    <w:rsid w:val="005C6E26"/>
    <w:rsid w:val="005C6F43"/>
    <w:rsid w:val="005C72C0"/>
    <w:rsid w:val="005C79A0"/>
    <w:rsid w:val="005D0614"/>
    <w:rsid w:val="005D0B00"/>
    <w:rsid w:val="005D16F0"/>
    <w:rsid w:val="005D2CF9"/>
    <w:rsid w:val="005D2DD9"/>
    <w:rsid w:val="005D4F2B"/>
    <w:rsid w:val="005D6210"/>
    <w:rsid w:val="005D662C"/>
    <w:rsid w:val="005D6E1B"/>
    <w:rsid w:val="005D7E84"/>
    <w:rsid w:val="005E0131"/>
    <w:rsid w:val="005E07AB"/>
    <w:rsid w:val="005E12CD"/>
    <w:rsid w:val="005E1311"/>
    <w:rsid w:val="005E1B02"/>
    <w:rsid w:val="005E2958"/>
    <w:rsid w:val="005E30D2"/>
    <w:rsid w:val="005E3A05"/>
    <w:rsid w:val="005E3B35"/>
    <w:rsid w:val="005E3E28"/>
    <w:rsid w:val="005E3E46"/>
    <w:rsid w:val="005E4771"/>
    <w:rsid w:val="005E4D94"/>
    <w:rsid w:val="005E50FA"/>
    <w:rsid w:val="005E51C7"/>
    <w:rsid w:val="005E51C8"/>
    <w:rsid w:val="005E78F6"/>
    <w:rsid w:val="005F1649"/>
    <w:rsid w:val="005F247F"/>
    <w:rsid w:val="005F26DE"/>
    <w:rsid w:val="005F2E41"/>
    <w:rsid w:val="005F431C"/>
    <w:rsid w:val="005F46B4"/>
    <w:rsid w:val="005F5AC9"/>
    <w:rsid w:val="0060186A"/>
    <w:rsid w:val="00601904"/>
    <w:rsid w:val="00601B7E"/>
    <w:rsid w:val="00601E86"/>
    <w:rsid w:val="0060204B"/>
    <w:rsid w:val="00602447"/>
    <w:rsid w:val="00602592"/>
    <w:rsid w:val="00602AC7"/>
    <w:rsid w:val="006036E7"/>
    <w:rsid w:val="00604188"/>
    <w:rsid w:val="006043B7"/>
    <w:rsid w:val="006047C7"/>
    <w:rsid w:val="00604C5E"/>
    <w:rsid w:val="0060504E"/>
    <w:rsid w:val="00606719"/>
    <w:rsid w:val="0060784B"/>
    <w:rsid w:val="0061010B"/>
    <w:rsid w:val="0061056B"/>
    <w:rsid w:val="00611646"/>
    <w:rsid w:val="006118B9"/>
    <w:rsid w:val="006118CF"/>
    <w:rsid w:val="0061190E"/>
    <w:rsid w:val="00612486"/>
    <w:rsid w:val="00612A31"/>
    <w:rsid w:val="00613454"/>
    <w:rsid w:val="0061417E"/>
    <w:rsid w:val="00614541"/>
    <w:rsid w:val="00614B28"/>
    <w:rsid w:val="00614BBA"/>
    <w:rsid w:val="00614CA1"/>
    <w:rsid w:val="00615957"/>
    <w:rsid w:val="00616D6E"/>
    <w:rsid w:val="00617906"/>
    <w:rsid w:val="00617BE2"/>
    <w:rsid w:val="00617D9C"/>
    <w:rsid w:val="0062069D"/>
    <w:rsid w:val="00620B6E"/>
    <w:rsid w:val="006219F9"/>
    <w:rsid w:val="0062232C"/>
    <w:rsid w:val="006228A8"/>
    <w:rsid w:val="006234E4"/>
    <w:rsid w:val="00623C4B"/>
    <w:rsid w:val="00624B08"/>
    <w:rsid w:val="00624EC9"/>
    <w:rsid w:val="0062517F"/>
    <w:rsid w:val="0062677C"/>
    <w:rsid w:val="006279BB"/>
    <w:rsid w:val="00627A30"/>
    <w:rsid w:val="0063060C"/>
    <w:rsid w:val="0063146F"/>
    <w:rsid w:val="00633C4E"/>
    <w:rsid w:val="00634600"/>
    <w:rsid w:val="006346D9"/>
    <w:rsid w:val="006347B3"/>
    <w:rsid w:val="0063537A"/>
    <w:rsid w:val="00635761"/>
    <w:rsid w:val="00637C03"/>
    <w:rsid w:val="00637C6A"/>
    <w:rsid w:val="00637E6D"/>
    <w:rsid w:val="006412EB"/>
    <w:rsid w:val="00641342"/>
    <w:rsid w:val="00641D60"/>
    <w:rsid w:val="006421C4"/>
    <w:rsid w:val="00643440"/>
    <w:rsid w:val="00643998"/>
    <w:rsid w:val="006462B4"/>
    <w:rsid w:val="006504B5"/>
    <w:rsid w:val="00651E96"/>
    <w:rsid w:val="006537A8"/>
    <w:rsid w:val="00653B30"/>
    <w:rsid w:val="0065510D"/>
    <w:rsid w:val="0065721D"/>
    <w:rsid w:val="00657440"/>
    <w:rsid w:val="0065794F"/>
    <w:rsid w:val="00657EC0"/>
    <w:rsid w:val="006601EF"/>
    <w:rsid w:val="00661A00"/>
    <w:rsid w:val="00661E37"/>
    <w:rsid w:val="00664204"/>
    <w:rsid w:val="006655DE"/>
    <w:rsid w:val="00665B39"/>
    <w:rsid w:val="00667E14"/>
    <w:rsid w:val="00671464"/>
    <w:rsid w:val="00671569"/>
    <w:rsid w:val="00671B4D"/>
    <w:rsid w:val="006722A9"/>
    <w:rsid w:val="006728EE"/>
    <w:rsid w:val="00672C9F"/>
    <w:rsid w:val="00672CBC"/>
    <w:rsid w:val="006730E1"/>
    <w:rsid w:val="0067420F"/>
    <w:rsid w:val="00674ADB"/>
    <w:rsid w:val="0067530E"/>
    <w:rsid w:val="00675729"/>
    <w:rsid w:val="00675FE3"/>
    <w:rsid w:val="00677616"/>
    <w:rsid w:val="00680FF7"/>
    <w:rsid w:val="006810B9"/>
    <w:rsid w:val="006812B1"/>
    <w:rsid w:val="00681AF8"/>
    <w:rsid w:val="00681D5C"/>
    <w:rsid w:val="00681E02"/>
    <w:rsid w:val="00682B1D"/>
    <w:rsid w:val="0068309B"/>
    <w:rsid w:val="00683234"/>
    <w:rsid w:val="0068325D"/>
    <w:rsid w:val="00683274"/>
    <w:rsid w:val="00683C93"/>
    <w:rsid w:val="00683DBE"/>
    <w:rsid w:val="006840D4"/>
    <w:rsid w:val="006842A1"/>
    <w:rsid w:val="00684477"/>
    <w:rsid w:val="00684967"/>
    <w:rsid w:val="00685754"/>
    <w:rsid w:val="00686155"/>
    <w:rsid w:val="00686C3F"/>
    <w:rsid w:val="00686F6E"/>
    <w:rsid w:val="006871C2"/>
    <w:rsid w:val="0068724B"/>
    <w:rsid w:val="00687AD1"/>
    <w:rsid w:val="0069187A"/>
    <w:rsid w:val="00692214"/>
    <w:rsid w:val="00692854"/>
    <w:rsid w:val="00692EB9"/>
    <w:rsid w:val="0069336C"/>
    <w:rsid w:val="00695674"/>
    <w:rsid w:val="006958EC"/>
    <w:rsid w:val="006975FE"/>
    <w:rsid w:val="0069797B"/>
    <w:rsid w:val="00697CFA"/>
    <w:rsid w:val="00697D0A"/>
    <w:rsid w:val="006A0364"/>
    <w:rsid w:val="006A1CB5"/>
    <w:rsid w:val="006A30C2"/>
    <w:rsid w:val="006A33DB"/>
    <w:rsid w:val="006A3453"/>
    <w:rsid w:val="006A37CC"/>
    <w:rsid w:val="006A4406"/>
    <w:rsid w:val="006A5073"/>
    <w:rsid w:val="006A68C1"/>
    <w:rsid w:val="006A776E"/>
    <w:rsid w:val="006A7F0D"/>
    <w:rsid w:val="006B00E3"/>
    <w:rsid w:val="006B088E"/>
    <w:rsid w:val="006B0CA2"/>
    <w:rsid w:val="006B0E9B"/>
    <w:rsid w:val="006B1266"/>
    <w:rsid w:val="006B1D0B"/>
    <w:rsid w:val="006B2A08"/>
    <w:rsid w:val="006B342A"/>
    <w:rsid w:val="006B39E7"/>
    <w:rsid w:val="006B3AA8"/>
    <w:rsid w:val="006B73C7"/>
    <w:rsid w:val="006B75F6"/>
    <w:rsid w:val="006B765E"/>
    <w:rsid w:val="006B7FE8"/>
    <w:rsid w:val="006C04F3"/>
    <w:rsid w:val="006C12D5"/>
    <w:rsid w:val="006C1CB6"/>
    <w:rsid w:val="006C2082"/>
    <w:rsid w:val="006C2ADE"/>
    <w:rsid w:val="006C31C0"/>
    <w:rsid w:val="006C426C"/>
    <w:rsid w:val="006C570E"/>
    <w:rsid w:val="006C5B62"/>
    <w:rsid w:val="006C65A2"/>
    <w:rsid w:val="006C77C4"/>
    <w:rsid w:val="006D4422"/>
    <w:rsid w:val="006D4517"/>
    <w:rsid w:val="006D5273"/>
    <w:rsid w:val="006D57FB"/>
    <w:rsid w:val="006D5E63"/>
    <w:rsid w:val="006D5E66"/>
    <w:rsid w:val="006D715F"/>
    <w:rsid w:val="006D7B38"/>
    <w:rsid w:val="006E0106"/>
    <w:rsid w:val="006E0947"/>
    <w:rsid w:val="006E14A5"/>
    <w:rsid w:val="006E1FCB"/>
    <w:rsid w:val="006E20E3"/>
    <w:rsid w:val="006E252D"/>
    <w:rsid w:val="006E257E"/>
    <w:rsid w:val="006E27FC"/>
    <w:rsid w:val="006E2D0C"/>
    <w:rsid w:val="006E3024"/>
    <w:rsid w:val="006E3BB8"/>
    <w:rsid w:val="006E5B82"/>
    <w:rsid w:val="006E5D2F"/>
    <w:rsid w:val="006E7CDA"/>
    <w:rsid w:val="006F0B4D"/>
    <w:rsid w:val="006F0BB5"/>
    <w:rsid w:val="006F0D7A"/>
    <w:rsid w:val="006F1826"/>
    <w:rsid w:val="006F18FF"/>
    <w:rsid w:val="006F1AE3"/>
    <w:rsid w:val="006F222A"/>
    <w:rsid w:val="006F25CA"/>
    <w:rsid w:val="006F2731"/>
    <w:rsid w:val="006F299E"/>
    <w:rsid w:val="006F2A53"/>
    <w:rsid w:val="006F39DD"/>
    <w:rsid w:val="006F3F31"/>
    <w:rsid w:val="006F40AA"/>
    <w:rsid w:val="006F47F4"/>
    <w:rsid w:val="006F4C5B"/>
    <w:rsid w:val="006F5715"/>
    <w:rsid w:val="006F58F7"/>
    <w:rsid w:val="006F5DD2"/>
    <w:rsid w:val="006F71F2"/>
    <w:rsid w:val="00700F7F"/>
    <w:rsid w:val="00700F82"/>
    <w:rsid w:val="007010F7"/>
    <w:rsid w:val="00701806"/>
    <w:rsid w:val="00701A14"/>
    <w:rsid w:val="00702F0C"/>
    <w:rsid w:val="00702FF3"/>
    <w:rsid w:val="00703CA2"/>
    <w:rsid w:val="00705AAB"/>
    <w:rsid w:val="00705F13"/>
    <w:rsid w:val="00706128"/>
    <w:rsid w:val="007063A7"/>
    <w:rsid w:val="00706463"/>
    <w:rsid w:val="00706A9B"/>
    <w:rsid w:val="0070739C"/>
    <w:rsid w:val="007101B5"/>
    <w:rsid w:val="00710C33"/>
    <w:rsid w:val="007110AF"/>
    <w:rsid w:val="00711D97"/>
    <w:rsid w:val="00711FBA"/>
    <w:rsid w:val="00711FD3"/>
    <w:rsid w:val="00713A0D"/>
    <w:rsid w:val="00714135"/>
    <w:rsid w:val="0071429F"/>
    <w:rsid w:val="00714353"/>
    <w:rsid w:val="0071451B"/>
    <w:rsid w:val="00714C51"/>
    <w:rsid w:val="00715A97"/>
    <w:rsid w:val="00716387"/>
    <w:rsid w:val="00716DFD"/>
    <w:rsid w:val="00720E19"/>
    <w:rsid w:val="00721233"/>
    <w:rsid w:val="007212FF"/>
    <w:rsid w:val="00722ABA"/>
    <w:rsid w:val="00723215"/>
    <w:rsid w:val="00723FF6"/>
    <w:rsid w:val="007245ED"/>
    <w:rsid w:val="00724D3E"/>
    <w:rsid w:val="00726271"/>
    <w:rsid w:val="00726680"/>
    <w:rsid w:val="00727366"/>
    <w:rsid w:val="0073029B"/>
    <w:rsid w:val="00730ADB"/>
    <w:rsid w:val="00731F7A"/>
    <w:rsid w:val="0073306D"/>
    <w:rsid w:val="007332AD"/>
    <w:rsid w:val="007343AD"/>
    <w:rsid w:val="0073444D"/>
    <w:rsid w:val="007354B3"/>
    <w:rsid w:val="007358A3"/>
    <w:rsid w:val="00735D80"/>
    <w:rsid w:val="007401E8"/>
    <w:rsid w:val="0074025F"/>
    <w:rsid w:val="00742003"/>
    <w:rsid w:val="00742010"/>
    <w:rsid w:val="00743966"/>
    <w:rsid w:val="007449FE"/>
    <w:rsid w:val="00744D1A"/>
    <w:rsid w:val="007451E0"/>
    <w:rsid w:val="0074521E"/>
    <w:rsid w:val="00745267"/>
    <w:rsid w:val="0074586A"/>
    <w:rsid w:val="00745AE0"/>
    <w:rsid w:val="0074784E"/>
    <w:rsid w:val="00747FC4"/>
    <w:rsid w:val="0075083D"/>
    <w:rsid w:val="00751C24"/>
    <w:rsid w:val="00751EED"/>
    <w:rsid w:val="007530B4"/>
    <w:rsid w:val="007536C7"/>
    <w:rsid w:val="007536E0"/>
    <w:rsid w:val="00753BC8"/>
    <w:rsid w:val="007540EB"/>
    <w:rsid w:val="00755785"/>
    <w:rsid w:val="00756F7C"/>
    <w:rsid w:val="007573F7"/>
    <w:rsid w:val="00757445"/>
    <w:rsid w:val="0076004A"/>
    <w:rsid w:val="00760099"/>
    <w:rsid w:val="0076068B"/>
    <w:rsid w:val="00760828"/>
    <w:rsid w:val="00761481"/>
    <w:rsid w:val="007625A2"/>
    <w:rsid w:val="007626FE"/>
    <w:rsid w:val="00762BA1"/>
    <w:rsid w:val="00763013"/>
    <w:rsid w:val="00764031"/>
    <w:rsid w:val="0076415C"/>
    <w:rsid w:val="007648F6"/>
    <w:rsid w:val="00765018"/>
    <w:rsid w:val="00765042"/>
    <w:rsid w:val="0076625D"/>
    <w:rsid w:val="0076630E"/>
    <w:rsid w:val="007663B6"/>
    <w:rsid w:val="007670BF"/>
    <w:rsid w:val="007701C9"/>
    <w:rsid w:val="00771D06"/>
    <w:rsid w:val="00771D86"/>
    <w:rsid w:val="007757CE"/>
    <w:rsid w:val="00776E77"/>
    <w:rsid w:val="0078067A"/>
    <w:rsid w:val="00780DA7"/>
    <w:rsid w:val="00781307"/>
    <w:rsid w:val="007816A6"/>
    <w:rsid w:val="007822ED"/>
    <w:rsid w:val="00782727"/>
    <w:rsid w:val="007828F8"/>
    <w:rsid w:val="00784CE9"/>
    <w:rsid w:val="00784DCB"/>
    <w:rsid w:val="00785134"/>
    <w:rsid w:val="0078552D"/>
    <w:rsid w:val="00785E7C"/>
    <w:rsid w:val="007860F9"/>
    <w:rsid w:val="00786F01"/>
    <w:rsid w:val="00793130"/>
    <w:rsid w:val="0079371C"/>
    <w:rsid w:val="00793ADA"/>
    <w:rsid w:val="007941ED"/>
    <w:rsid w:val="00794899"/>
    <w:rsid w:val="00794C39"/>
    <w:rsid w:val="00795BDE"/>
    <w:rsid w:val="00796684"/>
    <w:rsid w:val="00796E74"/>
    <w:rsid w:val="0079708E"/>
    <w:rsid w:val="00797E30"/>
    <w:rsid w:val="007A0083"/>
    <w:rsid w:val="007A0764"/>
    <w:rsid w:val="007A1AA3"/>
    <w:rsid w:val="007A3686"/>
    <w:rsid w:val="007A37E8"/>
    <w:rsid w:val="007A48BD"/>
    <w:rsid w:val="007A70D7"/>
    <w:rsid w:val="007A7362"/>
    <w:rsid w:val="007B0CA7"/>
    <w:rsid w:val="007B1816"/>
    <w:rsid w:val="007B1CDB"/>
    <w:rsid w:val="007B2550"/>
    <w:rsid w:val="007B2A6D"/>
    <w:rsid w:val="007B2EFF"/>
    <w:rsid w:val="007B35C8"/>
    <w:rsid w:val="007B3789"/>
    <w:rsid w:val="007B5CE8"/>
    <w:rsid w:val="007B6060"/>
    <w:rsid w:val="007B6606"/>
    <w:rsid w:val="007B677F"/>
    <w:rsid w:val="007B6AE7"/>
    <w:rsid w:val="007B6C07"/>
    <w:rsid w:val="007B6E14"/>
    <w:rsid w:val="007B704A"/>
    <w:rsid w:val="007B738E"/>
    <w:rsid w:val="007B73B1"/>
    <w:rsid w:val="007B73F6"/>
    <w:rsid w:val="007B75AE"/>
    <w:rsid w:val="007B7658"/>
    <w:rsid w:val="007B7828"/>
    <w:rsid w:val="007B7FCE"/>
    <w:rsid w:val="007C0516"/>
    <w:rsid w:val="007C21DA"/>
    <w:rsid w:val="007C344B"/>
    <w:rsid w:val="007C38EB"/>
    <w:rsid w:val="007C3A94"/>
    <w:rsid w:val="007C3E89"/>
    <w:rsid w:val="007C406C"/>
    <w:rsid w:val="007C5057"/>
    <w:rsid w:val="007C5AA1"/>
    <w:rsid w:val="007C62AF"/>
    <w:rsid w:val="007C6A82"/>
    <w:rsid w:val="007C70A4"/>
    <w:rsid w:val="007C74FC"/>
    <w:rsid w:val="007C7886"/>
    <w:rsid w:val="007C7D12"/>
    <w:rsid w:val="007D05EE"/>
    <w:rsid w:val="007D0723"/>
    <w:rsid w:val="007D0972"/>
    <w:rsid w:val="007D1055"/>
    <w:rsid w:val="007D134A"/>
    <w:rsid w:val="007D2E51"/>
    <w:rsid w:val="007D3E1A"/>
    <w:rsid w:val="007D4EDF"/>
    <w:rsid w:val="007D54B8"/>
    <w:rsid w:val="007D5C6C"/>
    <w:rsid w:val="007D5D82"/>
    <w:rsid w:val="007D7368"/>
    <w:rsid w:val="007D77FE"/>
    <w:rsid w:val="007E0B91"/>
    <w:rsid w:val="007E1136"/>
    <w:rsid w:val="007E1165"/>
    <w:rsid w:val="007E121F"/>
    <w:rsid w:val="007E1D0B"/>
    <w:rsid w:val="007E1E55"/>
    <w:rsid w:val="007E344F"/>
    <w:rsid w:val="007E3C7E"/>
    <w:rsid w:val="007E503A"/>
    <w:rsid w:val="007E5B47"/>
    <w:rsid w:val="007E5FC6"/>
    <w:rsid w:val="007E6D2B"/>
    <w:rsid w:val="007E7242"/>
    <w:rsid w:val="007E7ED1"/>
    <w:rsid w:val="007F0699"/>
    <w:rsid w:val="007F0F41"/>
    <w:rsid w:val="007F29B5"/>
    <w:rsid w:val="007F52F0"/>
    <w:rsid w:val="007F5BD7"/>
    <w:rsid w:val="007F6012"/>
    <w:rsid w:val="007F629C"/>
    <w:rsid w:val="007F72B4"/>
    <w:rsid w:val="00800CD3"/>
    <w:rsid w:val="00801114"/>
    <w:rsid w:val="00801E78"/>
    <w:rsid w:val="008025C7"/>
    <w:rsid w:val="008029BD"/>
    <w:rsid w:val="00802E5D"/>
    <w:rsid w:val="00805365"/>
    <w:rsid w:val="0080555C"/>
    <w:rsid w:val="00805B15"/>
    <w:rsid w:val="0080600D"/>
    <w:rsid w:val="00806A30"/>
    <w:rsid w:val="00806E4C"/>
    <w:rsid w:val="0080752B"/>
    <w:rsid w:val="008078D8"/>
    <w:rsid w:val="00807A81"/>
    <w:rsid w:val="00807BE9"/>
    <w:rsid w:val="00811418"/>
    <w:rsid w:val="008131D6"/>
    <w:rsid w:val="00813884"/>
    <w:rsid w:val="00814380"/>
    <w:rsid w:val="00815CBC"/>
    <w:rsid w:val="008161E6"/>
    <w:rsid w:val="008172AD"/>
    <w:rsid w:val="00817AC6"/>
    <w:rsid w:val="0082007E"/>
    <w:rsid w:val="00820342"/>
    <w:rsid w:val="008216D6"/>
    <w:rsid w:val="0082175A"/>
    <w:rsid w:val="00822CAD"/>
    <w:rsid w:val="00823EA7"/>
    <w:rsid w:val="008240CB"/>
    <w:rsid w:val="00825C87"/>
    <w:rsid w:val="00825E22"/>
    <w:rsid w:val="00825EA3"/>
    <w:rsid w:val="0082689D"/>
    <w:rsid w:val="00826FDD"/>
    <w:rsid w:val="00827589"/>
    <w:rsid w:val="008276AF"/>
    <w:rsid w:val="008279D4"/>
    <w:rsid w:val="008308D5"/>
    <w:rsid w:val="008310F6"/>
    <w:rsid w:val="00832F49"/>
    <w:rsid w:val="008332A6"/>
    <w:rsid w:val="00833EB1"/>
    <w:rsid w:val="0083413B"/>
    <w:rsid w:val="0083440D"/>
    <w:rsid w:val="00835EF7"/>
    <w:rsid w:val="0083603E"/>
    <w:rsid w:val="00837295"/>
    <w:rsid w:val="008376E8"/>
    <w:rsid w:val="008400E1"/>
    <w:rsid w:val="008404D6"/>
    <w:rsid w:val="00840C4B"/>
    <w:rsid w:val="0084143E"/>
    <w:rsid w:val="00841C89"/>
    <w:rsid w:val="0084222D"/>
    <w:rsid w:val="00842551"/>
    <w:rsid w:val="008426ED"/>
    <w:rsid w:val="0084330E"/>
    <w:rsid w:val="00843DCB"/>
    <w:rsid w:val="0084450B"/>
    <w:rsid w:val="008447BA"/>
    <w:rsid w:val="00844CA5"/>
    <w:rsid w:val="008471AA"/>
    <w:rsid w:val="008474C2"/>
    <w:rsid w:val="008479AB"/>
    <w:rsid w:val="008479DF"/>
    <w:rsid w:val="00847A3A"/>
    <w:rsid w:val="00847FC3"/>
    <w:rsid w:val="008505A7"/>
    <w:rsid w:val="00850D7E"/>
    <w:rsid w:val="008517A5"/>
    <w:rsid w:val="00851D02"/>
    <w:rsid w:val="00851D20"/>
    <w:rsid w:val="00852051"/>
    <w:rsid w:val="0085291A"/>
    <w:rsid w:val="0085309D"/>
    <w:rsid w:val="00853B79"/>
    <w:rsid w:val="0085441B"/>
    <w:rsid w:val="008548F1"/>
    <w:rsid w:val="008552EA"/>
    <w:rsid w:val="00856904"/>
    <w:rsid w:val="00857CD7"/>
    <w:rsid w:val="00857DEB"/>
    <w:rsid w:val="00860406"/>
    <w:rsid w:val="0086098B"/>
    <w:rsid w:val="00860D33"/>
    <w:rsid w:val="00861004"/>
    <w:rsid w:val="0086148F"/>
    <w:rsid w:val="0086229F"/>
    <w:rsid w:val="00865FBC"/>
    <w:rsid w:val="00866793"/>
    <w:rsid w:val="00867587"/>
    <w:rsid w:val="00867A14"/>
    <w:rsid w:val="00867CE8"/>
    <w:rsid w:val="00867F6C"/>
    <w:rsid w:val="0087013B"/>
    <w:rsid w:val="00870CE6"/>
    <w:rsid w:val="008716E7"/>
    <w:rsid w:val="008719BE"/>
    <w:rsid w:val="00872BE7"/>
    <w:rsid w:val="008733A3"/>
    <w:rsid w:val="0087353C"/>
    <w:rsid w:val="00873D6A"/>
    <w:rsid w:val="00874074"/>
    <w:rsid w:val="00874288"/>
    <w:rsid w:val="0087533F"/>
    <w:rsid w:val="00875ED5"/>
    <w:rsid w:val="008760F2"/>
    <w:rsid w:val="00876861"/>
    <w:rsid w:val="00876DD7"/>
    <w:rsid w:val="00876EC3"/>
    <w:rsid w:val="008779D3"/>
    <w:rsid w:val="008800AE"/>
    <w:rsid w:val="00880278"/>
    <w:rsid w:val="00880564"/>
    <w:rsid w:val="00881476"/>
    <w:rsid w:val="008817CE"/>
    <w:rsid w:val="008823AF"/>
    <w:rsid w:val="008824FF"/>
    <w:rsid w:val="00883CE8"/>
    <w:rsid w:val="008842E0"/>
    <w:rsid w:val="0088530D"/>
    <w:rsid w:val="0088586F"/>
    <w:rsid w:val="00885A1F"/>
    <w:rsid w:val="00887094"/>
    <w:rsid w:val="00887C92"/>
    <w:rsid w:val="008901B8"/>
    <w:rsid w:val="0089089C"/>
    <w:rsid w:val="008911F7"/>
    <w:rsid w:val="0089247A"/>
    <w:rsid w:val="008927EF"/>
    <w:rsid w:val="00892874"/>
    <w:rsid w:val="00893778"/>
    <w:rsid w:val="00894B25"/>
    <w:rsid w:val="00894FAA"/>
    <w:rsid w:val="008953BE"/>
    <w:rsid w:val="0089659E"/>
    <w:rsid w:val="0089659F"/>
    <w:rsid w:val="0089759C"/>
    <w:rsid w:val="008977B4"/>
    <w:rsid w:val="00897812"/>
    <w:rsid w:val="00897AD9"/>
    <w:rsid w:val="008A0D72"/>
    <w:rsid w:val="008A13C4"/>
    <w:rsid w:val="008A16AF"/>
    <w:rsid w:val="008A18E8"/>
    <w:rsid w:val="008A2A1B"/>
    <w:rsid w:val="008A2A77"/>
    <w:rsid w:val="008A3AE4"/>
    <w:rsid w:val="008A3F04"/>
    <w:rsid w:val="008A3F27"/>
    <w:rsid w:val="008A5255"/>
    <w:rsid w:val="008A5A4D"/>
    <w:rsid w:val="008A63B6"/>
    <w:rsid w:val="008A6862"/>
    <w:rsid w:val="008A7237"/>
    <w:rsid w:val="008A79A0"/>
    <w:rsid w:val="008A7D31"/>
    <w:rsid w:val="008A7F00"/>
    <w:rsid w:val="008B2861"/>
    <w:rsid w:val="008B2925"/>
    <w:rsid w:val="008B2B16"/>
    <w:rsid w:val="008B34FA"/>
    <w:rsid w:val="008B3FB8"/>
    <w:rsid w:val="008B47A7"/>
    <w:rsid w:val="008B70B1"/>
    <w:rsid w:val="008B7F2F"/>
    <w:rsid w:val="008C02F1"/>
    <w:rsid w:val="008C0420"/>
    <w:rsid w:val="008C049A"/>
    <w:rsid w:val="008C094E"/>
    <w:rsid w:val="008C1185"/>
    <w:rsid w:val="008C3063"/>
    <w:rsid w:val="008C3440"/>
    <w:rsid w:val="008C3F23"/>
    <w:rsid w:val="008C4CD5"/>
    <w:rsid w:val="008C5022"/>
    <w:rsid w:val="008C5EA7"/>
    <w:rsid w:val="008C7D05"/>
    <w:rsid w:val="008C7DBC"/>
    <w:rsid w:val="008D0F81"/>
    <w:rsid w:val="008D130E"/>
    <w:rsid w:val="008D14A6"/>
    <w:rsid w:val="008D1C37"/>
    <w:rsid w:val="008D1CF7"/>
    <w:rsid w:val="008D1F18"/>
    <w:rsid w:val="008D2326"/>
    <w:rsid w:val="008D2520"/>
    <w:rsid w:val="008D348B"/>
    <w:rsid w:val="008D433A"/>
    <w:rsid w:val="008D46B7"/>
    <w:rsid w:val="008D4B89"/>
    <w:rsid w:val="008D514E"/>
    <w:rsid w:val="008D63AA"/>
    <w:rsid w:val="008D65B9"/>
    <w:rsid w:val="008D756D"/>
    <w:rsid w:val="008D7B3D"/>
    <w:rsid w:val="008E0BA1"/>
    <w:rsid w:val="008E0DF4"/>
    <w:rsid w:val="008E1FFE"/>
    <w:rsid w:val="008E37B3"/>
    <w:rsid w:val="008E5A59"/>
    <w:rsid w:val="008E5D5F"/>
    <w:rsid w:val="008E694A"/>
    <w:rsid w:val="008E7BC2"/>
    <w:rsid w:val="008E7F14"/>
    <w:rsid w:val="008F16AC"/>
    <w:rsid w:val="008F2729"/>
    <w:rsid w:val="008F2DAB"/>
    <w:rsid w:val="008F364E"/>
    <w:rsid w:val="008F499C"/>
    <w:rsid w:val="008F4A3D"/>
    <w:rsid w:val="008F4C53"/>
    <w:rsid w:val="008F4E5E"/>
    <w:rsid w:val="008F55EA"/>
    <w:rsid w:val="008F6A91"/>
    <w:rsid w:val="008F7611"/>
    <w:rsid w:val="008F7B85"/>
    <w:rsid w:val="00900A78"/>
    <w:rsid w:val="00900D31"/>
    <w:rsid w:val="00900E0A"/>
    <w:rsid w:val="009023EA"/>
    <w:rsid w:val="00902751"/>
    <w:rsid w:val="00902766"/>
    <w:rsid w:val="00903972"/>
    <w:rsid w:val="0090463C"/>
    <w:rsid w:val="009052FF"/>
    <w:rsid w:val="00905805"/>
    <w:rsid w:val="00906040"/>
    <w:rsid w:val="00906261"/>
    <w:rsid w:val="0090647B"/>
    <w:rsid w:val="009073D5"/>
    <w:rsid w:val="0091082B"/>
    <w:rsid w:val="00910A00"/>
    <w:rsid w:val="00910F6B"/>
    <w:rsid w:val="0091137D"/>
    <w:rsid w:val="009115BE"/>
    <w:rsid w:val="00912163"/>
    <w:rsid w:val="00912389"/>
    <w:rsid w:val="009155B4"/>
    <w:rsid w:val="00915B36"/>
    <w:rsid w:val="009160C0"/>
    <w:rsid w:val="00916341"/>
    <w:rsid w:val="00917556"/>
    <w:rsid w:val="0092089A"/>
    <w:rsid w:val="00920BCE"/>
    <w:rsid w:val="00920F1B"/>
    <w:rsid w:val="009221C1"/>
    <w:rsid w:val="00923EB4"/>
    <w:rsid w:val="009243ED"/>
    <w:rsid w:val="00924581"/>
    <w:rsid w:val="00924955"/>
    <w:rsid w:val="00924F0B"/>
    <w:rsid w:val="0092506A"/>
    <w:rsid w:val="00925EE2"/>
    <w:rsid w:val="00926197"/>
    <w:rsid w:val="009261EB"/>
    <w:rsid w:val="00927644"/>
    <w:rsid w:val="0093063B"/>
    <w:rsid w:val="0093103B"/>
    <w:rsid w:val="00931658"/>
    <w:rsid w:val="00932006"/>
    <w:rsid w:val="0093370D"/>
    <w:rsid w:val="00933DA0"/>
    <w:rsid w:val="00933F6D"/>
    <w:rsid w:val="009347A8"/>
    <w:rsid w:val="009356B0"/>
    <w:rsid w:val="009371D4"/>
    <w:rsid w:val="00937230"/>
    <w:rsid w:val="00937A10"/>
    <w:rsid w:val="009413F0"/>
    <w:rsid w:val="00941B79"/>
    <w:rsid w:val="00942D36"/>
    <w:rsid w:val="00943826"/>
    <w:rsid w:val="00943C77"/>
    <w:rsid w:val="00944064"/>
    <w:rsid w:val="00944CA8"/>
    <w:rsid w:val="0094571D"/>
    <w:rsid w:val="009465D9"/>
    <w:rsid w:val="00947599"/>
    <w:rsid w:val="00947B8F"/>
    <w:rsid w:val="00947CB8"/>
    <w:rsid w:val="00950D47"/>
    <w:rsid w:val="0095391D"/>
    <w:rsid w:val="00954A36"/>
    <w:rsid w:val="00955D13"/>
    <w:rsid w:val="009565F2"/>
    <w:rsid w:val="00956603"/>
    <w:rsid w:val="00957085"/>
    <w:rsid w:val="009601E7"/>
    <w:rsid w:val="00960391"/>
    <w:rsid w:val="00960718"/>
    <w:rsid w:val="00960A16"/>
    <w:rsid w:val="00960E29"/>
    <w:rsid w:val="0096141F"/>
    <w:rsid w:val="009637B3"/>
    <w:rsid w:val="009644E0"/>
    <w:rsid w:val="00964C11"/>
    <w:rsid w:val="00965565"/>
    <w:rsid w:val="00966024"/>
    <w:rsid w:val="00966026"/>
    <w:rsid w:val="00966072"/>
    <w:rsid w:val="0096632C"/>
    <w:rsid w:val="00966997"/>
    <w:rsid w:val="00966B2B"/>
    <w:rsid w:val="00966F47"/>
    <w:rsid w:val="00970183"/>
    <w:rsid w:val="00970AB4"/>
    <w:rsid w:val="00971478"/>
    <w:rsid w:val="00971A21"/>
    <w:rsid w:val="00971FD2"/>
    <w:rsid w:val="0097275D"/>
    <w:rsid w:val="00973229"/>
    <w:rsid w:val="00974707"/>
    <w:rsid w:val="00974841"/>
    <w:rsid w:val="00974A68"/>
    <w:rsid w:val="009754B1"/>
    <w:rsid w:val="00975756"/>
    <w:rsid w:val="0097745D"/>
    <w:rsid w:val="00977475"/>
    <w:rsid w:val="00977748"/>
    <w:rsid w:val="00980794"/>
    <w:rsid w:val="00980E1A"/>
    <w:rsid w:val="00981632"/>
    <w:rsid w:val="009825F4"/>
    <w:rsid w:val="00982D5D"/>
    <w:rsid w:val="00983A5B"/>
    <w:rsid w:val="0098427B"/>
    <w:rsid w:val="009845C4"/>
    <w:rsid w:val="009845DD"/>
    <w:rsid w:val="009849A2"/>
    <w:rsid w:val="0098526D"/>
    <w:rsid w:val="00985A19"/>
    <w:rsid w:val="009862B5"/>
    <w:rsid w:val="00986745"/>
    <w:rsid w:val="00986837"/>
    <w:rsid w:val="00987AA4"/>
    <w:rsid w:val="0099004B"/>
    <w:rsid w:val="0099082F"/>
    <w:rsid w:val="00990FFF"/>
    <w:rsid w:val="0099212E"/>
    <w:rsid w:val="0099271A"/>
    <w:rsid w:val="009940B1"/>
    <w:rsid w:val="009943B7"/>
    <w:rsid w:val="009946E3"/>
    <w:rsid w:val="00994AEF"/>
    <w:rsid w:val="00994E0D"/>
    <w:rsid w:val="00995283"/>
    <w:rsid w:val="009962D4"/>
    <w:rsid w:val="00997164"/>
    <w:rsid w:val="00997C4B"/>
    <w:rsid w:val="009A08A7"/>
    <w:rsid w:val="009A0DF6"/>
    <w:rsid w:val="009A144D"/>
    <w:rsid w:val="009A1609"/>
    <w:rsid w:val="009A19D9"/>
    <w:rsid w:val="009A2163"/>
    <w:rsid w:val="009A2EA2"/>
    <w:rsid w:val="009A338E"/>
    <w:rsid w:val="009A33E2"/>
    <w:rsid w:val="009A352E"/>
    <w:rsid w:val="009A4EA7"/>
    <w:rsid w:val="009A4F90"/>
    <w:rsid w:val="009A500B"/>
    <w:rsid w:val="009A50F2"/>
    <w:rsid w:val="009A5C51"/>
    <w:rsid w:val="009A5FEB"/>
    <w:rsid w:val="009A7B0E"/>
    <w:rsid w:val="009B198E"/>
    <w:rsid w:val="009B405A"/>
    <w:rsid w:val="009B4988"/>
    <w:rsid w:val="009B4C71"/>
    <w:rsid w:val="009B4F82"/>
    <w:rsid w:val="009B5940"/>
    <w:rsid w:val="009B5EE7"/>
    <w:rsid w:val="009B5F69"/>
    <w:rsid w:val="009B6095"/>
    <w:rsid w:val="009B61B9"/>
    <w:rsid w:val="009B63D6"/>
    <w:rsid w:val="009B68AF"/>
    <w:rsid w:val="009B6C68"/>
    <w:rsid w:val="009B744D"/>
    <w:rsid w:val="009B79A7"/>
    <w:rsid w:val="009B7D3B"/>
    <w:rsid w:val="009C01BD"/>
    <w:rsid w:val="009C0864"/>
    <w:rsid w:val="009C124E"/>
    <w:rsid w:val="009C14A9"/>
    <w:rsid w:val="009C1BE4"/>
    <w:rsid w:val="009C1BEF"/>
    <w:rsid w:val="009C22A9"/>
    <w:rsid w:val="009C2799"/>
    <w:rsid w:val="009C2C81"/>
    <w:rsid w:val="009C35C7"/>
    <w:rsid w:val="009C715E"/>
    <w:rsid w:val="009C79A1"/>
    <w:rsid w:val="009C7EEE"/>
    <w:rsid w:val="009D02F1"/>
    <w:rsid w:val="009D0938"/>
    <w:rsid w:val="009D0DC7"/>
    <w:rsid w:val="009D2120"/>
    <w:rsid w:val="009D252D"/>
    <w:rsid w:val="009D2C37"/>
    <w:rsid w:val="009D338A"/>
    <w:rsid w:val="009D3FC2"/>
    <w:rsid w:val="009D4328"/>
    <w:rsid w:val="009D50F1"/>
    <w:rsid w:val="009D58FA"/>
    <w:rsid w:val="009D651D"/>
    <w:rsid w:val="009D6700"/>
    <w:rsid w:val="009D7E46"/>
    <w:rsid w:val="009E01DA"/>
    <w:rsid w:val="009E055B"/>
    <w:rsid w:val="009E1253"/>
    <w:rsid w:val="009E131E"/>
    <w:rsid w:val="009E1E8E"/>
    <w:rsid w:val="009E20F0"/>
    <w:rsid w:val="009E2802"/>
    <w:rsid w:val="009E2867"/>
    <w:rsid w:val="009E298F"/>
    <w:rsid w:val="009E4229"/>
    <w:rsid w:val="009E4EE2"/>
    <w:rsid w:val="009E5252"/>
    <w:rsid w:val="009E55A7"/>
    <w:rsid w:val="009E6A7D"/>
    <w:rsid w:val="009E6BE4"/>
    <w:rsid w:val="009E76AF"/>
    <w:rsid w:val="009F05F4"/>
    <w:rsid w:val="009F0691"/>
    <w:rsid w:val="009F08B7"/>
    <w:rsid w:val="009F0E45"/>
    <w:rsid w:val="009F2587"/>
    <w:rsid w:val="009F2701"/>
    <w:rsid w:val="009F3810"/>
    <w:rsid w:val="009F3D07"/>
    <w:rsid w:val="009F5BC9"/>
    <w:rsid w:val="009F7990"/>
    <w:rsid w:val="00A00723"/>
    <w:rsid w:val="00A01DB0"/>
    <w:rsid w:val="00A021B2"/>
    <w:rsid w:val="00A02901"/>
    <w:rsid w:val="00A0354C"/>
    <w:rsid w:val="00A03AC1"/>
    <w:rsid w:val="00A03BF3"/>
    <w:rsid w:val="00A04165"/>
    <w:rsid w:val="00A057D8"/>
    <w:rsid w:val="00A05C34"/>
    <w:rsid w:val="00A05C98"/>
    <w:rsid w:val="00A064AB"/>
    <w:rsid w:val="00A065DF"/>
    <w:rsid w:val="00A076F1"/>
    <w:rsid w:val="00A0772F"/>
    <w:rsid w:val="00A07807"/>
    <w:rsid w:val="00A07E9C"/>
    <w:rsid w:val="00A1127C"/>
    <w:rsid w:val="00A1253C"/>
    <w:rsid w:val="00A14EE3"/>
    <w:rsid w:val="00A1568B"/>
    <w:rsid w:val="00A15C3C"/>
    <w:rsid w:val="00A15F02"/>
    <w:rsid w:val="00A15F71"/>
    <w:rsid w:val="00A17331"/>
    <w:rsid w:val="00A177FA"/>
    <w:rsid w:val="00A1786B"/>
    <w:rsid w:val="00A21916"/>
    <w:rsid w:val="00A23050"/>
    <w:rsid w:val="00A2402E"/>
    <w:rsid w:val="00A248CB"/>
    <w:rsid w:val="00A25113"/>
    <w:rsid w:val="00A2536E"/>
    <w:rsid w:val="00A25DFE"/>
    <w:rsid w:val="00A2628D"/>
    <w:rsid w:val="00A26AFA"/>
    <w:rsid w:val="00A2739C"/>
    <w:rsid w:val="00A27461"/>
    <w:rsid w:val="00A27671"/>
    <w:rsid w:val="00A279E8"/>
    <w:rsid w:val="00A313D6"/>
    <w:rsid w:val="00A31479"/>
    <w:rsid w:val="00A3236C"/>
    <w:rsid w:val="00A33A64"/>
    <w:rsid w:val="00A33F87"/>
    <w:rsid w:val="00A3411A"/>
    <w:rsid w:val="00A3492B"/>
    <w:rsid w:val="00A35298"/>
    <w:rsid w:val="00A357A0"/>
    <w:rsid w:val="00A35EB3"/>
    <w:rsid w:val="00A35ECE"/>
    <w:rsid w:val="00A36853"/>
    <w:rsid w:val="00A37115"/>
    <w:rsid w:val="00A3767D"/>
    <w:rsid w:val="00A3785F"/>
    <w:rsid w:val="00A418CE"/>
    <w:rsid w:val="00A41EBF"/>
    <w:rsid w:val="00A42BD2"/>
    <w:rsid w:val="00A42F0F"/>
    <w:rsid w:val="00A4340B"/>
    <w:rsid w:val="00A43943"/>
    <w:rsid w:val="00A45AB9"/>
    <w:rsid w:val="00A46018"/>
    <w:rsid w:val="00A47208"/>
    <w:rsid w:val="00A50836"/>
    <w:rsid w:val="00A51504"/>
    <w:rsid w:val="00A51591"/>
    <w:rsid w:val="00A51750"/>
    <w:rsid w:val="00A51CC9"/>
    <w:rsid w:val="00A523CC"/>
    <w:rsid w:val="00A53415"/>
    <w:rsid w:val="00A55C55"/>
    <w:rsid w:val="00A56750"/>
    <w:rsid w:val="00A5783E"/>
    <w:rsid w:val="00A600AB"/>
    <w:rsid w:val="00A6060D"/>
    <w:rsid w:val="00A60761"/>
    <w:rsid w:val="00A61B60"/>
    <w:rsid w:val="00A6214D"/>
    <w:rsid w:val="00A62528"/>
    <w:rsid w:val="00A62DF8"/>
    <w:rsid w:val="00A6325F"/>
    <w:rsid w:val="00A639E7"/>
    <w:rsid w:val="00A64407"/>
    <w:rsid w:val="00A64A15"/>
    <w:rsid w:val="00A65A48"/>
    <w:rsid w:val="00A65BC2"/>
    <w:rsid w:val="00A667B5"/>
    <w:rsid w:val="00A66CB5"/>
    <w:rsid w:val="00A710E5"/>
    <w:rsid w:val="00A726CB"/>
    <w:rsid w:val="00A729DB"/>
    <w:rsid w:val="00A72B5E"/>
    <w:rsid w:val="00A73855"/>
    <w:rsid w:val="00A74879"/>
    <w:rsid w:val="00A74B7D"/>
    <w:rsid w:val="00A75148"/>
    <w:rsid w:val="00A756C8"/>
    <w:rsid w:val="00A76796"/>
    <w:rsid w:val="00A77AC1"/>
    <w:rsid w:val="00A83BFC"/>
    <w:rsid w:val="00A83C6F"/>
    <w:rsid w:val="00A84013"/>
    <w:rsid w:val="00A86F83"/>
    <w:rsid w:val="00A91898"/>
    <w:rsid w:val="00A92ECD"/>
    <w:rsid w:val="00A94D3D"/>
    <w:rsid w:val="00A94DEC"/>
    <w:rsid w:val="00A94F0A"/>
    <w:rsid w:val="00A953D4"/>
    <w:rsid w:val="00A97467"/>
    <w:rsid w:val="00AA127A"/>
    <w:rsid w:val="00AA1755"/>
    <w:rsid w:val="00AA2477"/>
    <w:rsid w:val="00AA4289"/>
    <w:rsid w:val="00AA4349"/>
    <w:rsid w:val="00AA58DC"/>
    <w:rsid w:val="00AA6FFA"/>
    <w:rsid w:val="00AB1957"/>
    <w:rsid w:val="00AB1C59"/>
    <w:rsid w:val="00AB1F57"/>
    <w:rsid w:val="00AB3778"/>
    <w:rsid w:val="00AB3F1F"/>
    <w:rsid w:val="00AB49F6"/>
    <w:rsid w:val="00AB4ED0"/>
    <w:rsid w:val="00AB4F28"/>
    <w:rsid w:val="00AB5E3C"/>
    <w:rsid w:val="00AB6249"/>
    <w:rsid w:val="00AB6E44"/>
    <w:rsid w:val="00AC146D"/>
    <w:rsid w:val="00AC29CA"/>
    <w:rsid w:val="00AC3EBA"/>
    <w:rsid w:val="00AC412F"/>
    <w:rsid w:val="00AC4157"/>
    <w:rsid w:val="00AC44EA"/>
    <w:rsid w:val="00AC642F"/>
    <w:rsid w:val="00AC64F9"/>
    <w:rsid w:val="00AC6601"/>
    <w:rsid w:val="00AC7ABD"/>
    <w:rsid w:val="00AC7E6A"/>
    <w:rsid w:val="00AD130B"/>
    <w:rsid w:val="00AD1442"/>
    <w:rsid w:val="00AD1543"/>
    <w:rsid w:val="00AD1997"/>
    <w:rsid w:val="00AD37C8"/>
    <w:rsid w:val="00AD3A6F"/>
    <w:rsid w:val="00AD4364"/>
    <w:rsid w:val="00AD5022"/>
    <w:rsid w:val="00AD5A87"/>
    <w:rsid w:val="00AD6064"/>
    <w:rsid w:val="00AD68F7"/>
    <w:rsid w:val="00AD6FD7"/>
    <w:rsid w:val="00AE1057"/>
    <w:rsid w:val="00AE1214"/>
    <w:rsid w:val="00AE14A5"/>
    <w:rsid w:val="00AE1579"/>
    <w:rsid w:val="00AE17BB"/>
    <w:rsid w:val="00AE1B96"/>
    <w:rsid w:val="00AE3295"/>
    <w:rsid w:val="00AE5330"/>
    <w:rsid w:val="00AE599A"/>
    <w:rsid w:val="00AE5C73"/>
    <w:rsid w:val="00AE7166"/>
    <w:rsid w:val="00AE7BB5"/>
    <w:rsid w:val="00AF03BE"/>
    <w:rsid w:val="00AF06B9"/>
    <w:rsid w:val="00AF178B"/>
    <w:rsid w:val="00AF20A6"/>
    <w:rsid w:val="00AF2A46"/>
    <w:rsid w:val="00AF3B49"/>
    <w:rsid w:val="00AF44D1"/>
    <w:rsid w:val="00AF456E"/>
    <w:rsid w:val="00AF4A13"/>
    <w:rsid w:val="00AF4F75"/>
    <w:rsid w:val="00AF5EB4"/>
    <w:rsid w:val="00AF629A"/>
    <w:rsid w:val="00AF63CE"/>
    <w:rsid w:val="00AF65FE"/>
    <w:rsid w:val="00AF7673"/>
    <w:rsid w:val="00B020D5"/>
    <w:rsid w:val="00B04DCD"/>
    <w:rsid w:val="00B05849"/>
    <w:rsid w:val="00B07A5B"/>
    <w:rsid w:val="00B07D54"/>
    <w:rsid w:val="00B07FAA"/>
    <w:rsid w:val="00B101FA"/>
    <w:rsid w:val="00B11625"/>
    <w:rsid w:val="00B12A37"/>
    <w:rsid w:val="00B134DA"/>
    <w:rsid w:val="00B137D7"/>
    <w:rsid w:val="00B13BD4"/>
    <w:rsid w:val="00B13CFE"/>
    <w:rsid w:val="00B1444B"/>
    <w:rsid w:val="00B15047"/>
    <w:rsid w:val="00B15C4D"/>
    <w:rsid w:val="00B15FED"/>
    <w:rsid w:val="00B161C6"/>
    <w:rsid w:val="00B1638D"/>
    <w:rsid w:val="00B173FF"/>
    <w:rsid w:val="00B174C7"/>
    <w:rsid w:val="00B17717"/>
    <w:rsid w:val="00B178A8"/>
    <w:rsid w:val="00B206A5"/>
    <w:rsid w:val="00B20A45"/>
    <w:rsid w:val="00B21713"/>
    <w:rsid w:val="00B22498"/>
    <w:rsid w:val="00B22919"/>
    <w:rsid w:val="00B23349"/>
    <w:rsid w:val="00B24133"/>
    <w:rsid w:val="00B243B7"/>
    <w:rsid w:val="00B25B7E"/>
    <w:rsid w:val="00B25E15"/>
    <w:rsid w:val="00B25F40"/>
    <w:rsid w:val="00B25F4E"/>
    <w:rsid w:val="00B2681D"/>
    <w:rsid w:val="00B31A35"/>
    <w:rsid w:val="00B31AFD"/>
    <w:rsid w:val="00B32B06"/>
    <w:rsid w:val="00B32D41"/>
    <w:rsid w:val="00B33010"/>
    <w:rsid w:val="00B33948"/>
    <w:rsid w:val="00B339B2"/>
    <w:rsid w:val="00B34FBA"/>
    <w:rsid w:val="00B374E3"/>
    <w:rsid w:val="00B37816"/>
    <w:rsid w:val="00B40530"/>
    <w:rsid w:val="00B40EF8"/>
    <w:rsid w:val="00B416DE"/>
    <w:rsid w:val="00B43127"/>
    <w:rsid w:val="00B44056"/>
    <w:rsid w:val="00B4457E"/>
    <w:rsid w:val="00B44CB5"/>
    <w:rsid w:val="00B46615"/>
    <w:rsid w:val="00B47FF7"/>
    <w:rsid w:val="00B505F4"/>
    <w:rsid w:val="00B50D07"/>
    <w:rsid w:val="00B51FB2"/>
    <w:rsid w:val="00B53D81"/>
    <w:rsid w:val="00B548E8"/>
    <w:rsid w:val="00B54B5B"/>
    <w:rsid w:val="00B54FBB"/>
    <w:rsid w:val="00B5586F"/>
    <w:rsid w:val="00B5596B"/>
    <w:rsid w:val="00B56202"/>
    <w:rsid w:val="00B57B07"/>
    <w:rsid w:val="00B57BD3"/>
    <w:rsid w:val="00B60625"/>
    <w:rsid w:val="00B60757"/>
    <w:rsid w:val="00B61925"/>
    <w:rsid w:val="00B61AFF"/>
    <w:rsid w:val="00B6211B"/>
    <w:rsid w:val="00B62555"/>
    <w:rsid w:val="00B63702"/>
    <w:rsid w:val="00B6377D"/>
    <w:rsid w:val="00B65243"/>
    <w:rsid w:val="00B6597E"/>
    <w:rsid w:val="00B65E72"/>
    <w:rsid w:val="00B668CA"/>
    <w:rsid w:val="00B66945"/>
    <w:rsid w:val="00B670A2"/>
    <w:rsid w:val="00B670BE"/>
    <w:rsid w:val="00B670CF"/>
    <w:rsid w:val="00B676AF"/>
    <w:rsid w:val="00B67713"/>
    <w:rsid w:val="00B67ABF"/>
    <w:rsid w:val="00B700FB"/>
    <w:rsid w:val="00B70EBF"/>
    <w:rsid w:val="00B7144E"/>
    <w:rsid w:val="00B72548"/>
    <w:rsid w:val="00B73E39"/>
    <w:rsid w:val="00B73F90"/>
    <w:rsid w:val="00B744C9"/>
    <w:rsid w:val="00B75014"/>
    <w:rsid w:val="00B750D1"/>
    <w:rsid w:val="00B755C6"/>
    <w:rsid w:val="00B7591F"/>
    <w:rsid w:val="00B75CF0"/>
    <w:rsid w:val="00B773CE"/>
    <w:rsid w:val="00B7755F"/>
    <w:rsid w:val="00B77FB6"/>
    <w:rsid w:val="00B803D2"/>
    <w:rsid w:val="00B80C1E"/>
    <w:rsid w:val="00B81B2D"/>
    <w:rsid w:val="00B81D95"/>
    <w:rsid w:val="00B81E39"/>
    <w:rsid w:val="00B82159"/>
    <w:rsid w:val="00B865BF"/>
    <w:rsid w:val="00B86B6D"/>
    <w:rsid w:val="00B87225"/>
    <w:rsid w:val="00B91046"/>
    <w:rsid w:val="00B91730"/>
    <w:rsid w:val="00B92D39"/>
    <w:rsid w:val="00B93940"/>
    <w:rsid w:val="00B961AE"/>
    <w:rsid w:val="00BA020E"/>
    <w:rsid w:val="00BA077C"/>
    <w:rsid w:val="00BA119E"/>
    <w:rsid w:val="00BA3773"/>
    <w:rsid w:val="00BA47A6"/>
    <w:rsid w:val="00BA4C80"/>
    <w:rsid w:val="00BA4CF4"/>
    <w:rsid w:val="00BA4EB8"/>
    <w:rsid w:val="00BA5045"/>
    <w:rsid w:val="00BA56E9"/>
    <w:rsid w:val="00BA5C11"/>
    <w:rsid w:val="00BA5D2E"/>
    <w:rsid w:val="00BA6EC2"/>
    <w:rsid w:val="00BA7992"/>
    <w:rsid w:val="00BB2C49"/>
    <w:rsid w:val="00BB2EFC"/>
    <w:rsid w:val="00BB310E"/>
    <w:rsid w:val="00BB52C3"/>
    <w:rsid w:val="00BB6600"/>
    <w:rsid w:val="00BB683C"/>
    <w:rsid w:val="00BB713F"/>
    <w:rsid w:val="00BB75D0"/>
    <w:rsid w:val="00BC15D8"/>
    <w:rsid w:val="00BC1C3D"/>
    <w:rsid w:val="00BC1C5D"/>
    <w:rsid w:val="00BC250E"/>
    <w:rsid w:val="00BC27FE"/>
    <w:rsid w:val="00BC2AB2"/>
    <w:rsid w:val="00BC2E46"/>
    <w:rsid w:val="00BC421B"/>
    <w:rsid w:val="00BC47DA"/>
    <w:rsid w:val="00BC529E"/>
    <w:rsid w:val="00BC5519"/>
    <w:rsid w:val="00BC6DA7"/>
    <w:rsid w:val="00BC7BF5"/>
    <w:rsid w:val="00BC7E49"/>
    <w:rsid w:val="00BD02FC"/>
    <w:rsid w:val="00BD062F"/>
    <w:rsid w:val="00BD3551"/>
    <w:rsid w:val="00BD41FF"/>
    <w:rsid w:val="00BD45FA"/>
    <w:rsid w:val="00BD4B01"/>
    <w:rsid w:val="00BD54A9"/>
    <w:rsid w:val="00BD59BB"/>
    <w:rsid w:val="00BD6BE1"/>
    <w:rsid w:val="00BD706B"/>
    <w:rsid w:val="00BD7EBD"/>
    <w:rsid w:val="00BE048E"/>
    <w:rsid w:val="00BE2077"/>
    <w:rsid w:val="00BE334D"/>
    <w:rsid w:val="00BE38FB"/>
    <w:rsid w:val="00BE3A5C"/>
    <w:rsid w:val="00BE556E"/>
    <w:rsid w:val="00BE6653"/>
    <w:rsid w:val="00BE6CD0"/>
    <w:rsid w:val="00BE789F"/>
    <w:rsid w:val="00BF032F"/>
    <w:rsid w:val="00BF03A9"/>
    <w:rsid w:val="00BF03C1"/>
    <w:rsid w:val="00BF0E54"/>
    <w:rsid w:val="00BF1A77"/>
    <w:rsid w:val="00BF25D1"/>
    <w:rsid w:val="00BF26C2"/>
    <w:rsid w:val="00BF2C3C"/>
    <w:rsid w:val="00BF2E78"/>
    <w:rsid w:val="00BF3165"/>
    <w:rsid w:val="00BF3237"/>
    <w:rsid w:val="00BF458C"/>
    <w:rsid w:val="00BF46FF"/>
    <w:rsid w:val="00BF4928"/>
    <w:rsid w:val="00BF55D3"/>
    <w:rsid w:val="00BF5EF7"/>
    <w:rsid w:val="00BF6E5D"/>
    <w:rsid w:val="00BF736A"/>
    <w:rsid w:val="00BF748F"/>
    <w:rsid w:val="00BF7F35"/>
    <w:rsid w:val="00C00C86"/>
    <w:rsid w:val="00C00EC4"/>
    <w:rsid w:val="00C00FD5"/>
    <w:rsid w:val="00C01D4D"/>
    <w:rsid w:val="00C028BC"/>
    <w:rsid w:val="00C02D54"/>
    <w:rsid w:val="00C030C2"/>
    <w:rsid w:val="00C039BA"/>
    <w:rsid w:val="00C04C63"/>
    <w:rsid w:val="00C05C9D"/>
    <w:rsid w:val="00C079A4"/>
    <w:rsid w:val="00C07C7E"/>
    <w:rsid w:val="00C07FB1"/>
    <w:rsid w:val="00C10444"/>
    <w:rsid w:val="00C10527"/>
    <w:rsid w:val="00C1092F"/>
    <w:rsid w:val="00C10AC0"/>
    <w:rsid w:val="00C10E7E"/>
    <w:rsid w:val="00C11412"/>
    <w:rsid w:val="00C11593"/>
    <w:rsid w:val="00C12267"/>
    <w:rsid w:val="00C14926"/>
    <w:rsid w:val="00C14CF9"/>
    <w:rsid w:val="00C14D1A"/>
    <w:rsid w:val="00C14F3C"/>
    <w:rsid w:val="00C1555F"/>
    <w:rsid w:val="00C165B5"/>
    <w:rsid w:val="00C16F3A"/>
    <w:rsid w:val="00C1703F"/>
    <w:rsid w:val="00C2068A"/>
    <w:rsid w:val="00C2075C"/>
    <w:rsid w:val="00C21B61"/>
    <w:rsid w:val="00C223E2"/>
    <w:rsid w:val="00C238DA"/>
    <w:rsid w:val="00C23D8C"/>
    <w:rsid w:val="00C245AF"/>
    <w:rsid w:val="00C25247"/>
    <w:rsid w:val="00C2531C"/>
    <w:rsid w:val="00C26501"/>
    <w:rsid w:val="00C2722B"/>
    <w:rsid w:val="00C3068D"/>
    <w:rsid w:val="00C31359"/>
    <w:rsid w:val="00C31439"/>
    <w:rsid w:val="00C31807"/>
    <w:rsid w:val="00C31BC4"/>
    <w:rsid w:val="00C31D4F"/>
    <w:rsid w:val="00C32764"/>
    <w:rsid w:val="00C32B80"/>
    <w:rsid w:val="00C32F05"/>
    <w:rsid w:val="00C32F15"/>
    <w:rsid w:val="00C33090"/>
    <w:rsid w:val="00C3476B"/>
    <w:rsid w:val="00C35287"/>
    <w:rsid w:val="00C35933"/>
    <w:rsid w:val="00C359B0"/>
    <w:rsid w:val="00C35A14"/>
    <w:rsid w:val="00C36F7E"/>
    <w:rsid w:val="00C37023"/>
    <w:rsid w:val="00C37676"/>
    <w:rsid w:val="00C43A1B"/>
    <w:rsid w:val="00C441BF"/>
    <w:rsid w:val="00C443A1"/>
    <w:rsid w:val="00C44977"/>
    <w:rsid w:val="00C452A5"/>
    <w:rsid w:val="00C45682"/>
    <w:rsid w:val="00C45F6C"/>
    <w:rsid w:val="00C46143"/>
    <w:rsid w:val="00C464E2"/>
    <w:rsid w:val="00C4714E"/>
    <w:rsid w:val="00C47BE1"/>
    <w:rsid w:val="00C50BF8"/>
    <w:rsid w:val="00C52363"/>
    <w:rsid w:val="00C52441"/>
    <w:rsid w:val="00C52BE3"/>
    <w:rsid w:val="00C53534"/>
    <w:rsid w:val="00C53D73"/>
    <w:rsid w:val="00C5475B"/>
    <w:rsid w:val="00C55A91"/>
    <w:rsid w:val="00C55C6B"/>
    <w:rsid w:val="00C56C7A"/>
    <w:rsid w:val="00C57158"/>
    <w:rsid w:val="00C60F9A"/>
    <w:rsid w:val="00C6152B"/>
    <w:rsid w:val="00C6196D"/>
    <w:rsid w:val="00C62277"/>
    <w:rsid w:val="00C63520"/>
    <w:rsid w:val="00C63D76"/>
    <w:rsid w:val="00C647CA"/>
    <w:rsid w:val="00C64CED"/>
    <w:rsid w:val="00C657E1"/>
    <w:rsid w:val="00C66738"/>
    <w:rsid w:val="00C66CED"/>
    <w:rsid w:val="00C67042"/>
    <w:rsid w:val="00C70DFE"/>
    <w:rsid w:val="00C720B1"/>
    <w:rsid w:val="00C72C75"/>
    <w:rsid w:val="00C73D3D"/>
    <w:rsid w:val="00C742D1"/>
    <w:rsid w:val="00C74511"/>
    <w:rsid w:val="00C74558"/>
    <w:rsid w:val="00C74D89"/>
    <w:rsid w:val="00C757A2"/>
    <w:rsid w:val="00C758D1"/>
    <w:rsid w:val="00C75C31"/>
    <w:rsid w:val="00C75C44"/>
    <w:rsid w:val="00C761F1"/>
    <w:rsid w:val="00C77199"/>
    <w:rsid w:val="00C77913"/>
    <w:rsid w:val="00C801DB"/>
    <w:rsid w:val="00C80938"/>
    <w:rsid w:val="00C81680"/>
    <w:rsid w:val="00C8168F"/>
    <w:rsid w:val="00C82FDC"/>
    <w:rsid w:val="00C83D19"/>
    <w:rsid w:val="00C840FA"/>
    <w:rsid w:val="00C84509"/>
    <w:rsid w:val="00C84620"/>
    <w:rsid w:val="00C84977"/>
    <w:rsid w:val="00C85810"/>
    <w:rsid w:val="00C861DB"/>
    <w:rsid w:val="00C86B42"/>
    <w:rsid w:val="00C8759A"/>
    <w:rsid w:val="00C91036"/>
    <w:rsid w:val="00C9120B"/>
    <w:rsid w:val="00C91648"/>
    <w:rsid w:val="00C91A51"/>
    <w:rsid w:val="00C92361"/>
    <w:rsid w:val="00C927BD"/>
    <w:rsid w:val="00C93556"/>
    <w:rsid w:val="00C939C1"/>
    <w:rsid w:val="00C93C51"/>
    <w:rsid w:val="00C93DDA"/>
    <w:rsid w:val="00C945C7"/>
    <w:rsid w:val="00C95589"/>
    <w:rsid w:val="00C95FCC"/>
    <w:rsid w:val="00C97719"/>
    <w:rsid w:val="00C97AE5"/>
    <w:rsid w:val="00CA00CF"/>
    <w:rsid w:val="00CA15D0"/>
    <w:rsid w:val="00CA2454"/>
    <w:rsid w:val="00CA2663"/>
    <w:rsid w:val="00CA3FA9"/>
    <w:rsid w:val="00CA4AF5"/>
    <w:rsid w:val="00CA4C1A"/>
    <w:rsid w:val="00CA4CED"/>
    <w:rsid w:val="00CA4E3F"/>
    <w:rsid w:val="00CA5585"/>
    <w:rsid w:val="00CA5AC5"/>
    <w:rsid w:val="00CA616C"/>
    <w:rsid w:val="00CA64C6"/>
    <w:rsid w:val="00CA7415"/>
    <w:rsid w:val="00CA76EE"/>
    <w:rsid w:val="00CB0AF7"/>
    <w:rsid w:val="00CB0D24"/>
    <w:rsid w:val="00CB176E"/>
    <w:rsid w:val="00CB22A3"/>
    <w:rsid w:val="00CB2532"/>
    <w:rsid w:val="00CB27F7"/>
    <w:rsid w:val="00CB2FFC"/>
    <w:rsid w:val="00CB3026"/>
    <w:rsid w:val="00CB3B0D"/>
    <w:rsid w:val="00CB401D"/>
    <w:rsid w:val="00CB4298"/>
    <w:rsid w:val="00CB6303"/>
    <w:rsid w:val="00CB6869"/>
    <w:rsid w:val="00CB68D6"/>
    <w:rsid w:val="00CB6926"/>
    <w:rsid w:val="00CB709A"/>
    <w:rsid w:val="00CB720A"/>
    <w:rsid w:val="00CB75F3"/>
    <w:rsid w:val="00CB7AC8"/>
    <w:rsid w:val="00CB7DAF"/>
    <w:rsid w:val="00CC03C8"/>
    <w:rsid w:val="00CC07DC"/>
    <w:rsid w:val="00CC0AAE"/>
    <w:rsid w:val="00CC15BC"/>
    <w:rsid w:val="00CC322B"/>
    <w:rsid w:val="00CC327C"/>
    <w:rsid w:val="00CC39C3"/>
    <w:rsid w:val="00CC3DB4"/>
    <w:rsid w:val="00CC47F9"/>
    <w:rsid w:val="00CC65AE"/>
    <w:rsid w:val="00CC6B76"/>
    <w:rsid w:val="00CC6BAB"/>
    <w:rsid w:val="00CD030E"/>
    <w:rsid w:val="00CD04A8"/>
    <w:rsid w:val="00CD0859"/>
    <w:rsid w:val="00CD0B1C"/>
    <w:rsid w:val="00CD1581"/>
    <w:rsid w:val="00CD292B"/>
    <w:rsid w:val="00CD2B9D"/>
    <w:rsid w:val="00CD31BF"/>
    <w:rsid w:val="00CD4A84"/>
    <w:rsid w:val="00CD58AF"/>
    <w:rsid w:val="00CD5A4D"/>
    <w:rsid w:val="00CD61E5"/>
    <w:rsid w:val="00CD6567"/>
    <w:rsid w:val="00CD6FB8"/>
    <w:rsid w:val="00CD7A5F"/>
    <w:rsid w:val="00CE010A"/>
    <w:rsid w:val="00CE0923"/>
    <w:rsid w:val="00CE137C"/>
    <w:rsid w:val="00CE2AAD"/>
    <w:rsid w:val="00CE368C"/>
    <w:rsid w:val="00CE3760"/>
    <w:rsid w:val="00CE5BC0"/>
    <w:rsid w:val="00CE6505"/>
    <w:rsid w:val="00CE6509"/>
    <w:rsid w:val="00CE67C4"/>
    <w:rsid w:val="00CE73BB"/>
    <w:rsid w:val="00CE7F3D"/>
    <w:rsid w:val="00CF0FA3"/>
    <w:rsid w:val="00CF14C9"/>
    <w:rsid w:val="00CF2727"/>
    <w:rsid w:val="00CF2978"/>
    <w:rsid w:val="00CF2B71"/>
    <w:rsid w:val="00CF3A48"/>
    <w:rsid w:val="00CF3F21"/>
    <w:rsid w:val="00CF43CA"/>
    <w:rsid w:val="00CF4D60"/>
    <w:rsid w:val="00CF5E2D"/>
    <w:rsid w:val="00CF69D3"/>
    <w:rsid w:val="00CF6D4D"/>
    <w:rsid w:val="00CF7159"/>
    <w:rsid w:val="00CF7A31"/>
    <w:rsid w:val="00D00DD5"/>
    <w:rsid w:val="00D0184D"/>
    <w:rsid w:val="00D036EF"/>
    <w:rsid w:val="00D03E69"/>
    <w:rsid w:val="00D04AFB"/>
    <w:rsid w:val="00D04ECF"/>
    <w:rsid w:val="00D05B73"/>
    <w:rsid w:val="00D05E40"/>
    <w:rsid w:val="00D05EE9"/>
    <w:rsid w:val="00D06B98"/>
    <w:rsid w:val="00D06FB1"/>
    <w:rsid w:val="00D07309"/>
    <w:rsid w:val="00D07894"/>
    <w:rsid w:val="00D10093"/>
    <w:rsid w:val="00D101AC"/>
    <w:rsid w:val="00D109B1"/>
    <w:rsid w:val="00D12E0E"/>
    <w:rsid w:val="00D13BDD"/>
    <w:rsid w:val="00D14975"/>
    <w:rsid w:val="00D14C67"/>
    <w:rsid w:val="00D15908"/>
    <w:rsid w:val="00D2078E"/>
    <w:rsid w:val="00D211D0"/>
    <w:rsid w:val="00D213B8"/>
    <w:rsid w:val="00D21762"/>
    <w:rsid w:val="00D217BB"/>
    <w:rsid w:val="00D229A0"/>
    <w:rsid w:val="00D233D7"/>
    <w:rsid w:val="00D23776"/>
    <w:rsid w:val="00D24723"/>
    <w:rsid w:val="00D25C73"/>
    <w:rsid w:val="00D26ABF"/>
    <w:rsid w:val="00D26B0D"/>
    <w:rsid w:val="00D27076"/>
    <w:rsid w:val="00D30B09"/>
    <w:rsid w:val="00D31556"/>
    <w:rsid w:val="00D3182A"/>
    <w:rsid w:val="00D32024"/>
    <w:rsid w:val="00D3404E"/>
    <w:rsid w:val="00D340F7"/>
    <w:rsid w:val="00D342E9"/>
    <w:rsid w:val="00D34B4D"/>
    <w:rsid w:val="00D34BAB"/>
    <w:rsid w:val="00D34C22"/>
    <w:rsid w:val="00D35374"/>
    <w:rsid w:val="00D36422"/>
    <w:rsid w:val="00D40288"/>
    <w:rsid w:val="00D4099C"/>
    <w:rsid w:val="00D40A4B"/>
    <w:rsid w:val="00D41788"/>
    <w:rsid w:val="00D4228D"/>
    <w:rsid w:val="00D434CE"/>
    <w:rsid w:val="00D43F32"/>
    <w:rsid w:val="00D449FB"/>
    <w:rsid w:val="00D44F3C"/>
    <w:rsid w:val="00D44F3E"/>
    <w:rsid w:val="00D45D94"/>
    <w:rsid w:val="00D45E33"/>
    <w:rsid w:val="00D467B2"/>
    <w:rsid w:val="00D46EBB"/>
    <w:rsid w:val="00D46F61"/>
    <w:rsid w:val="00D4700A"/>
    <w:rsid w:val="00D47B65"/>
    <w:rsid w:val="00D50142"/>
    <w:rsid w:val="00D51053"/>
    <w:rsid w:val="00D51319"/>
    <w:rsid w:val="00D51805"/>
    <w:rsid w:val="00D51AD1"/>
    <w:rsid w:val="00D5507E"/>
    <w:rsid w:val="00D56251"/>
    <w:rsid w:val="00D564A8"/>
    <w:rsid w:val="00D56DAF"/>
    <w:rsid w:val="00D5734C"/>
    <w:rsid w:val="00D57FA0"/>
    <w:rsid w:val="00D60AB4"/>
    <w:rsid w:val="00D61607"/>
    <w:rsid w:val="00D62832"/>
    <w:rsid w:val="00D62B52"/>
    <w:rsid w:val="00D6483B"/>
    <w:rsid w:val="00D64C0D"/>
    <w:rsid w:val="00D64D10"/>
    <w:rsid w:val="00D65081"/>
    <w:rsid w:val="00D654A7"/>
    <w:rsid w:val="00D6628E"/>
    <w:rsid w:val="00D6692D"/>
    <w:rsid w:val="00D67733"/>
    <w:rsid w:val="00D67AF9"/>
    <w:rsid w:val="00D70434"/>
    <w:rsid w:val="00D720AF"/>
    <w:rsid w:val="00D7222F"/>
    <w:rsid w:val="00D724A1"/>
    <w:rsid w:val="00D72FD4"/>
    <w:rsid w:val="00D73345"/>
    <w:rsid w:val="00D73BB4"/>
    <w:rsid w:val="00D74A40"/>
    <w:rsid w:val="00D74F0B"/>
    <w:rsid w:val="00D757E1"/>
    <w:rsid w:val="00D75E0A"/>
    <w:rsid w:val="00D75FF2"/>
    <w:rsid w:val="00D76FA1"/>
    <w:rsid w:val="00D77465"/>
    <w:rsid w:val="00D804DD"/>
    <w:rsid w:val="00D8067A"/>
    <w:rsid w:val="00D80EFF"/>
    <w:rsid w:val="00D81EC9"/>
    <w:rsid w:val="00D820FF"/>
    <w:rsid w:val="00D83319"/>
    <w:rsid w:val="00D843EF"/>
    <w:rsid w:val="00D84D68"/>
    <w:rsid w:val="00D85441"/>
    <w:rsid w:val="00D859E1"/>
    <w:rsid w:val="00D85C8D"/>
    <w:rsid w:val="00D85E9B"/>
    <w:rsid w:val="00D872F1"/>
    <w:rsid w:val="00D87750"/>
    <w:rsid w:val="00D90283"/>
    <w:rsid w:val="00D91165"/>
    <w:rsid w:val="00D91EB9"/>
    <w:rsid w:val="00D923A3"/>
    <w:rsid w:val="00D92B3D"/>
    <w:rsid w:val="00D92D95"/>
    <w:rsid w:val="00D934E1"/>
    <w:rsid w:val="00D93D3F"/>
    <w:rsid w:val="00D941E5"/>
    <w:rsid w:val="00D94B0B"/>
    <w:rsid w:val="00D954B9"/>
    <w:rsid w:val="00D959F6"/>
    <w:rsid w:val="00D964DA"/>
    <w:rsid w:val="00D9671C"/>
    <w:rsid w:val="00D97059"/>
    <w:rsid w:val="00D9720A"/>
    <w:rsid w:val="00D97935"/>
    <w:rsid w:val="00D97C1E"/>
    <w:rsid w:val="00DA0E86"/>
    <w:rsid w:val="00DA13D4"/>
    <w:rsid w:val="00DA1570"/>
    <w:rsid w:val="00DA1A38"/>
    <w:rsid w:val="00DA1AEF"/>
    <w:rsid w:val="00DA1B7A"/>
    <w:rsid w:val="00DA2492"/>
    <w:rsid w:val="00DA2FD0"/>
    <w:rsid w:val="00DA4B4D"/>
    <w:rsid w:val="00DA5307"/>
    <w:rsid w:val="00DA560F"/>
    <w:rsid w:val="00DA5DA9"/>
    <w:rsid w:val="00DA5F14"/>
    <w:rsid w:val="00DA66F9"/>
    <w:rsid w:val="00DA67CB"/>
    <w:rsid w:val="00DB12CB"/>
    <w:rsid w:val="00DB25B8"/>
    <w:rsid w:val="00DB26BB"/>
    <w:rsid w:val="00DB2C11"/>
    <w:rsid w:val="00DB3B9A"/>
    <w:rsid w:val="00DB3E24"/>
    <w:rsid w:val="00DB480D"/>
    <w:rsid w:val="00DB50E4"/>
    <w:rsid w:val="00DB5110"/>
    <w:rsid w:val="00DB5493"/>
    <w:rsid w:val="00DB5E1D"/>
    <w:rsid w:val="00DB6064"/>
    <w:rsid w:val="00DB61E9"/>
    <w:rsid w:val="00DB63BB"/>
    <w:rsid w:val="00DB6DA4"/>
    <w:rsid w:val="00DB792C"/>
    <w:rsid w:val="00DC04FE"/>
    <w:rsid w:val="00DC067B"/>
    <w:rsid w:val="00DC0C34"/>
    <w:rsid w:val="00DC0DCD"/>
    <w:rsid w:val="00DC1442"/>
    <w:rsid w:val="00DC1774"/>
    <w:rsid w:val="00DC2C01"/>
    <w:rsid w:val="00DC4047"/>
    <w:rsid w:val="00DC4CD2"/>
    <w:rsid w:val="00DC5C8E"/>
    <w:rsid w:val="00DC5D08"/>
    <w:rsid w:val="00DC61C6"/>
    <w:rsid w:val="00DC65AB"/>
    <w:rsid w:val="00DC773F"/>
    <w:rsid w:val="00DD044A"/>
    <w:rsid w:val="00DD0870"/>
    <w:rsid w:val="00DD2483"/>
    <w:rsid w:val="00DD281A"/>
    <w:rsid w:val="00DD2B9F"/>
    <w:rsid w:val="00DD308E"/>
    <w:rsid w:val="00DD51CF"/>
    <w:rsid w:val="00DD559C"/>
    <w:rsid w:val="00DD566D"/>
    <w:rsid w:val="00DD59BA"/>
    <w:rsid w:val="00DD5DBC"/>
    <w:rsid w:val="00DD63BD"/>
    <w:rsid w:val="00DD6533"/>
    <w:rsid w:val="00DD7372"/>
    <w:rsid w:val="00DD7432"/>
    <w:rsid w:val="00DD7A0F"/>
    <w:rsid w:val="00DD7BFC"/>
    <w:rsid w:val="00DE0114"/>
    <w:rsid w:val="00DE0525"/>
    <w:rsid w:val="00DE2510"/>
    <w:rsid w:val="00DE25A6"/>
    <w:rsid w:val="00DE3231"/>
    <w:rsid w:val="00DE387C"/>
    <w:rsid w:val="00DE43BC"/>
    <w:rsid w:val="00DE4BFB"/>
    <w:rsid w:val="00DE508B"/>
    <w:rsid w:val="00DE56C0"/>
    <w:rsid w:val="00DE59AF"/>
    <w:rsid w:val="00DE5A66"/>
    <w:rsid w:val="00DE5BC7"/>
    <w:rsid w:val="00DE5F56"/>
    <w:rsid w:val="00DE6047"/>
    <w:rsid w:val="00DE6490"/>
    <w:rsid w:val="00DE654C"/>
    <w:rsid w:val="00DE6A41"/>
    <w:rsid w:val="00DE6BB8"/>
    <w:rsid w:val="00DE75FB"/>
    <w:rsid w:val="00DE79B2"/>
    <w:rsid w:val="00DF06F5"/>
    <w:rsid w:val="00DF099A"/>
    <w:rsid w:val="00DF0B93"/>
    <w:rsid w:val="00DF15DA"/>
    <w:rsid w:val="00DF22C2"/>
    <w:rsid w:val="00DF2328"/>
    <w:rsid w:val="00DF2FB2"/>
    <w:rsid w:val="00DF3AD2"/>
    <w:rsid w:val="00DF3B0D"/>
    <w:rsid w:val="00DF62FA"/>
    <w:rsid w:val="00DF6546"/>
    <w:rsid w:val="00DF6D78"/>
    <w:rsid w:val="00DF6E7C"/>
    <w:rsid w:val="00DF7123"/>
    <w:rsid w:val="00DF78AB"/>
    <w:rsid w:val="00DF7B75"/>
    <w:rsid w:val="00E00317"/>
    <w:rsid w:val="00E013A6"/>
    <w:rsid w:val="00E027FA"/>
    <w:rsid w:val="00E02BBA"/>
    <w:rsid w:val="00E02F55"/>
    <w:rsid w:val="00E03054"/>
    <w:rsid w:val="00E03708"/>
    <w:rsid w:val="00E03A68"/>
    <w:rsid w:val="00E03E43"/>
    <w:rsid w:val="00E03F80"/>
    <w:rsid w:val="00E0589A"/>
    <w:rsid w:val="00E05948"/>
    <w:rsid w:val="00E05985"/>
    <w:rsid w:val="00E05ED3"/>
    <w:rsid w:val="00E0648B"/>
    <w:rsid w:val="00E068D4"/>
    <w:rsid w:val="00E06956"/>
    <w:rsid w:val="00E07723"/>
    <w:rsid w:val="00E07781"/>
    <w:rsid w:val="00E07FFD"/>
    <w:rsid w:val="00E104C1"/>
    <w:rsid w:val="00E110EC"/>
    <w:rsid w:val="00E11502"/>
    <w:rsid w:val="00E12444"/>
    <w:rsid w:val="00E13076"/>
    <w:rsid w:val="00E14784"/>
    <w:rsid w:val="00E1532E"/>
    <w:rsid w:val="00E15A9D"/>
    <w:rsid w:val="00E1630B"/>
    <w:rsid w:val="00E166C0"/>
    <w:rsid w:val="00E17B84"/>
    <w:rsid w:val="00E20DF5"/>
    <w:rsid w:val="00E21384"/>
    <w:rsid w:val="00E21CB8"/>
    <w:rsid w:val="00E221AB"/>
    <w:rsid w:val="00E22B9E"/>
    <w:rsid w:val="00E22C94"/>
    <w:rsid w:val="00E22CED"/>
    <w:rsid w:val="00E2379B"/>
    <w:rsid w:val="00E23847"/>
    <w:rsid w:val="00E23AA3"/>
    <w:rsid w:val="00E24602"/>
    <w:rsid w:val="00E24B99"/>
    <w:rsid w:val="00E2584A"/>
    <w:rsid w:val="00E25B50"/>
    <w:rsid w:val="00E25EB2"/>
    <w:rsid w:val="00E27601"/>
    <w:rsid w:val="00E27ABF"/>
    <w:rsid w:val="00E27E12"/>
    <w:rsid w:val="00E27FA8"/>
    <w:rsid w:val="00E300E6"/>
    <w:rsid w:val="00E30148"/>
    <w:rsid w:val="00E30547"/>
    <w:rsid w:val="00E3145F"/>
    <w:rsid w:val="00E314B0"/>
    <w:rsid w:val="00E320E5"/>
    <w:rsid w:val="00E33ED3"/>
    <w:rsid w:val="00E343BA"/>
    <w:rsid w:val="00E34728"/>
    <w:rsid w:val="00E353FB"/>
    <w:rsid w:val="00E358BB"/>
    <w:rsid w:val="00E35AD5"/>
    <w:rsid w:val="00E35F66"/>
    <w:rsid w:val="00E37143"/>
    <w:rsid w:val="00E3714F"/>
    <w:rsid w:val="00E374DD"/>
    <w:rsid w:val="00E37E2C"/>
    <w:rsid w:val="00E4068D"/>
    <w:rsid w:val="00E4103E"/>
    <w:rsid w:val="00E4171C"/>
    <w:rsid w:val="00E42491"/>
    <w:rsid w:val="00E42E54"/>
    <w:rsid w:val="00E45996"/>
    <w:rsid w:val="00E461B3"/>
    <w:rsid w:val="00E461B9"/>
    <w:rsid w:val="00E46896"/>
    <w:rsid w:val="00E472F7"/>
    <w:rsid w:val="00E47A6E"/>
    <w:rsid w:val="00E47A7F"/>
    <w:rsid w:val="00E50805"/>
    <w:rsid w:val="00E508E8"/>
    <w:rsid w:val="00E50ABA"/>
    <w:rsid w:val="00E50CAA"/>
    <w:rsid w:val="00E50F77"/>
    <w:rsid w:val="00E5120C"/>
    <w:rsid w:val="00E51270"/>
    <w:rsid w:val="00E52ADE"/>
    <w:rsid w:val="00E52FC7"/>
    <w:rsid w:val="00E54A49"/>
    <w:rsid w:val="00E56FE1"/>
    <w:rsid w:val="00E57671"/>
    <w:rsid w:val="00E60DEF"/>
    <w:rsid w:val="00E60EA5"/>
    <w:rsid w:val="00E624DF"/>
    <w:rsid w:val="00E62ACD"/>
    <w:rsid w:val="00E633F6"/>
    <w:rsid w:val="00E635A8"/>
    <w:rsid w:val="00E64AB1"/>
    <w:rsid w:val="00E64C7D"/>
    <w:rsid w:val="00E667A2"/>
    <w:rsid w:val="00E67197"/>
    <w:rsid w:val="00E6797B"/>
    <w:rsid w:val="00E707E7"/>
    <w:rsid w:val="00E70BF1"/>
    <w:rsid w:val="00E70E22"/>
    <w:rsid w:val="00E70FA2"/>
    <w:rsid w:val="00E71FFA"/>
    <w:rsid w:val="00E7238A"/>
    <w:rsid w:val="00E72EEF"/>
    <w:rsid w:val="00E7368F"/>
    <w:rsid w:val="00E7405E"/>
    <w:rsid w:val="00E741D0"/>
    <w:rsid w:val="00E743AA"/>
    <w:rsid w:val="00E74A26"/>
    <w:rsid w:val="00E75334"/>
    <w:rsid w:val="00E76B4D"/>
    <w:rsid w:val="00E76C11"/>
    <w:rsid w:val="00E80CA3"/>
    <w:rsid w:val="00E817D1"/>
    <w:rsid w:val="00E818E7"/>
    <w:rsid w:val="00E81B9C"/>
    <w:rsid w:val="00E81BA5"/>
    <w:rsid w:val="00E81D09"/>
    <w:rsid w:val="00E828AE"/>
    <w:rsid w:val="00E829CB"/>
    <w:rsid w:val="00E83573"/>
    <w:rsid w:val="00E83B88"/>
    <w:rsid w:val="00E83DC0"/>
    <w:rsid w:val="00E84E05"/>
    <w:rsid w:val="00E859AF"/>
    <w:rsid w:val="00E86123"/>
    <w:rsid w:val="00E86134"/>
    <w:rsid w:val="00E86169"/>
    <w:rsid w:val="00E86814"/>
    <w:rsid w:val="00E8785C"/>
    <w:rsid w:val="00E87EAE"/>
    <w:rsid w:val="00E87F19"/>
    <w:rsid w:val="00E906FD"/>
    <w:rsid w:val="00E90DC4"/>
    <w:rsid w:val="00E91C81"/>
    <w:rsid w:val="00E92E11"/>
    <w:rsid w:val="00E94712"/>
    <w:rsid w:val="00E94C55"/>
    <w:rsid w:val="00E95027"/>
    <w:rsid w:val="00E95159"/>
    <w:rsid w:val="00E954AF"/>
    <w:rsid w:val="00E95714"/>
    <w:rsid w:val="00E95F06"/>
    <w:rsid w:val="00E96102"/>
    <w:rsid w:val="00E9632C"/>
    <w:rsid w:val="00E97503"/>
    <w:rsid w:val="00E97A25"/>
    <w:rsid w:val="00EA0643"/>
    <w:rsid w:val="00EA0DDF"/>
    <w:rsid w:val="00EA13A1"/>
    <w:rsid w:val="00EA1BA1"/>
    <w:rsid w:val="00EA2209"/>
    <w:rsid w:val="00EA260E"/>
    <w:rsid w:val="00EA2DD2"/>
    <w:rsid w:val="00EA43D4"/>
    <w:rsid w:val="00EA4456"/>
    <w:rsid w:val="00EA473C"/>
    <w:rsid w:val="00EA50CD"/>
    <w:rsid w:val="00EA5E9B"/>
    <w:rsid w:val="00EA63CD"/>
    <w:rsid w:val="00EA664F"/>
    <w:rsid w:val="00EA66B8"/>
    <w:rsid w:val="00EA72BA"/>
    <w:rsid w:val="00EB1587"/>
    <w:rsid w:val="00EB1B2C"/>
    <w:rsid w:val="00EB2466"/>
    <w:rsid w:val="00EB30CE"/>
    <w:rsid w:val="00EB4678"/>
    <w:rsid w:val="00EB4C33"/>
    <w:rsid w:val="00EB6DE5"/>
    <w:rsid w:val="00EB738F"/>
    <w:rsid w:val="00EC01CD"/>
    <w:rsid w:val="00EC0797"/>
    <w:rsid w:val="00EC1176"/>
    <w:rsid w:val="00EC250D"/>
    <w:rsid w:val="00EC3B83"/>
    <w:rsid w:val="00EC3BE8"/>
    <w:rsid w:val="00EC4540"/>
    <w:rsid w:val="00EC4D43"/>
    <w:rsid w:val="00EC5733"/>
    <w:rsid w:val="00EC5EDC"/>
    <w:rsid w:val="00EC6EE9"/>
    <w:rsid w:val="00EC7356"/>
    <w:rsid w:val="00EC7739"/>
    <w:rsid w:val="00ED142C"/>
    <w:rsid w:val="00ED1C5C"/>
    <w:rsid w:val="00ED264D"/>
    <w:rsid w:val="00ED3617"/>
    <w:rsid w:val="00ED3697"/>
    <w:rsid w:val="00ED3A52"/>
    <w:rsid w:val="00ED4B7E"/>
    <w:rsid w:val="00ED5003"/>
    <w:rsid w:val="00ED504F"/>
    <w:rsid w:val="00ED53D9"/>
    <w:rsid w:val="00ED6B85"/>
    <w:rsid w:val="00ED7451"/>
    <w:rsid w:val="00ED7831"/>
    <w:rsid w:val="00ED79D5"/>
    <w:rsid w:val="00EE061D"/>
    <w:rsid w:val="00EE17E1"/>
    <w:rsid w:val="00EE2217"/>
    <w:rsid w:val="00EE36BE"/>
    <w:rsid w:val="00EE39C0"/>
    <w:rsid w:val="00EE6467"/>
    <w:rsid w:val="00EE7012"/>
    <w:rsid w:val="00EE767C"/>
    <w:rsid w:val="00EF143B"/>
    <w:rsid w:val="00EF14F8"/>
    <w:rsid w:val="00EF1B53"/>
    <w:rsid w:val="00EF1CB1"/>
    <w:rsid w:val="00EF2168"/>
    <w:rsid w:val="00EF2487"/>
    <w:rsid w:val="00EF25FD"/>
    <w:rsid w:val="00EF274D"/>
    <w:rsid w:val="00EF31DB"/>
    <w:rsid w:val="00EF39A2"/>
    <w:rsid w:val="00EF6D2F"/>
    <w:rsid w:val="00EF73CA"/>
    <w:rsid w:val="00EF7960"/>
    <w:rsid w:val="00EF7DD2"/>
    <w:rsid w:val="00EF7E3F"/>
    <w:rsid w:val="00EF7F3B"/>
    <w:rsid w:val="00F003A6"/>
    <w:rsid w:val="00F00C6F"/>
    <w:rsid w:val="00F01CA4"/>
    <w:rsid w:val="00F032BB"/>
    <w:rsid w:val="00F04E8B"/>
    <w:rsid w:val="00F056A2"/>
    <w:rsid w:val="00F061DF"/>
    <w:rsid w:val="00F06609"/>
    <w:rsid w:val="00F06C3C"/>
    <w:rsid w:val="00F06D0C"/>
    <w:rsid w:val="00F07AC7"/>
    <w:rsid w:val="00F07BFC"/>
    <w:rsid w:val="00F10ECA"/>
    <w:rsid w:val="00F10EF6"/>
    <w:rsid w:val="00F1169C"/>
    <w:rsid w:val="00F1170F"/>
    <w:rsid w:val="00F11A7A"/>
    <w:rsid w:val="00F120D6"/>
    <w:rsid w:val="00F12894"/>
    <w:rsid w:val="00F12BA0"/>
    <w:rsid w:val="00F13C10"/>
    <w:rsid w:val="00F1641A"/>
    <w:rsid w:val="00F16798"/>
    <w:rsid w:val="00F16AD1"/>
    <w:rsid w:val="00F16CF0"/>
    <w:rsid w:val="00F1746E"/>
    <w:rsid w:val="00F2072E"/>
    <w:rsid w:val="00F21AD9"/>
    <w:rsid w:val="00F2276A"/>
    <w:rsid w:val="00F22921"/>
    <w:rsid w:val="00F23633"/>
    <w:rsid w:val="00F23848"/>
    <w:rsid w:val="00F23AEA"/>
    <w:rsid w:val="00F23F62"/>
    <w:rsid w:val="00F24414"/>
    <w:rsid w:val="00F2480D"/>
    <w:rsid w:val="00F249DD"/>
    <w:rsid w:val="00F249EF"/>
    <w:rsid w:val="00F25A37"/>
    <w:rsid w:val="00F26DF7"/>
    <w:rsid w:val="00F26F40"/>
    <w:rsid w:val="00F27AFF"/>
    <w:rsid w:val="00F27E64"/>
    <w:rsid w:val="00F27FBB"/>
    <w:rsid w:val="00F308DE"/>
    <w:rsid w:val="00F30A9D"/>
    <w:rsid w:val="00F32D3A"/>
    <w:rsid w:val="00F33F6B"/>
    <w:rsid w:val="00F34032"/>
    <w:rsid w:val="00F34965"/>
    <w:rsid w:val="00F35217"/>
    <w:rsid w:val="00F371CB"/>
    <w:rsid w:val="00F401D7"/>
    <w:rsid w:val="00F407B0"/>
    <w:rsid w:val="00F4153D"/>
    <w:rsid w:val="00F4209A"/>
    <w:rsid w:val="00F42AFD"/>
    <w:rsid w:val="00F42D0B"/>
    <w:rsid w:val="00F43EEA"/>
    <w:rsid w:val="00F449AE"/>
    <w:rsid w:val="00F46CBA"/>
    <w:rsid w:val="00F46E3D"/>
    <w:rsid w:val="00F4711F"/>
    <w:rsid w:val="00F47562"/>
    <w:rsid w:val="00F5048E"/>
    <w:rsid w:val="00F51BF4"/>
    <w:rsid w:val="00F52060"/>
    <w:rsid w:val="00F5278A"/>
    <w:rsid w:val="00F52D46"/>
    <w:rsid w:val="00F52EB1"/>
    <w:rsid w:val="00F53448"/>
    <w:rsid w:val="00F534B0"/>
    <w:rsid w:val="00F544C3"/>
    <w:rsid w:val="00F557B8"/>
    <w:rsid w:val="00F55B35"/>
    <w:rsid w:val="00F567BD"/>
    <w:rsid w:val="00F56835"/>
    <w:rsid w:val="00F568C0"/>
    <w:rsid w:val="00F57742"/>
    <w:rsid w:val="00F57CE1"/>
    <w:rsid w:val="00F6048B"/>
    <w:rsid w:val="00F60634"/>
    <w:rsid w:val="00F612C9"/>
    <w:rsid w:val="00F612CA"/>
    <w:rsid w:val="00F617A8"/>
    <w:rsid w:val="00F63244"/>
    <w:rsid w:val="00F64AD1"/>
    <w:rsid w:val="00F64C76"/>
    <w:rsid w:val="00F65196"/>
    <w:rsid w:val="00F65215"/>
    <w:rsid w:val="00F65372"/>
    <w:rsid w:val="00F65448"/>
    <w:rsid w:val="00F6554F"/>
    <w:rsid w:val="00F65FB3"/>
    <w:rsid w:val="00F6656F"/>
    <w:rsid w:val="00F6660B"/>
    <w:rsid w:val="00F666C5"/>
    <w:rsid w:val="00F671EF"/>
    <w:rsid w:val="00F67A27"/>
    <w:rsid w:val="00F70613"/>
    <w:rsid w:val="00F708B1"/>
    <w:rsid w:val="00F7165C"/>
    <w:rsid w:val="00F72E53"/>
    <w:rsid w:val="00F72EED"/>
    <w:rsid w:val="00F73C09"/>
    <w:rsid w:val="00F753A8"/>
    <w:rsid w:val="00F75B9A"/>
    <w:rsid w:val="00F770B6"/>
    <w:rsid w:val="00F81073"/>
    <w:rsid w:val="00F812BF"/>
    <w:rsid w:val="00F81617"/>
    <w:rsid w:val="00F819C7"/>
    <w:rsid w:val="00F82B82"/>
    <w:rsid w:val="00F82E13"/>
    <w:rsid w:val="00F83FB4"/>
    <w:rsid w:val="00F84836"/>
    <w:rsid w:val="00F84AD8"/>
    <w:rsid w:val="00F8597E"/>
    <w:rsid w:val="00F86404"/>
    <w:rsid w:val="00F86681"/>
    <w:rsid w:val="00F902DE"/>
    <w:rsid w:val="00F903B9"/>
    <w:rsid w:val="00F903DC"/>
    <w:rsid w:val="00F90936"/>
    <w:rsid w:val="00F91A98"/>
    <w:rsid w:val="00F91D7A"/>
    <w:rsid w:val="00F92859"/>
    <w:rsid w:val="00F9536E"/>
    <w:rsid w:val="00F970C4"/>
    <w:rsid w:val="00F97A4F"/>
    <w:rsid w:val="00F97F13"/>
    <w:rsid w:val="00F97FCC"/>
    <w:rsid w:val="00FA1D5D"/>
    <w:rsid w:val="00FA20A5"/>
    <w:rsid w:val="00FA2794"/>
    <w:rsid w:val="00FA597E"/>
    <w:rsid w:val="00FA677E"/>
    <w:rsid w:val="00FA70DB"/>
    <w:rsid w:val="00FA7938"/>
    <w:rsid w:val="00FA7AB0"/>
    <w:rsid w:val="00FB0196"/>
    <w:rsid w:val="00FB37A7"/>
    <w:rsid w:val="00FB37F3"/>
    <w:rsid w:val="00FB386A"/>
    <w:rsid w:val="00FB513C"/>
    <w:rsid w:val="00FB5B59"/>
    <w:rsid w:val="00FB5E9C"/>
    <w:rsid w:val="00FB60A7"/>
    <w:rsid w:val="00FB6600"/>
    <w:rsid w:val="00FB6C51"/>
    <w:rsid w:val="00FB7054"/>
    <w:rsid w:val="00FB73F6"/>
    <w:rsid w:val="00FB7417"/>
    <w:rsid w:val="00FC2290"/>
    <w:rsid w:val="00FC2C35"/>
    <w:rsid w:val="00FC2C7D"/>
    <w:rsid w:val="00FC33AD"/>
    <w:rsid w:val="00FC478B"/>
    <w:rsid w:val="00FC48D1"/>
    <w:rsid w:val="00FC4DF7"/>
    <w:rsid w:val="00FC535B"/>
    <w:rsid w:val="00FC55F3"/>
    <w:rsid w:val="00FD064F"/>
    <w:rsid w:val="00FD0BC2"/>
    <w:rsid w:val="00FD15CE"/>
    <w:rsid w:val="00FD1A57"/>
    <w:rsid w:val="00FD1B32"/>
    <w:rsid w:val="00FD1E50"/>
    <w:rsid w:val="00FD2867"/>
    <w:rsid w:val="00FD2958"/>
    <w:rsid w:val="00FD419B"/>
    <w:rsid w:val="00FD4E88"/>
    <w:rsid w:val="00FD53F8"/>
    <w:rsid w:val="00FD5603"/>
    <w:rsid w:val="00FD7070"/>
    <w:rsid w:val="00FE0688"/>
    <w:rsid w:val="00FE0ECD"/>
    <w:rsid w:val="00FE105C"/>
    <w:rsid w:val="00FE1E30"/>
    <w:rsid w:val="00FE33FD"/>
    <w:rsid w:val="00FE3DEA"/>
    <w:rsid w:val="00FE502E"/>
    <w:rsid w:val="00FE731F"/>
    <w:rsid w:val="00FE7F92"/>
    <w:rsid w:val="00FF0A38"/>
    <w:rsid w:val="00FF12FF"/>
    <w:rsid w:val="00FF279A"/>
    <w:rsid w:val="00FF30E7"/>
    <w:rsid w:val="00FF3872"/>
    <w:rsid w:val="00FF3947"/>
    <w:rsid w:val="00FF3A02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742BB"/>
  <w15:chartTrackingRefBased/>
  <w15:docId w15:val="{528FCCFD-FF71-45DD-94F4-01ED1B491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364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E110EC"/>
  </w:style>
  <w:style w:type="paragraph" w:styleId="a4">
    <w:name w:val="header"/>
    <w:basedOn w:val="a"/>
    <w:link w:val="Char"/>
    <w:uiPriority w:val="99"/>
    <w:unhideWhenUsed/>
    <w:rsid w:val="001908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90823"/>
  </w:style>
  <w:style w:type="paragraph" w:styleId="a5">
    <w:name w:val="footer"/>
    <w:basedOn w:val="a"/>
    <w:link w:val="Char0"/>
    <w:uiPriority w:val="99"/>
    <w:unhideWhenUsed/>
    <w:rsid w:val="001908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90823"/>
  </w:style>
  <w:style w:type="paragraph" w:styleId="a6">
    <w:name w:val="List Paragraph"/>
    <w:basedOn w:val="a"/>
    <w:uiPriority w:val="34"/>
    <w:qFormat/>
    <w:rsid w:val="00661A00"/>
    <w:pPr>
      <w:ind w:leftChars="400" w:left="800"/>
    </w:pPr>
  </w:style>
  <w:style w:type="character" w:styleId="a7">
    <w:name w:val="Placeholder Text"/>
    <w:basedOn w:val="a0"/>
    <w:uiPriority w:val="99"/>
    <w:semiHidden/>
    <w:rsid w:val="002F4895"/>
    <w:rPr>
      <w:color w:val="808080"/>
    </w:rPr>
  </w:style>
  <w:style w:type="character" w:styleId="a8">
    <w:name w:val="annotation reference"/>
    <w:basedOn w:val="a0"/>
    <w:uiPriority w:val="99"/>
    <w:semiHidden/>
    <w:unhideWhenUsed/>
    <w:rsid w:val="00AA127A"/>
    <w:rPr>
      <w:sz w:val="18"/>
      <w:szCs w:val="18"/>
    </w:rPr>
  </w:style>
  <w:style w:type="paragraph" w:styleId="a9">
    <w:name w:val="annotation text"/>
    <w:basedOn w:val="a"/>
    <w:link w:val="Char1"/>
    <w:uiPriority w:val="99"/>
    <w:unhideWhenUsed/>
    <w:rsid w:val="00AA127A"/>
    <w:pPr>
      <w:jc w:val="left"/>
    </w:pPr>
  </w:style>
  <w:style w:type="character" w:customStyle="1" w:styleId="Char1">
    <w:name w:val="메모 텍스트 Char"/>
    <w:basedOn w:val="a0"/>
    <w:link w:val="a9"/>
    <w:uiPriority w:val="99"/>
    <w:rsid w:val="00AA127A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AA127A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AA127A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AA127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AA127A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footnote text"/>
    <w:basedOn w:val="a"/>
    <w:link w:val="Char4"/>
    <w:uiPriority w:val="99"/>
    <w:rsid w:val="00C14D1A"/>
    <w:pPr>
      <w:widowControl w:val="0"/>
      <w:wordWrap w:val="0"/>
      <w:autoSpaceDE w:val="0"/>
      <w:autoSpaceDN w:val="0"/>
      <w:snapToGrid w:val="0"/>
      <w:spacing w:after="0" w:line="240" w:lineRule="auto"/>
      <w:jc w:val="left"/>
    </w:pPr>
    <w:rPr>
      <w:rFonts w:ascii="바탕" w:eastAsia="바탕"/>
      <w:sz w:val="20"/>
      <w:szCs w:val="24"/>
    </w:rPr>
  </w:style>
  <w:style w:type="character" w:customStyle="1" w:styleId="Char4">
    <w:name w:val="각주 텍스트 Char"/>
    <w:basedOn w:val="a0"/>
    <w:link w:val="ac"/>
    <w:uiPriority w:val="99"/>
    <w:rsid w:val="00C14D1A"/>
    <w:rPr>
      <w:rFonts w:ascii="바탕" w:eastAsia="바탕"/>
      <w:sz w:val="20"/>
      <w:szCs w:val="24"/>
    </w:rPr>
  </w:style>
  <w:style w:type="paragraph" w:styleId="ad">
    <w:name w:val="Revision"/>
    <w:hidden/>
    <w:uiPriority w:val="99"/>
    <w:semiHidden/>
    <w:rsid w:val="00231629"/>
    <w:pPr>
      <w:spacing w:after="0" w:line="240" w:lineRule="auto"/>
      <w:jc w:val="left"/>
    </w:pPr>
  </w:style>
  <w:style w:type="paragraph" w:styleId="ae">
    <w:name w:val="Normal (Web)"/>
    <w:basedOn w:val="a"/>
    <w:uiPriority w:val="99"/>
    <w:semiHidden/>
    <w:unhideWhenUsed/>
    <w:rsid w:val="00BC15D8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styleId="af">
    <w:name w:val="Hyperlink"/>
    <w:basedOn w:val="a0"/>
    <w:uiPriority w:val="99"/>
    <w:unhideWhenUsed/>
    <w:rsid w:val="000B09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8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7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6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97FFC-8924-4457-AFCE-BA9080971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6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chan Oh</dc:creator>
  <cp:keywords/>
  <dc:description/>
  <cp:lastModifiedBy>Microsoft Office User</cp:lastModifiedBy>
  <cp:revision>153</cp:revision>
  <cp:lastPrinted>2021-12-08T00:42:00Z</cp:lastPrinted>
  <dcterms:created xsi:type="dcterms:W3CDTF">2021-12-02T23:25:00Z</dcterms:created>
  <dcterms:modified xsi:type="dcterms:W3CDTF">2025-04-03T06:59:00Z</dcterms:modified>
</cp:coreProperties>
</file>